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E60DD0" w14:textId="77777777" w:rsidR="00AB313B" w:rsidRPr="00CE1E29" w:rsidRDefault="00AB313B" w:rsidP="00AB313B">
      <w:pPr>
        <w:pStyle w:val="Heading2"/>
      </w:pPr>
      <w:r w:rsidRPr="00CE1E29">
        <w:t>Introduction</w:t>
      </w:r>
    </w:p>
    <w:p w14:paraId="0CBE388E" w14:textId="2AFB956E" w:rsidR="00485816" w:rsidRPr="00CE1E29" w:rsidRDefault="00485816" w:rsidP="00485816">
      <w:pPr>
        <w:jc w:val="both"/>
      </w:pPr>
      <w:r>
        <w:t>Machine learning refers to a vast set of tools for understanding data. These tools can be classified as supervised or unsupervised. Broadly speaking, supervised machine learning involves building machine learning models for predicting, or estimating, an output based on one or more inputs. Problems of this nature occur in fields as diverse as business, medicine, astrophysics, and public policy. With unsupervised machine learning, there are inputs but no supervising output; nevertheless</w:t>
      </w:r>
      <w:r w:rsidR="00453534">
        <w:t>,</w:t>
      </w:r>
      <w:r>
        <w:t xml:space="preserve"> we can learn relationships and structure from such data. To provide an illustration of some applications of machine learning, you are provided with real-world data set that is considered in this assignment.</w:t>
      </w:r>
    </w:p>
    <w:p w14:paraId="25FBFD1E" w14:textId="77777777" w:rsidR="00F60BC3" w:rsidRPr="00F60BC3" w:rsidRDefault="00F60BC3" w:rsidP="00F60BC3">
      <w:pPr>
        <w:keepNext/>
        <w:keepLines/>
        <w:pBdr>
          <w:top w:val="single" w:sz="12" w:space="1" w:color="4F81BD"/>
        </w:pBdr>
        <w:spacing w:before="200" w:after="120"/>
        <w:outlineLvl w:val="1"/>
        <w:rPr>
          <w:rFonts w:ascii="Cambria" w:eastAsia="Times New Roman" w:hAnsi="Cambria" w:cs="Times New Roman"/>
          <w:b/>
          <w:bCs/>
          <w:color w:val="4F81BD"/>
          <w:sz w:val="26"/>
          <w:szCs w:val="26"/>
        </w:rPr>
      </w:pPr>
      <w:r w:rsidRPr="00F60BC3">
        <w:rPr>
          <w:rFonts w:ascii="Cambria" w:eastAsia="Times New Roman" w:hAnsi="Cambria" w:cs="Times New Roman"/>
          <w:b/>
          <w:bCs/>
          <w:color w:val="4F81BD"/>
          <w:sz w:val="26"/>
          <w:szCs w:val="26"/>
        </w:rPr>
        <w:t>Outline</w:t>
      </w:r>
    </w:p>
    <w:p w14:paraId="37472082" w14:textId="14A1D05A" w:rsidR="00CC6AEC" w:rsidRPr="00CC6AEC" w:rsidRDefault="00CC6AEC" w:rsidP="000A7EE8">
      <w:pPr>
        <w:shd w:val="clear" w:color="auto" w:fill="FFFFFF"/>
        <w:spacing w:before="240" w:after="0"/>
      </w:pPr>
      <w:r w:rsidRPr="00CC6AEC">
        <w:t>A beverage company produces some of their beverages locally while some are imported. The experts assign each beverage a score which is an indication of the beverage quality. A s</w:t>
      </w:r>
      <w:r w:rsidR="00C9510C">
        <w:t>co</w:t>
      </w:r>
      <w:r w:rsidRPr="00CC6AEC">
        <w:t>re ranges from 1 to 10 where 1 is the lowest quality and 10 is the highest quality. According to the experts, a beverage with a score in the ra</w:t>
      </w:r>
      <w:r w:rsidR="00C9510C">
        <w:t>n</w:t>
      </w:r>
      <w:r w:rsidRPr="00CC6AEC">
        <w:t xml:space="preserve">ge </w:t>
      </w:r>
      <w:r w:rsidR="00C9510C">
        <w:t xml:space="preserve">of </w:t>
      </w:r>
      <w:r w:rsidRPr="00CC6AEC">
        <w:t>1 to 6 (inclusive) is regarded as a low</w:t>
      </w:r>
      <w:r w:rsidR="00C9510C">
        <w:t>-</w:t>
      </w:r>
      <w:r w:rsidRPr="00CC6AEC">
        <w:t>quality beverage while those with a score in the ra</w:t>
      </w:r>
      <w:r w:rsidR="00C9510C">
        <w:t>n</w:t>
      </w:r>
      <w:r w:rsidRPr="00CC6AEC">
        <w:t xml:space="preserve">ge </w:t>
      </w:r>
      <w:r w:rsidR="00C9510C">
        <w:t xml:space="preserve">of </w:t>
      </w:r>
      <w:r w:rsidRPr="00CC6AEC">
        <w:t>7 to 10 (inclusive) is regarded as a high</w:t>
      </w:r>
      <w:r w:rsidR="00C9510C">
        <w:t>-</w:t>
      </w:r>
      <w:r w:rsidRPr="00CC6AEC">
        <w:t>quality beverage.</w:t>
      </w:r>
    </w:p>
    <w:p w14:paraId="68396A31" w14:textId="77777777" w:rsidR="009E530D" w:rsidRPr="009E530D" w:rsidRDefault="009E530D" w:rsidP="009E530D">
      <w:pPr>
        <w:shd w:val="clear" w:color="auto" w:fill="FFFFFF"/>
        <w:spacing w:before="372" w:after="0" w:line="240" w:lineRule="auto"/>
        <w:outlineLvl w:val="2"/>
        <w:rPr>
          <w:rFonts w:ascii="Helvetica" w:eastAsia="Times New Roman" w:hAnsi="Helvetica" w:cs="Helvetica"/>
          <w:b/>
          <w:bCs/>
          <w:color w:val="000000"/>
          <w:sz w:val="27"/>
          <w:szCs w:val="27"/>
        </w:rPr>
      </w:pPr>
      <w:r w:rsidRPr="009E530D">
        <w:rPr>
          <w:rFonts w:ascii="Helvetica" w:eastAsia="Times New Roman" w:hAnsi="Helvetica" w:cs="Helvetica"/>
          <w:b/>
          <w:bCs/>
          <w:color w:val="000000"/>
          <w:sz w:val="27"/>
          <w:szCs w:val="27"/>
        </w:rPr>
        <w:t>Aim</w:t>
      </w:r>
    </w:p>
    <w:p w14:paraId="7DABBB47" w14:textId="77777777" w:rsidR="009E530D" w:rsidRPr="00C576B0" w:rsidRDefault="009E530D" w:rsidP="009E530D">
      <w:pPr>
        <w:numPr>
          <w:ilvl w:val="0"/>
          <w:numId w:val="12"/>
        </w:numPr>
        <w:shd w:val="clear" w:color="auto" w:fill="FFFFFF"/>
        <w:spacing w:before="100" w:beforeAutospacing="1" w:after="100" w:afterAutospacing="1" w:line="240" w:lineRule="auto"/>
      </w:pPr>
      <w:r w:rsidRPr="00C576B0">
        <w:t>Given two datasets - local-beverages.csv and imported-beverges.csv, your first aim is to train models with these datasets such that the models can be used to classify beverages as imported or local.</w:t>
      </w:r>
    </w:p>
    <w:p w14:paraId="403C9F0F" w14:textId="77777777" w:rsidR="009E530D" w:rsidRPr="00C576B0" w:rsidRDefault="009E530D" w:rsidP="009E530D">
      <w:pPr>
        <w:numPr>
          <w:ilvl w:val="0"/>
          <w:numId w:val="12"/>
        </w:numPr>
        <w:shd w:val="clear" w:color="auto" w:fill="FFFFFF"/>
        <w:spacing w:before="100" w:beforeAutospacing="1" w:after="100" w:afterAutospacing="1" w:line="240" w:lineRule="auto"/>
      </w:pPr>
      <w:r w:rsidRPr="00C576B0">
        <w:t>Your second aim is to evaluate and report the performance of the implemented models.</w:t>
      </w:r>
    </w:p>
    <w:p w14:paraId="70AEDD7C" w14:textId="77777777" w:rsidR="009E530D" w:rsidRPr="009E530D" w:rsidRDefault="009E530D" w:rsidP="009E530D">
      <w:pPr>
        <w:shd w:val="clear" w:color="auto" w:fill="FFFFFF"/>
        <w:spacing w:before="372" w:after="0" w:line="240" w:lineRule="auto"/>
        <w:outlineLvl w:val="2"/>
        <w:rPr>
          <w:rFonts w:ascii="Helvetica" w:eastAsia="Times New Roman" w:hAnsi="Helvetica" w:cs="Helvetica"/>
          <w:b/>
          <w:bCs/>
          <w:color w:val="000000"/>
          <w:sz w:val="27"/>
          <w:szCs w:val="27"/>
        </w:rPr>
      </w:pPr>
      <w:r w:rsidRPr="009E530D">
        <w:rPr>
          <w:rFonts w:ascii="Helvetica" w:eastAsia="Times New Roman" w:hAnsi="Helvetica" w:cs="Helvetica"/>
          <w:b/>
          <w:bCs/>
          <w:color w:val="000000"/>
          <w:sz w:val="27"/>
          <w:szCs w:val="27"/>
        </w:rPr>
        <w:t>Skills Tested</w:t>
      </w:r>
    </w:p>
    <w:p w14:paraId="7F73D27B" w14:textId="77777777" w:rsidR="009E530D" w:rsidRPr="00C576B0" w:rsidRDefault="009E530D" w:rsidP="00C576B0">
      <w:pPr>
        <w:numPr>
          <w:ilvl w:val="0"/>
          <w:numId w:val="12"/>
        </w:numPr>
        <w:shd w:val="clear" w:color="auto" w:fill="FFFFFF"/>
        <w:spacing w:before="100" w:beforeAutospacing="1" w:after="100" w:afterAutospacing="1" w:line="240" w:lineRule="auto"/>
      </w:pPr>
      <w:r w:rsidRPr="00C576B0">
        <w:t>Basic Python Programming</w:t>
      </w:r>
    </w:p>
    <w:p w14:paraId="195EC361" w14:textId="77777777" w:rsidR="009E530D" w:rsidRPr="00C576B0" w:rsidRDefault="009E530D" w:rsidP="00C576B0">
      <w:pPr>
        <w:numPr>
          <w:ilvl w:val="0"/>
          <w:numId w:val="12"/>
        </w:numPr>
        <w:shd w:val="clear" w:color="auto" w:fill="FFFFFF"/>
        <w:spacing w:before="100" w:beforeAutospacing="1" w:after="100" w:afterAutospacing="1" w:line="240" w:lineRule="auto"/>
      </w:pPr>
      <w:r w:rsidRPr="00C576B0">
        <w:t>EDA</w:t>
      </w:r>
    </w:p>
    <w:p w14:paraId="637A1C1B" w14:textId="77777777" w:rsidR="009E530D" w:rsidRPr="00C576B0" w:rsidRDefault="009E530D" w:rsidP="00C576B0">
      <w:pPr>
        <w:numPr>
          <w:ilvl w:val="0"/>
          <w:numId w:val="12"/>
        </w:numPr>
        <w:shd w:val="clear" w:color="auto" w:fill="FFFFFF"/>
        <w:spacing w:before="100" w:beforeAutospacing="1" w:after="100" w:afterAutospacing="1" w:line="240" w:lineRule="auto"/>
      </w:pPr>
      <w:r w:rsidRPr="00C576B0">
        <w:t xml:space="preserve">Use of </w:t>
      </w:r>
      <w:proofErr w:type="spellStart"/>
      <w:r w:rsidRPr="00C576B0">
        <w:t>sklearn</w:t>
      </w:r>
      <w:proofErr w:type="spellEnd"/>
      <w:r w:rsidRPr="00C576B0">
        <w:t xml:space="preserve"> Library</w:t>
      </w:r>
    </w:p>
    <w:p w14:paraId="5E9516AB" w14:textId="77777777" w:rsidR="009E530D" w:rsidRPr="00C576B0" w:rsidRDefault="009E530D" w:rsidP="00C576B0">
      <w:pPr>
        <w:numPr>
          <w:ilvl w:val="0"/>
          <w:numId w:val="12"/>
        </w:numPr>
        <w:shd w:val="clear" w:color="auto" w:fill="FFFFFF"/>
        <w:spacing w:before="100" w:beforeAutospacing="1" w:after="100" w:afterAutospacing="1" w:line="240" w:lineRule="auto"/>
      </w:pPr>
      <w:r w:rsidRPr="00C576B0">
        <w:t>Building a classification Model and applying cross-validation</w:t>
      </w:r>
    </w:p>
    <w:p w14:paraId="18937650" w14:textId="77777777" w:rsidR="009E530D" w:rsidRPr="00C576B0" w:rsidRDefault="009E530D" w:rsidP="00C576B0">
      <w:pPr>
        <w:numPr>
          <w:ilvl w:val="0"/>
          <w:numId w:val="12"/>
        </w:numPr>
        <w:shd w:val="clear" w:color="auto" w:fill="FFFFFF"/>
        <w:spacing w:before="100" w:beforeAutospacing="1" w:after="100" w:afterAutospacing="1" w:line="240" w:lineRule="auto"/>
      </w:pPr>
      <w:r w:rsidRPr="00C576B0">
        <w:t>Understanding and using different evaluation techniques</w:t>
      </w:r>
    </w:p>
    <w:p w14:paraId="6C2EACE2" w14:textId="77777777" w:rsidR="009E530D" w:rsidRPr="00C576B0" w:rsidRDefault="009E530D" w:rsidP="00C576B0">
      <w:pPr>
        <w:numPr>
          <w:ilvl w:val="0"/>
          <w:numId w:val="12"/>
        </w:numPr>
        <w:shd w:val="clear" w:color="auto" w:fill="FFFFFF"/>
        <w:spacing w:before="100" w:beforeAutospacing="1" w:after="100" w:afterAutospacing="1" w:line="240" w:lineRule="auto"/>
      </w:pPr>
      <w:r w:rsidRPr="00C576B0">
        <w:t>Reporting</w:t>
      </w:r>
    </w:p>
    <w:p w14:paraId="2E3C10B8" w14:textId="61CC8381" w:rsidR="00CC6AEC" w:rsidRPr="00CC6AEC" w:rsidRDefault="00CC6AEC" w:rsidP="00CC6AEC">
      <w:pPr>
        <w:shd w:val="clear" w:color="auto" w:fill="FFFFFF"/>
        <w:spacing w:before="372" w:after="0" w:line="240" w:lineRule="auto"/>
        <w:outlineLvl w:val="2"/>
        <w:rPr>
          <w:rFonts w:ascii="Helvetica" w:eastAsia="Times New Roman" w:hAnsi="Helvetica" w:cs="Helvetica"/>
          <w:b/>
          <w:bCs/>
          <w:color w:val="000000"/>
          <w:sz w:val="24"/>
          <w:szCs w:val="24"/>
        </w:rPr>
      </w:pPr>
      <w:r w:rsidRPr="00CC6AEC">
        <w:rPr>
          <w:rFonts w:ascii="Helvetica" w:eastAsia="Times New Roman" w:hAnsi="Helvetica" w:cs="Helvetica"/>
          <w:b/>
          <w:bCs/>
          <w:color w:val="000000"/>
          <w:sz w:val="24"/>
          <w:szCs w:val="24"/>
        </w:rPr>
        <w:t>Instructions and Directions</w:t>
      </w:r>
    </w:p>
    <w:p w14:paraId="515A35DD" w14:textId="14B353AC" w:rsidR="00CC6AEC" w:rsidRPr="00CC6AEC" w:rsidRDefault="00AE5CD8" w:rsidP="00C576B0">
      <w:pPr>
        <w:numPr>
          <w:ilvl w:val="0"/>
          <w:numId w:val="12"/>
        </w:numPr>
        <w:shd w:val="clear" w:color="auto" w:fill="FFFFFF"/>
        <w:spacing w:before="100" w:beforeAutospacing="1" w:after="100" w:afterAutospacing="1" w:line="240" w:lineRule="auto"/>
      </w:pPr>
      <w:r w:rsidRPr="00AE5CD8">
        <w:t>In the Notebook</w:t>
      </w:r>
      <w:r w:rsidRPr="00C576B0">
        <w:t xml:space="preserve">, </w:t>
      </w:r>
      <w:r w:rsidR="00CC6AEC" w:rsidRPr="00C576B0">
        <w:t>your code here</w:t>
      </w:r>
      <w:r w:rsidR="00CC6AEC" w:rsidRPr="00CC6AEC">
        <w:t> or</w:t>
      </w:r>
      <w:r w:rsidR="00CC6AEC" w:rsidRPr="00C576B0">
        <w:t> your answer here</w:t>
      </w:r>
      <w:r w:rsidR="00CC6AEC" w:rsidRPr="00CC6AEC">
        <w:t> need to be deleted and replaced with your code or answer</w:t>
      </w:r>
    </w:p>
    <w:p w14:paraId="0CD14305" w14:textId="77777777" w:rsidR="00CC6AEC" w:rsidRPr="00CC6AEC" w:rsidRDefault="00CC6AEC" w:rsidP="00C576B0">
      <w:pPr>
        <w:numPr>
          <w:ilvl w:val="0"/>
          <w:numId w:val="12"/>
        </w:numPr>
        <w:shd w:val="clear" w:color="auto" w:fill="FFFFFF"/>
        <w:spacing w:before="100" w:beforeAutospacing="1" w:after="100" w:afterAutospacing="1" w:line="240" w:lineRule="auto"/>
      </w:pPr>
      <w:r w:rsidRPr="00CC6AEC">
        <w:t>You may use more than one cell to answer a question</w:t>
      </w:r>
    </w:p>
    <w:p w14:paraId="5304C13A" w14:textId="3E9D9F2A" w:rsidR="00CC6AEC" w:rsidRPr="00CC6AEC" w:rsidRDefault="00CC6AEC" w:rsidP="00C576B0">
      <w:pPr>
        <w:numPr>
          <w:ilvl w:val="0"/>
          <w:numId w:val="12"/>
        </w:numPr>
        <w:shd w:val="clear" w:color="auto" w:fill="FFFFFF"/>
        <w:spacing w:before="100" w:beforeAutospacing="1" w:after="100" w:afterAutospacing="1" w:line="240" w:lineRule="auto"/>
      </w:pPr>
      <w:r w:rsidRPr="00CC6AEC">
        <w:t>Ensure that you include appropriate comment</w:t>
      </w:r>
      <w:r w:rsidR="00AE5CD8">
        <w:t>s</w:t>
      </w:r>
    </w:p>
    <w:p w14:paraId="7875A090" w14:textId="77777777" w:rsidR="00CC6AEC" w:rsidRPr="00CC6AEC" w:rsidRDefault="00CC6AEC" w:rsidP="00C576B0">
      <w:pPr>
        <w:numPr>
          <w:ilvl w:val="0"/>
          <w:numId w:val="12"/>
        </w:numPr>
        <w:shd w:val="clear" w:color="auto" w:fill="FFFFFF"/>
        <w:spacing w:before="100" w:beforeAutospacing="1" w:after="100" w:afterAutospacing="1" w:line="240" w:lineRule="auto"/>
      </w:pPr>
      <w:r w:rsidRPr="00CC6AEC">
        <w:t>If your code requires special instruction or dependencies to run, please provide these in your submission</w:t>
      </w:r>
    </w:p>
    <w:p w14:paraId="7F1B3C0F" w14:textId="746825C2" w:rsidR="009B5B81" w:rsidRDefault="00D73C88" w:rsidP="009B5B81">
      <w:pPr>
        <w:pStyle w:val="Heading2"/>
      </w:pPr>
      <w:r w:rsidRPr="00CE1E29">
        <w:lastRenderedPageBreak/>
        <w:t>Mark Allocation</w:t>
      </w:r>
      <w:r w:rsidR="00574E50">
        <w:t xml:space="preserve"> </w:t>
      </w:r>
      <w:r w:rsidR="00EB3FEE">
        <w:t>(9</w:t>
      </w:r>
      <w:r w:rsidR="00453534">
        <w:t>5</w:t>
      </w:r>
      <w:r w:rsidR="00EB3FEE">
        <w:t xml:space="preserve"> marks)</w:t>
      </w:r>
      <w:r w:rsidR="00574E50">
        <w:t>– see the notebook</w:t>
      </w:r>
    </w:p>
    <w:p w14:paraId="7F0FF815" w14:textId="77777777" w:rsidR="00D301E3" w:rsidRPr="00CE1E29" w:rsidRDefault="00D301E3" w:rsidP="00D301E3">
      <w:pPr>
        <w:pStyle w:val="Heading2"/>
      </w:pPr>
      <w:r w:rsidRPr="00CE1E29">
        <w:t>Additional Information</w:t>
      </w:r>
    </w:p>
    <w:p w14:paraId="22AD3405" w14:textId="77777777" w:rsidR="00943FB5" w:rsidRPr="00D301E3" w:rsidRDefault="00943FB5" w:rsidP="00943FB5">
      <w:pPr>
        <w:pStyle w:val="ListParagraph"/>
        <w:numPr>
          <w:ilvl w:val="0"/>
          <w:numId w:val="4"/>
        </w:numPr>
        <w:jc w:val="both"/>
        <w:rPr>
          <w:rFonts w:cs="Calibri"/>
          <w:sz w:val="20"/>
        </w:rPr>
      </w:pPr>
      <w:r w:rsidRPr="00156678">
        <w:t>All work must be done on your own.</w:t>
      </w:r>
    </w:p>
    <w:p w14:paraId="69B156FD" w14:textId="77777777" w:rsidR="00943FB5" w:rsidRPr="00D301E3" w:rsidRDefault="00943FB5" w:rsidP="00943FB5">
      <w:pPr>
        <w:pStyle w:val="ListParagraph"/>
        <w:numPr>
          <w:ilvl w:val="0"/>
          <w:numId w:val="4"/>
        </w:numPr>
        <w:jc w:val="both"/>
        <w:rPr>
          <w:rFonts w:cs="Calibri"/>
        </w:rPr>
      </w:pPr>
      <w:r w:rsidRPr="00D301E3">
        <w:rPr>
          <w:rFonts w:cs="Calibri"/>
        </w:rPr>
        <w:t xml:space="preserve">Belgium Campus </w:t>
      </w:r>
      <w:r>
        <w:rPr>
          <w:rFonts w:cs="Calibri"/>
        </w:rPr>
        <w:t>have</w:t>
      </w:r>
      <w:r w:rsidRPr="00D301E3">
        <w:rPr>
          <w:rFonts w:cs="Calibri"/>
        </w:rPr>
        <w:t xml:space="preserve"> software that can </w:t>
      </w:r>
      <w:r w:rsidRPr="00D301E3">
        <w:rPr>
          <w:rFonts w:cs="Calibri"/>
          <w:b/>
        </w:rPr>
        <w:t>scan for plagiarism</w:t>
      </w:r>
      <w:r w:rsidRPr="00D301E3">
        <w:rPr>
          <w:rFonts w:cs="Calibri"/>
        </w:rPr>
        <w:t xml:space="preserve"> and a student caught doing this will get 0 for this assignment.</w:t>
      </w:r>
    </w:p>
    <w:p w14:paraId="53632A6F" w14:textId="45AD2A48" w:rsidR="00D301E3" w:rsidRPr="0070195A" w:rsidRDefault="00943FB5" w:rsidP="00943FB5">
      <w:pPr>
        <w:pStyle w:val="ListParagraph"/>
        <w:numPr>
          <w:ilvl w:val="0"/>
          <w:numId w:val="4"/>
        </w:numPr>
      </w:pPr>
      <w:r w:rsidRPr="00D301E3">
        <w:rPr>
          <w:rFonts w:cs="Calibri"/>
        </w:rPr>
        <w:t>Late assignments will not be accepted; missing the deadline is an automatic 0</w:t>
      </w:r>
      <w:r>
        <w:rPr>
          <w:rFonts w:cs="Calibri"/>
        </w:rPr>
        <w:t>.</w:t>
      </w:r>
    </w:p>
    <w:p w14:paraId="1F3BE699" w14:textId="57C570C1" w:rsidR="0070195A" w:rsidRPr="00CE1E29" w:rsidRDefault="0070195A" w:rsidP="00943FB5">
      <w:pPr>
        <w:pStyle w:val="ListParagraph"/>
        <w:numPr>
          <w:ilvl w:val="0"/>
          <w:numId w:val="4"/>
        </w:numPr>
      </w:pPr>
      <w:r>
        <w:rPr>
          <w:rFonts w:cs="Calibri"/>
        </w:rPr>
        <w:t xml:space="preserve">Please submit both the pdf and </w:t>
      </w:r>
      <w:r w:rsidR="003F4098">
        <w:rPr>
          <w:rFonts w:cs="Calibri"/>
        </w:rPr>
        <w:t>notebook versions</w:t>
      </w:r>
    </w:p>
    <w:sectPr w:rsidR="0070195A" w:rsidRPr="00CE1E29" w:rsidSect="00943FB5">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5693F7" w14:textId="77777777" w:rsidR="00533518" w:rsidRDefault="00533518" w:rsidP="00C54758">
      <w:pPr>
        <w:spacing w:after="0" w:line="240" w:lineRule="auto"/>
      </w:pPr>
      <w:r>
        <w:separator/>
      </w:r>
    </w:p>
  </w:endnote>
  <w:endnote w:type="continuationSeparator" w:id="0">
    <w:p w14:paraId="0AF5B68C" w14:textId="77777777" w:rsidR="00533518" w:rsidRDefault="00533518" w:rsidP="00C54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35E0E" w14:textId="77777777" w:rsidR="00250BC4" w:rsidRPr="00AF0007" w:rsidRDefault="00250BC4" w:rsidP="00250BC4">
    <w:pPr>
      <w:pStyle w:val="Footer"/>
      <w:jc w:val="right"/>
      <w:rPr>
        <w:color w:val="1F497D"/>
      </w:rPr>
    </w:pPr>
    <w:r w:rsidRPr="00AF0007">
      <w:rPr>
        <w:color w:val="1F497D"/>
      </w:rPr>
      <w:t xml:space="preserve">Page </w:t>
    </w:r>
    <w:r w:rsidRPr="00AF0007">
      <w:rPr>
        <w:color w:val="1F497D"/>
      </w:rPr>
      <w:fldChar w:fldCharType="begin"/>
    </w:r>
    <w:r w:rsidRPr="00AF0007">
      <w:rPr>
        <w:color w:val="1F497D"/>
      </w:rPr>
      <w:instrText xml:space="preserve"> PAGE </w:instrText>
    </w:r>
    <w:r w:rsidRPr="00AF0007">
      <w:rPr>
        <w:color w:val="1F497D"/>
      </w:rPr>
      <w:fldChar w:fldCharType="separate"/>
    </w:r>
    <w:r w:rsidR="00AB3626">
      <w:rPr>
        <w:noProof/>
        <w:color w:val="1F497D"/>
      </w:rPr>
      <w:t>2</w:t>
    </w:r>
    <w:r w:rsidRPr="00AF0007">
      <w:rPr>
        <w:color w:val="1F497D"/>
      </w:rPr>
      <w:fldChar w:fldCharType="end"/>
    </w:r>
    <w:r w:rsidRPr="00AF0007">
      <w:rPr>
        <w:color w:val="1F497D"/>
      </w:rPr>
      <w:t xml:space="preserve"> of </w:t>
    </w:r>
    <w:r w:rsidRPr="00AF0007">
      <w:rPr>
        <w:color w:val="1F497D"/>
      </w:rPr>
      <w:fldChar w:fldCharType="begin"/>
    </w:r>
    <w:r w:rsidRPr="00AF0007">
      <w:rPr>
        <w:color w:val="1F497D"/>
      </w:rPr>
      <w:instrText xml:space="preserve"> NUMPAGES  </w:instrText>
    </w:r>
    <w:r w:rsidRPr="00AF0007">
      <w:rPr>
        <w:color w:val="1F497D"/>
      </w:rPr>
      <w:fldChar w:fldCharType="separate"/>
    </w:r>
    <w:r w:rsidR="00AB3626">
      <w:rPr>
        <w:noProof/>
        <w:color w:val="1F497D"/>
      </w:rPr>
      <w:t>2</w:t>
    </w:r>
    <w:r w:rsidRPr="00AF0007">
      <w:rPr>
        <w:color w:val="1F497D"/>
      </w:rPr>
      <w:fldChar w:fldCharType="end"/>
    </w:r>
  </w:p>
  <w:p w14:paraId="683C2403" w14:textId="77777777" w:rsidR="00772096" w:rsidRPr="00250BC4" w:rsidRDefault="00772096" w:rsidP="00250B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34FC7" w14:textId="77777777" w:rsidR="00943FB5" w:rsidRPr="00AF0007" w:rsidRDefault="00943FB5" w:rsidP="00943FB5">
    <w:pPr>
      <w:pStyle w:val="Footer"/>
      <w:jc w:val="right"/>
      <w:rPr>
        <w:color w:val="1F497D"/>
      </w:rPr>
    </w:pPr>
    <w:r w:rsidRPr="00AF0007">
      <w:rPr>
        <w:color w:val="1F497D"/>
      </w:rPr>
      <w:t xml:space="preserve">Page </w:t>
    </w:r>
    <w:r w:rsidRPr="00AF0007">
      <w:rPr>
        <w:color w:val="1F497D"/>
      </w:rPr>
      <w:fldChar w:fldCharType="begin"/>
    </w:r>
    <w:r w:rsidRPr="00AF0007">
      <w:rPr>
        <w:color w:val="1F497D"/>
      </w:rPr>
      <w:instrText xml:space="preserve"> PAGE </w:instrText>
    </w:r>
    <w:r w:rsidRPr="00AF0007">
      <w:rPr>
        <w:color w:val="1F497D"/>
      </w:rPr>
      <w:fldChar w:fldCharType="separate"/>
    </w:r>
    <w:r w:rsidR="00AB3626">
      <w:rPr>
        <w:noProof/>
        <w:color w:val="1F497D"/>
      </w:rPr>
      <w:t>1</w:t>
    </w:r>
    <w:r w:rsidRPr="00AF0007">
      <w:rPr>
        <w:color w:val="1F497D"/>
      </w:rPr>
      <w:fldChar w:fldCharType="end"/>
    </w:r>
    <w:r w:rsidRPr="00AF0007">
      <w:rPr>
        <w:color w:val="1F497D"/>
      </w:rPr>
      <w:t xml:space="preserve"> of </w:t>
    </w:r>
    <w:r w:rsidRPr="00AF0007">
      <w:rPr>
        <w:color w:val="1F497D"/>
      </w:rPr>
      <w:fldChar w:fldCharType="begin"/>
    </w:r>
    <w:r w:rsidRPr="00AF0007">
      <w:rPr>
        <w:color w:val="1F497D"/>
      </w:rPr>
      <w:instrText xml:space="preserve"> NUMPAGES  </w:instrText>
    </w:r>
    <w:r w:rsidRPr="00AF0007">
      <w:rPr>
        <w:color w:val="1F497D"/>
      </w:rPr>
      <w:fldChar w:fldCharType="separate"/>
    </w:r>
    <w:r w:rsidR="00AB3626">
      <w:rPr>
        <w:noProof/>
        <w:color w:val="1F497D"/>
      </w:rPr>
      <w:t>2</w:t>
    </w:r>
    <w:r w:rsidRPr="00AF0007">
      <w:rPr>
        <w:color w:val="1F497D"/>
      </w:rPr>
      <w:fldChar w:fldCharType="end"/>
    </w:r>
  </w:p>
  <w:p w14:paraId="62483E3D" w14:textId="77777777" w:rsidR="00772096" w:rsidRPr="00943FB5" w:rsidRDefault="00772096" w:rsidP="00943F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D8C1C" w14:textId="77777777" w:rsidR="00F27DB7" w:rsidRDefault="00F27D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4A74B" w14:textId="77777777" w:rsidR="00533518" w:rsidRDefault="00533518" w:rsidP="00C54758">
      <w:pPr>
        <w:spacing w:after="0" w:line="240" w:lineRule="auto"/>
      </w:pPr>
      <w:r>
        <w:separator/>
      </w:r>
    </w:p>
  </w:footnote>
  <w:footnote w:type="continuationSeparator" w:id="0">
    <w:p w14:paraId="740D5641" w14:textId="77777777" w:rsidR="00533518" w:rsidRDefault="00533518" w:rsidP="00C54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59BA3" w14:textId="77777777" w:rsidR="00F27DB7" w:rsidRDefault="00F27D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9"/>
      <w:gridCol w:w="1349"/>
      <w:gridCol w:w="2428"/>
    </w:tblGrid>
    <w:tr w:rsidR="00981AE3" w:rsidRPr="00AF0007" w14:paraId="073DB136" w14:textId="77777777" w:rsidTr="006E1B5C">
      <w:tc>
        <w:tcPr>
          <w:tcW w:w="5418" w:type="dxa"/>
          <w:vMerge w:val="restart"/>
        </w:tcPr>
        <w:p w14:paraId="60F6E592" w14:textId="77777777" w:rsidR="00981AE3" w:rsidRPr="00AF0007" w:rsidRDefault="00981AE3" w:rsidP="00981AE3">
          <w:pPr>
            <w:tabs>
              <w:tab w:val="center" w:pos="4513"/>
              <w:tab w:val="right" w:pos="9026"/>
            </w:tabs>
            <w:rPr>
              <w:color w:val="1F497D"/>
            </w:rPr>
          </w:pPr>
          <w:r w:rsidRPr="00AF0007">
            <w:rPr>
              <w:noProof/>
              <w:color w:val="1F497D"/>
            </w:rPr>
            <w:drawing>
              <wp:inline distT="0" distB="0" distL="0" distR="0" wp14:anchorId="4C15D703" wp14:editId="7CE66519">
                <wp:extent cx="484897" cy="6762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0105" cy="683539"/>
                        </a:xfrm>
                        <a:prstGeom prst="rect">
                          <a:avLst/>
                        </a:prstGeom>
                        <a:noFill/>
                      </pic:spPr>
                    </pic:pic>
                  </a:graphicData>
                </a:graphic>
              </wp:inline>
            </w:drawing>
          </w:r>
        </w:p>
      </w:tc>
      <w:tc>
        <w:tcPr>
          <w:tcW w:w="1350" w:type="dxa"/>
        </w:tcPr>
        <w:p w14:paraId="7AD20CFE" w14:textId="77777777" w:rsidR="00981AE3" w:rsidRPr="004630F6" w:rsidRDefault="00981AE3" w:rsidP="00981AE3">
          <w:pPr>
            <w:pStyle w:val="NoSpacing"/>
            <w:rPr>
              <w:color w:val="1F497D" w:themeColor="text2"/>
            </w:rPr>
          </w:pPr>
          <w:r w:rsidRPr="004630F6">
            <w:rPr>
              <w:color w:val="1F497D" w:themeColor="text2"/>
            </w:rPr>
            <w:t>Subject:</w:t>
          </w:r>
        </w:p>
      </w:tc>
      <w:tc>
        <w:tcPr>
          <w:tcW w:w="2474" w:type="dxa"/>
        </w:tcPr>
        <w:p w14:paraId="67496F3F" w14:textId="7EC7C735" w:rsidR="00981AE3" w:rsidRPr="004630F6" w:rsidRDefault="003521E4" w:rsidP="00981AE3">
          <w:pPr>
            <w:pStyle w:val="NoSpacing"/>
            <w:jc w:val="right"/>
            <w:rPr>
              <w:color w:val="1F497D" w:themeColor="text2"/>
            </w:rPr>
          </w:pPr>
          <w:r>
            <w:rPr>
              <w:color w:val="1F497D" w:themeColor="text2"/>
            </w:rPr>
            <w:t>Machine Learning 382</w:t>
          </w:r>
        </w:p>
      </w:tc>
    </w:tr>
    <w:tr w:rsidR="00981AE3" w:rsidRPr="00AF0007" w14:paraId="13B2A57E" w14:textId="77777777" w:rsidTr="006E1B5C">
      <w:tc>
        <w:tcPr>
          <w:tcW w:w="5418" w:type="dxa"/>
          <w:vMerge/>
        </w:tcPr>
        <w:p w14:paraId="64C4189E" w14:textId="77777777" w:rsidR="00981AE3" w:rsidRPr="00AF0007" w:rsidRDefault="00981AE3" w:rsidP="00981AE3">
          <w:pPr>
            <w:tabs>
              <w:tab w:val="center" w:pos="4513"/>
              <w:tab w:val="right" w:pos="9026"/>
            </w:tabs>
            <w:rPr>
              <w:color w:val="1F497D"/>
            </w:rPr>
          </w:pPr>
        </w:p>
      </w:tc>
      <w:tc>
        <w:tcPr>
          <w:tcW w:w="1350" w:type="dxa"/>
        </w:tcPr>
        <w:p w14:paraId="51F1417C" w14:textId="77777777" w:rsidR="00981AE3" w:rsidRPr="004630F6" w:rsidRDefault="00981AE3" w:rsidP="00981AE3">
          <w:pPr>
            <w:pStyle w:val="NoSpacing"/>
            <w:rPr>
              <w:color w:val="1F497D" w:themeColor="text2"/>
            </w:rPr>
          </w:pPr>
          <w:r w:rsidRPr="004630F6">
            <w:rPr>
              <w:color w:val="1F497D" w:themeColor="text2"/>
            </w:rPr>
            <w:t>Assessment:</w:t>
          </w:r>
        </w:p>
      </w:tc>
      <w:tc>
        <w:tcPr>
          <w:tcW w:w="2474" w:type="dxa"/>
        </w:tcPr>
        <w:p w14:paraId="2F6A14F4" w14:textId="0F65C4E8" w:rsidR="00981AE3" w:rsidRPr="004630F6" w:rsidRDefault="003521E4" w:rsidP="00981AE3">
          <w:pPr>
            <w:pStyle w:val="NoSpacing"/>
            <w:jc w:val="right"/>
            <w:rPr>
              <w:color w:val="1F497D" w:themeColor="text2"/>
            </w:rPr>
          </w:pPr>
          <w:r>
            <w:rPr>
              <w:color w:val="1F497D" w:themeColor="text2"/>
            </w:rPr>
            <w:t>Assignment 3</w:t>
          </w:r>
        </w:p>
      </w:tc>
    </w:tr>
    <w:tr w:rsidR="00981AE3" w:rsidRPr="00AF0007" w14:paraId="12E349D7" w14:textId="77777777" w:rsidTr="006E1B5C">
      <w:tc>
        <w:tcPr>
          <w:tcW w:w="5418" w:type="dxa"/>
          <w:vMerge/>
        </w:tcPr>
        <w:p w14:paraId="478385E0" w14:textId="77777777" w:rsidR="00981AE3" w:rsidRPr="00AF0007" w:rsidRDefault="00981AE3" w:rsidP="00981AE3">
          <w:pPr>
            <w:tabs>
              <w:tab w:val="center" w:pos="4513"/>
              <w:tab w:val="right" w:pos="9026"/>
            </w:tabs>
            <w:rPr>
              <w:color w:val="1F497D"/>
            </w:rPr>
          </w:pPr>
        </w:p>
      </w:tc>
      <w:tc>
        <w:tcPr>
          <w:tcW w:w="1350" w:type="dxa"/>
        </w:tcPr>
        <w:p w14:paraId="1BB3B792" w14:textId="77777777" w:rsidR="00981AE3" w:rsidRPr="004630F6" w:rsidRDefault="00981AE3" w:rsidP="00981AE3">
          <w:pPr>
            <w:pStyle w:val="NoSpacing"/>
            <w:rPr>
              <w:color w:val="1F497D" w:themeColor="text2"/>
            </w:rPr>
          </w:pPr>
          <w:r w:rsidRPr="004630F6">
            <w:rPr>
              <w:color w:val="1F497D" w:themeColor="text2"/>
            </w:rPr>
            <w:t>Due date:</w:t>
          </w:r>
        </w:p>
      </w:tc>
      <w:tc>
        <w:tcPr>
          <w:tcW w:w="2474" w:type="dxa"/>
        </w:tcPr>
        <w:p w14:paraId="589623AB" w14:textId="6EFB0EF0" w:rsidR="00981AE3" w:rsidRPr="004630F6" w:rsidRDefault="00E66F23" w:rsidP="00E66F23">
          <w:pPr>
            <w:pStyle w:val="NoSpacing"/>
            <w:jc w:val="right"/>
            <w:rPr>
              <w:color w:val="1F497D" w:themeColor="text2"/>
            </w:rPr>
          </w:pPr>
          <w:r>
            <w:rPr>
              <w:color w:val="1F497D" w:themeColor="text2"/>
            </w:rPr>
            <w:t>202</w:t>
          </w:r>
          <w:r w:rsidR="00F27DB7">
            <w:rPr>
              <w:color w:val="1F497D" w:themeColor="text2"/>
            </w:rPr>
            <w:t>2</w:t>
          </w:r>
          <w:r>
            <w:rPr>
              <w:color w:val="1F497D" w:themeColor="text2"/>
            </w:rPr>
            <w:t>-</w:t>
          </w:r>
          <w:r w:rsidR="00F27DB7">
            <w:rPr>
              <w:color w:val="1F497D" w:themeColor="text2"/>
            </w:rPr>
            <w:t>05</w:t>
          </w:r>
          <w:r>
            <w:rPr>
              <w:color w:val="1F497D" w:themeColor="text2"/>
            </w:rPr>
            <w:t>-0</w:t>
          </w:r>
          <w:r w:rsidR="00453534">
            <w:rPr>
              <w:color w:val="1F497D" w:themeColor="text2"/>
            </w:rPr>
            <w:t>6</w:t>
          </w:r>
        </w:p>
      </w:tc>
    </w:tr>
    <w:tr w:rsidR="00943FB5" w:rsidRPr="00AF0007" w14:paraId="36D9900B" w14:textId="77777777" w:rsidTr="006E1B5C">
      <w:tc>
        <w:tcPr>
          <w:tcW w:w="5418" w:type="dxa"/>
          <w:vMerge/>
        </w:tcPr>
        <w:p w14:paraId="3494741B" w14:textId="77777777" w:rsidR="00943FB5" w:rsidRPr="00AF0007" w:rsidRDefault="00943FB5" w:rsidP="00943FB5">
          <w:pPr>
            <w:tabs>
              <w:tab w:val="center" w:pos="4513"/>
              <w:tab w:val="right" w:pos="9026"/>
            </w:tabs>
            <w:rPr>
              <w:color w:val="1F497D"/>
            </w:rPr>
          </w:pPr>
        </w:p>
      </w:tc>
      <w:tc>
        <w:tcPr>
          <w:tcW w:w="1350" w:type="dxa"/>
        </w:tcPr>
        <w:p w14:paraId="3E36EFB9" w14:textId="490582B9" w:rsidR="0062325C" w:rsidRPr="004630F6" w:rsidRDefault="00943FB5" w:rsidP="00943FB5">
          <w:pPr>
            <w:pStyle w:val="NoSpacing"/>
            <w:rPr>
              <w:color w:val="1F497D" w:themeColor="text2"/>
            </w:rPr>
          </w:pPr>
          <w:r w:rsidRPr="004630F6">
            <w:rPr>
              <w:color w:val="1F497D" w:themeColor="text2"/>
            </w:rPr>
            <w:t>Total:</w:t>
          </w:r>
        </w:p>
      </w:tc>
      <w:tc>
        <w:tcPr>
          <w:tcW w:w="2474" w:type="dxa"/>
        </w:tcPr>
        <w:p w14:paraId="5C9763B9" w14:textId="04154916" w:rsidR="000273DE" w:rsidRPr="004630F6" w:rsidRDefault="00F27DB7" w:rsidP="0062325C">
          <w:pPr>
            <w:pStyle w:val="NoSpacing"/>
            <w:jc w:val="right"/>
            <w:rPr>
              <w:color w:val="1F497D" w:themeColor="text2"/>
            </w:rPr>
          </w:pPr>
          <w:r>
            <w:rPr>
              <w:color w:val="1F497D" w:themeColor="text2"/>
            </w:rPr>
            <w:t>9</w:t>
          </w:r>
          <w:r w:rsidR="00A16F50">
            <w:rPr>
              <w:color w:val="1F497D" w:themeColor="text2"/>
            </w:rPr>
            <w:t>5</w:t>
          </w:r>
          <w:r w:rsidR="00943FB5" w:rsidRPr="004630F6">
            <w:rPr>
              <w:color w:val="1F497D" w:themeColor="text2"/>
            </w:rPr>
            <w:t xml:space="preserve"> Marks</w:t>
          </w:r>
        </w:p>
      </w:tc>
    </w:tr>
    <w:tr w:rsidR="0062325C" w:rsidRPr="00AF0007" w14:paraId="2403AFA0" w14:textId="77777777" w:rsidTr="006E1B5C">
      <w:tc>
        <w:tcPr>
          <w:tcW w:w="5418" w:type="dxa"/>
        </w:tcPr>
        <w:p w14:paraId="44DB84FE" w14:textId="77777777" w:rsidR="0062325C" w:rsidRPr="00AF0007" w:rsidRDefault="0062325C" w:rsidP="00943FB5">
          <w:pPr>
            <w:tabs>
              <w:tab w:val="center" w:pos="4513"/>
              <w:tab w:val="right" w:pos="9026"/>
            </w:tabs>
            <w:rPr>
              <w:color w:val="1F497D"/>
            </w:rPr>
          </w:pPr>
        </w:p>
      </w:tc>
      <w:tc>
        <w:tcPr>
          <w:tcW w:w="1350" w:type="dxa"/>
        </w:tcPr>
        <w:p w14:paraId="3489D3D9" w14:textId="3C754E63" w:rsidR="0062325C" w:rsidRPr="0062325C" w:rsidRDefault="0062325C" w:rsidP="00943FB5">
          <w:pPr>
            <w:pStyle w:val="NoSpacing"/>
            <w:rPr>
              <w:b/>
              <w:bCs/>
              <w:color w:val="1F497D" w:themeColor="text2"/>
            </w:rPr>
          </w:pPr>
          <w:proofErr w:type="spellStart"/>
          <w:r w:rsidRPr="0062325C">
            <w:rPr>
              <w:b/>
              <w:bCs/>
              <w:color w:val="1F497D" w:themeColor="text2"/>
            </w:rPr>
            <w:t>Exerminer</w:t>
          </w:r>
          <w:proofErr w:type="spellEnd"/>
        </w:p>
      </w:tc>
      <w:tc>
        <w:tcPr>
          <w:tcW w:w="2474" w:type="dxa"/>
        </w:tcPr>
        <w:p w14:paraId="269101ED" w14:textId="3CE9AE31" w:rsidR="0062325C" w:rsidRPr="0062325C" w:rsidRDefault="0062325C" w:rsidP="00E66F23">
          <w:pPr>
            <w:pStyle w:val="NoSpacing"/>
            <w:jc w:val="right"/>
            <w:rPr>
              <w:b/>
              <w:bCs/>
              <w:color w:val="1F497D" w:themeColor="text2"/>
            </w:rPr>
          </w:pPr>
          <w:r w:rsidRPr="0062325C">
            <w:rPr>
              <w:b/>
              <w:bCs/>
              <w:color w:val="1F497D" w:themeColor="text2"/>
            </w:rPr>
            <w:t>K. Igwe</w:t>
          </w:r>
        </w:p>
      </w:tc>
    </w:tr>
  </w:tbl>
  <w:p w14:paraId="5377B5AF" w14:textId="77777777" w:rsidR="006A0EB1" w:rsidRDefault="006A0EB1" w:rsidP="00C54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8" w:space="0" w:color="auto"/>
      </w:tblBorders>
      <w:tblLook w:val="0600" w:firstRow="0" w:lastRow="0" w:firstColumn="0" w:lastColumn="0" w:noHBand="1" w:noVBand="1"/>
    </w:tblPr>
    <w:tblGrid>
      <w:gridCol w:w="937"/>
      <w:gridCol w:w="1810"/>
      <w:gridCol w:w="4533"/>
    </w:tblGrid>
    <w:tr w:rsidR="00820053" w:rsidRPr="007D4C3C" w14:paraId="23FB236D" w14:textId="77777777" w:rsidTr="00D57EB0">
      <w:tc>
        <w:tcPr>
          <w:tcW w:w="937" w:type="dxa"/>
          <w:vMerge w:val="restart"/>
        </w:tcPr>
        <w:p w14:paraId="7881C291" w14:textId="77777777" w:rsidR="00820053" w:rsidRDefault="00820053" w:rsidP="00820053">
          <w:pPr>
            <w:tabs>
              <w:tab w:val="center" w:pos="4513"/>
              <w:tab w:val="right" w:pos="9026"/>
            </w:tabs>
            <w:spacing w:after="0" w:line="240" w:lineRule="auto"/>
          </w:pPr>
          <w:r w:rsidRPr="007D4C3C">
            <w:rPr>
              <w:noProof/>
            </w:rPr>
            <w:drawing>
              <wp:inline distT="0" distB="0" distL="0" distR="0" wp14:anchorId="2DC16F89" wp14:editId="70E0B38F">
                <wp:extent cx="419100" cy="582289"/>
                <wp:effectExtent l="0" t="0" r="0" b="8890"/>
                <wp:docPr id="9" name="Picture 9" descr="BC 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C 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1574" cy="585726"/>
                        </a:xfrm>
                        <a:prstGeom prst="rect">
                          <a:avLst/>
                        </a:prstGeom>
                        <a:noFill/>
                        <a:ln>
                          <a:noFill/>
                        </a:ln>
                      </pic:spPr>
                    </pic:pic>
                  </a:graphicData>
                </a:graphic>
              </wp:inline>
            </w:drawing>
          </w:r>
        </w:p>
      </w:tc>
      <w:tc>
        <w:tcPr>
          <w:tcW w:w="1810" w:type="dxa"/>
          <w:tcMar>
            <w:top w:w="57" w:type="dxa"/>
          </w:tcMar>
        </w:tcPr>
        <w:p w14:paraId="25121E40" w14:textId="77777777" w:rsidR="00820053" w:rsidRPr="007D4C3C" w:rsidRDefault="00820053" w:rsidP="00820053">
          <w:pPr>
            <w:tabs>
              <w:tab w:val="center" w:pos="4513"/>
              <w:tab w:val="right" w:pos="9026"/>
            </w:tabs>
            <w:spacing w:after="0" w:line="240" w:lineRule="auto"/>
          </w:pPr>
          <w:r>
            <w:t>Subject:</w:t>
          </w:r>
        </w:p>
      </w:tc>
      <w:tc>
        <w:tcPr>
          <w:tcW w:w="4533" w:type="dxa"/>
          <w:tcMar>
            <w:top w:w="57" w:type="dxa"/>
          </w:tcMar>
        </w:tcPr>
        <w:p w14:paraId="431F548B" w14:textId="77777777" w:rsidR="00820053" w:rsidRPr="00107C82" w:rsidRDefault="00820053" w:rsidP="00820053">
          <w:pPr>
            <w:tabs>
              <w:tab w:val="center" w:pos="4513"/>
              <w:tab w:val="right" w:pos="9026"/>
            </w:tabs>
            <w:spacing w:after="0" w:line="240" w:lineRule="auto"/>
          </w:pPr>
          <w:r>
            <w:t>Computer Architecture</w:t>
          </w:r>
        </w:p>
      </w:tc>
    </w:tr>
    <w:tr w:rsidR="00820053" w:rsidRPr="007D4C3C" w14:paraId="70675638" w14:textId="77777777" w:rsidTr="00D57EB0">
      <w:tc>
        <w:tcPr>
          <w:tcW w:w="937" w:type="dxa"/>
          <w:vMerge/>
        </w:tcPr>
        <w:p w14:paraId="748AD8A6" w14:textId="77777777" w:rsidR="00820053" w:rsidRDefault="00820053" w:rsidP="00820053">
          <w:pPr>
            <w:tabs>
              <w:tab w:val="center" w:pos="4513"/>
              <w:tab w:val="right" w:pos="9026"/>
            </w:tabs>
            <w:spacing w:after="0" w:line="240" w:lineRule="auto"/>
          </w:pPr>
        </w:p>
      </w:tc>
      <w:tc>
        <w:tcPr>
          <w:tcW w:w="1810" w:type="dxa"/>
          <w:tcMar>
            <w:top w:w="57" w:type="dxa"/>
          </w:tcMar>
        </w:tcPr>
        <w:p w14:paraId="0DA64029" w14:textId="77777777" w:rsidR="00820053" w:rsidRDefault="00820053" w:rsidP="00820053">
          <w:pPr>
            <w:tabs>
              <w:tab w:val="center" w:pos="4513"/>
              <w:tab w:val="right" w:pos="9026"/>
            </w:tabs>
            <w:spacing w:after="0" w:line="240" w:lineRule="auto"/>
          </w:pPr>
          <w:r>
            <w:t>Assignment</w:t>
          </w:r>
          <w:r w:rsidRPr="007D4C3C">
            <w:t>:</w:t>
          </w:r>
        </w:p>
      </w:tc>
      <w:tc>
        <w:tcPr>
          <w:tcW w:w="4533" w:type="dxa"/>
          <w:tcMar>
            <w:top w:w="57" w:type="dxa"/>
          </w:tcMar>
        </w:tcPr>
        <w:p w14:paraId="3DF80F14" w14:textId="77777777" w:rsidR="00820053" w:rsidRPr="00107C82" w:rsidRDefault="00820053" w:rsidP="00820053">
          <w:pPr>
            <w:tabs>
              <w:tab w:val="center" w:pos="4513"/>
              <w:tab w:val="right" w:pos="9026"/>
            </w:tabs>
            <w:spacing w:after="0" w:line="240" w:lineRule="auto"/>
          </w:pPr>
          <w:r>
            <w:t>ASMNT 1</w:t>
          </w:r>
        </w:p>
      </w:tc>
    </w:tr>
    <w:tr w:rsidR="00820053" w:rsidRPr="007D4C3C" w14:paraId="7A404A71" w14:textId="77777777" w:rsidTr="00D57EB0">
      <w:tc>
        <w:tcPr>
          <w:tcW w:w="937" w:type="dxa"/>
          <w:vMerge/>
        </w:tcPr>
        <w:p w14:paraId="47638805" w14:textId="77777777" w:rsidR="00820053" w:rsidRPr="007D4C3C" w:rsidRDefault="00820053" w:rsidP="00820053">
          <w:pPr>
            <w:tabs>
              <w:tab w:val="center" w:pos="4513"/>
              <w:tab w:val="right" w:pos="9026"/>
            </w:tabs>
            <w:spacing w:after="0" w:line="240" w:lineRule="auto"/>
          </w:pPr>
        </w:p>
      </w:tc>
      <w:tc>
        <w:tcPr>
          <w:tcW w:w="1810" w:type="dxa"/>
          <w:tcMar>
            <w:top w:w="57" w:type="dxa"/>
          </w:tcMar>
        </w:tcPr>
        <w:p w14:paraId="50661463" w14:textId="77777777" w:rsidR="00820053" w:rsidRPr="007D4C3C" w:rsidRDefault="00820053" w:rsidP="00820053">
          <w:pPr>
            <w:tabs>
              <w:tab w:val="center" w:pos="4513"/>
              <w:tab w:val="right" w:pos="9026"/>
            </w:tabs>
            <w:spacing w:after="0" w:line="240" w:lineRule="auto"/>
          </w:pPr>
          <w:r w:rsidRPr="007D4C3C">
            <w:t>Due Date:</w:t>
          </w:r>
        </w:p>
      </w:tc>
      <w:tc>
        <w:tcPr>
          <w:tcW w:w="4533" w:type="dxa"/>
          <w:tcMar>
            <w:top w:w="57" w:type="dxa"/>
          </w:tcMar>
        </w:tcPr>
        <w:p w14:paraId="7728FB5E" w14:textId="77777777" w:rsidR="00820053" w:rsidRPr="007D4C3C" w:rsidRDefault="00820053" w:rsidP="00820053">
          <w:pPr>
            <w:tabs>
              <w:tab w:val="center" w:pos="4513"/>
              <w:tab w:val="right" w:pos="9026"/>
            </w:tabs>
            <w:spacing w:after="0" w:line="240" w:lineRule="auto"/>
          </w:pPr>
          <w:r>
            <w:t>2015-02-20</w:t>
          </w:r>
        </w:p>
      </w:tc>
    </w:tr>
    <w:tr w:rsidR="00820053" w:rsidRPr="007D4C3C" w14:paraId="4740125C" w14:textId="77777777" w:rsidTr="00D57EB0">
      <w:tc>
        <w:tcPr>
          <w:tcW w:w="937" w:type="dxa"/>
          <w:vMerge/>
        </w:tcPr>
        <w:p w14:paraId="0F74D6A7" w14:textId="77777777" w:rsidR="00820053" w:rsidRPr="007D4C3C" w:rsidRDefault="00820053" w:rsidP="00820053">
          <w:pPr>
            <w:tabs>
              <w:tab w:val="center" w:pos="4513"/>
              <w:tab w:val="right" w:pos="9026"/>
            </w:tabs>
            <w:spacing w:after="0" w:line="240" w:lineRule="auto"/>
          </w:pPr>
        </w:p>
      </w:tc>
      <w:tc>
        <w:tcPr>
          <w:tcW w:w="1810" w:type="dxa"/>
          <w:tcMar>
            <w:top w:w="57" w:type="dxa"/>
          </w:tcMar>
        </w:tcPr>
        <w:p w14:paraId="105B730D" w14:textId="77777777" w:rsidR="00820053" w:rsidRPr="007D4C3C" w:rsidRDefault="00820053" w:rsidP="00820053">
          <w:pPr>
            <w:tabs>
              <w:tab w:val="center" w:pos="4513"/>
              <w:tab w:val="right" w:pos="9026"/>
            </w:tabs>
            <w:spacing w:after="0" w:line="240" w:lineRule="auto"/>
          </w:pPr>
          <w:r w:rsidRPr="007D4C3C">
            <w:t>Total:</w:t>
          </w:r>
        </w:p>
      </w:tc>
      <w:tc>
        <w:tcPr>
          <w:tcW w:w="4533" w:type="dxa"/>
          <w:tcMar>
            <w:top w:w="57" w:type="dxa"/>
          </w:tcMar>
        </w:tcPr>
        <w:p w14:paraId="1F597DE9" w14:textId="77777777" w:rsidR="00820053" w:rsidRDefault="00820053" w:rsidP="00820053">
          <w:pPr>
            <w:tabs>
              <w:tab w:val="center" w:pos="4513"/>
              <w:tab w:val="right" w:pos="9026"/>
            </w:tabs>
            <w:spacing w:after="0" w:line="240" w:lineRule="auto"/>
          </w:pPr>
          <w:r>
            <w:t>65 Marks</w:t>
          </w:r>
        </w:p>
      </w:tc>
    </w:tr>
  </w:tbl>
  <w:p w14:paraId="000D2E8A" w14:textId="77777777" w:rsidR="006355CD" w:rsidRDefault="006355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16114"/>
    <w:multiLevelType w:val="hybridMultilevel"/>
    <w:tmpl w:val="F4F85880"/>
    <w:lvl w:ilvl="0" w:tplc="7B4CAEEC">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E674C5"/>
    <w:multiLevelType w:val="hybridMultilevel"/>
    <w:tmpl w:val="CC72CA9C"/>
    <w:lvl w:ilvl="0" w:tplc="63EE0B8E">
      <w:start w:val="1"/>
      <w:numFmt w:val="decimal"/>
      <w:pStyle w:val="Heading1"/>
      <w:lvlText w:val="Chapter %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25EF72A5"/>
    <w:multiLevelType w:val="multilevel"/>
    <w:tmpl w:val="02A8362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2A4A1BE1"/>
    <w:multiLevelType w:val="hybridMultilevel"/>
    <w:tmpl w:val="1728A9FE"/>
    <w:lvl w:ilvl="0" w:tplc="7F9A9426">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66802E4"/>
    <w:multiLevelType w:val="hybridMultilevel"/>
    <w:tmpl w:val="30EE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9612D6"/>
    <w:multiLevelType w:val="hybridMultilevel"/>
    <w:tmpl w:val="9EC80C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5A8C7334"/>
    <w:multiLevelType w:val="hybridMultilevel"/>
    <w:tmpl w:val="D29AF902"/>
    <w:lvl w:ilvl="0" w:tplc="EBB40DB8">
      <w:start w:val="1"/>
      <w:numFmt w:val="upperLetter"/>
      <w:pStyle w:val="Appendix"/>
      <w:lvlText w:val="Appendix %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68D46A0A"/>
    <w:multiLevelType w:val="hybridMultilevel"/>
    <w:tmpl w:val="ADE0EF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6B6F5229"/>
    <w:multiLevelType w:val="multilevel"/>
    <w:tmpl w:val="5F383F2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9" w15:restartNumberingAfterBreak="0">
    <w:nsid w:val="6DC30E11"/>
    <w:multiLevelType w:val="multilevel"/>
    <w:tmpl w:val="A6E2CA9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347455C"/>
    <w:multiLevelType w:val="hybridMultilevel"/>
    <w:tmpl w:val="51CA47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3162A6"/>
    <w:multiLevelType w:val="multilevel"/>
    <w:tmpl w:val="B20E771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9492ECC"/>
    <w:multiLevelType w:val="multilevel"/>
    <w:tmpl w:val="EBD62A6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1018385319">
    <w:abstractNumId w:val="1"/>
  </w:num>
  <w:num w:numId="2" w16cid:durableId="1257981400">
    <w:abstractNumId w:val="6"/>
  </w:num>
  <w:num w:numId="3" w16cid:durableId="381635991">
    <w:abstractNumId w:val="10"/>
  </w:num>
  <w:num w:numId="4" w16cid:durableId="1820152633">
    <w:abstractNumId w:val="4"/>
  </w:num>
  <w:num w:numId="5" w16cid:durableId="1907763681">
    <w:abstractNumId w:val="0"/>
  </w:num>
  <w:num w:numId="6" w16cid:durableId="859661720">
    <w:abstractNumId w:val="7"/>
  </w:num>
  <w:num w:numId="7" w16cid:durableId="1288858607">
    <w:abstractNumId w:val="5"/>
  </w:num>
  <w:num w:numId="8" w16cid:durableId="159348916">
    <w:abstractNumId w:val="3"/>
  </w:num>
  <w:num w:numId="9" w16cid:durableId="1447239620">
    <w:abstractNumId w:val="11"/>
  </w:num>
  <w:num w:numId="10" w16cid:durableId="1436487528">
    <w:abstractNumId w:val="9"/>
  </w:num>
  <w:num w:numId="11" w16cid:durableId="757483272">
    <w:abstractNumId w:val="2"/>
  </w:num>
  <w:num w:numId="12" w16cid:durableId="2102020183">
    <w:abstractNumId w:val="8"/>
  </w:num>
  <w:num w:numId="13" w16cid:durableId="1653630824">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SortMethod w:val="0000"/>
  <w:defaultTabStop w:val="720"/>
  <w:evenAndOddHeaders/>
  <w:drawingGridHorizontalSpacing w:val="110"/>
  <w:displayHorizontalDrawingGridEvery w:val="2"/>
  <w:characterSpacingControl w:val="doNotCompress"/>
  <w:hdrShapeDefaults>
    <o:shapedefaults v:ext="edit" spidmax="2050" style="mso-position-horizontal-relative:page;mso-position-vertical-relative:margin;mso-width-relative:margin;mso-height-relative:margin" o:allowincell="f" fill="f" fillcolor="none [3204]" strokecolor="none [3204]">
      <v:fill color="none [3204]" on="f"/>
      <v:stroke color="none [3204]" weight="0"/>
      <v:imagedata embosscolor="shadow add(51)"/>
      <v:shadow type="emboss" color="lineOrFill darken(153)" color2="shadow add(102)" offset="1pt,1pt"/>
      <v:textbox inset="18pt,0,0,0"/>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MjaysLAwMzQwNTNU0lEKTi0uzszPAykwqQUAQD0QVCwAAAA="/>
  </w:docVars>
  <w:rsids>
    <w:rsidRoot w:val="00725548"/>
    <w:rsid w:val="0000010F"/>
    <w:rsid w:val="00000368"/>
    <w:rsid w:val="00001D8C"/>
    <w:rsid w:val="000023CD"/>
    <w:rsid w:val="00002911"/>
    <w:rsid w:val="00003E7A"/>
    <w:rsid w:val="00004CFE"/>
    <w:rsid w:val="0000501D"/>
    <w:rsid w:val="000050B3"/>
    <w:rsid w:val="0000544A"/>
    <w:rsid w:val="000057AA"/>
    <w:rsid w:val="00005801"/>
    <w:rsid w:val="00005F7D"/>
    <w:rsid w:val="00006A0D"/>
    <w:rsid w:val="00007BDE"/>
    <w:rsid w:val="0001077D"/>
    <w:rsid w:val="00010B8E"/>
    <w:rsid w:val="00010F53"/>
    <w:rsid w:val="000110D4"/>
    <w:rsid w:val="00011299"/>
    <w:rsid w:val="00011EDB"/>
    <w:rsid w:val="000124A0"/>
    <w:rsid w:val="00012D64"/>
    <w:rsid w:val="000133C9"/>
    <w:rsid w:val="00013F05"/>
    <w:rsid w:val="00014331"/>
    <w:rsid w:val="000144DD"/>
    <w:rsid w:val="00014638"/>
    <w:rsid w:val="0001468D"/>
    <w:rsid w:val="0001473D"/>
    <w:rsid w:val="00014AC0"/>
    <w:rsid w:val="00014D02"/>
    <w:rsid w:val="00016547"/>
    <w:rsid w:val="000213AB"/>
    <w:rsid w:val="00021651"/>
    <w:rsid w:val="000217A3"/>
    <w:rsid w:val="00021866"/>
    <w:rsid w:val="000218F6"/>
    <w:rsid w:val="0002243E"/>
    <w:rsid w:val="00022FCA"/>
    <w:rsid w:val="0002389B"/>
    <w:rsid w:val="00023C80"/>
    <w:rsid w:val="00023D5F"/>
    <w:rsid w:val="0002499F"/>
    <w:rsid w:val="00025509"/>
    <w:rsid w:val="00025606"/>
    <w:rsid w:val="00025992"/>
    <w:rsid w:val="000259A5"/>
    <w:rsid w:val="00025B06"/>
    <w:rsid w:val="0002609E"/>
    <w:rsid w:val="00026DD5"/>
    <w:rsid w:val="00026DE3"/>
    <w:rsid w:val="000273DE"/>
    <w:rsid w:val="000307EF"/>
    <w:rsid w:val="00030981"/>
    <w:rsid w:val="000309DB"/>
    <w:rsid w:val="00030F6B"/>
    <w:rsid w:val="00031AAE"/>
    <w:rsid w:val="00032166"/>
    <w:rsid w:val="00032653"/>
    <w:rsid w:val="000337D3"/>
    <w:rsid w:val="00033953"/>
    <w:rsid w:val="000348A8"/>
    <w:rsid w:val="00037086"/>
    <w:rsid w:val="00037178"/>
    <w:rsid w:val="00037C67"/>
    <w:rsid w:val="00037EC8"/>
    <w:rsid w:val="00037FA1"/>
    <w:rsid w:val="00040029"/>
    <w:rsid w:val="000402A2"/>
    <w:rsid w:val="00040E4F"/>
    <w:rsid w:val="00041230"/>
    <w:rsid w:val="0004291D"/>
    <w:rsid w:val="00042A75"/>
    <w:rsid w:val="00042E4C"/>
    <w:rsid w:val="000447DF"/>
    <w:rsid w:val="00045190"/>
    <w:rsid w:val="00045660"/>
    <w:rsid w:val="0004573C"/>
    <w:rsid w:val="00045EB3"/>
    <w:rsid w:val="00046F4B"/>
    <w:rsid w:val="0004757D"/>
    <w:rsid w:val="00047B0D"/>
    <w:rsid w:val="00047F4E"/>
    <w:rsid w:val="000503BF"/>
    <w:rsid w:val="00050930"/>
    <w:rsid w:val="00050B1B"/>
    <w:rsid w:val="0005126C"/>
    <w:rsid w:val="000521A6"/>
    <w:rsid w:val="0005295A"/>
    <w:rsid w:val="000529BD"/>
    <w:rsid w:val="00052F80"/>
    <w:rsid w:val="00053201"/>
    <w:rsid w:val="000537C4"/>
    <w:rsid w:val="00053C5B"/>
    <w:rsid w:val="00054464"/>
    <w:rsid w:val="0005457B"/>
    <w:rsid w:val="0005467D"/>
    <w:rsid w:val="0005516F"/>
    <w:rsid w:val="0005544D"/>
    <w:rsid w:val="00056627"/>
    <w:rsid w:val="00056C2C"/>
    <w:rsid w:val="00057D48"/>
    <w:rsid w:val="0006002E"/>
    <w:rsid w:val="000602AC"/>
    <w:rsid w:val="000608F8"/>
    <w:rsid w:val="00061404"/>
    <w:rsid w:val="00061CE2"/>
    <w:rsid w:val="000624F9"/>
    <w:rsid w:val="000626AD"/>
    <w:rsid w:val="000627BC"/>
    <w:rsid w:val="000628CE"/>
    <w:rsid w:val="0006332C"/>
    <w:rsid w:val="000648D6"/>
    <w:rsid w:val="00064E3C"/>
    <w:rsid w:val="00065168"/>
    <w:rsid w:val="000655D0"/>
    <w:rsid w:val="00066183"/>
    <w:rsid w:val="00067343"/>
    <w:rsid w:val="00067585"/>
    <w:rsid w:val="00067B47"/>
    <w:rsid w:val="00067E1B"/>
    <w:rsid w:val="0007127C"/>
    <w:rsid w:val="00072D30"/>
    <w:rsid w:val="00072FF3"/>
    <w:rsid w:val="0007343D"/>
    <w:rsid w:val="00074619"/>
    <w:rsid w:val="00074689"/>
    <w:rsid w:val="00074BE2"/>
    <w:rsid w:val="0007502C"/>
    <w:rsid w:val="000761FD"/>
    <w:rsid w:val="00076757"/>
    <w:rsid w:val="00076862"/>
    <w:rsid w:val="00076A8E"/>
    <w:rsid w:val="00076CC8"/>
    <w:rsid w:val="00076FC8"/>
    <w:rsid w:val="0007707A"/>
    <w:rsid w:val="000777A1"/>
    <w:rsid w:val="000800F4"/>
    <w:rsid w:val="0008091E"/>
    <w:rsid w:val="000809AB"/>
    <w:rsid w:val="00080F2F"/>
    <w:rsid w:val="000815BB"/>
    <w:rsid w:val="000817C1"/>
    <w:rsid w:val="00081A9A"/>
    <w:rsid w:val="00081E3E"/>
    <w:rsid w:val="00082B8B"/>
    <w:rsid w:val="00083A61"/>
    <w:rsid w:val="00083BA0"/>
    <w:rsid w:val="00084324"/>
    <w:rsid w:val="00084896"/>
    <w:rsid w:val="00084EDE"/>
    <w:rsid w:val="0008504B"/>
    <w:rsid w:val="00085229"/>
    <w:rsid w:val="0008562B"/>
    <w:rsid w:val="00085ABB"/>
    <w:rsid w:val="00085EAD"/>
    <w:rsid w:val="00086885"/>
    <w:rsid w:val="00087576"/>
    <w:rsid w:val="000876A0"/>
    <w:rsid w:val="00087BC8"/>
    <w:rsid w:val="00090872"/>
    <w:rsid w:val="00090FF1"/>
    <w:rsid w:val="000914F7"/>
    <w:rsid w:val="0009206A"/>
    <w:rsid w:val="0009222D"/>
    <w:rsid w:val="0009235E"/>
    <w:rsid w:val="00092FC7"/>
    <w:rsid w:val="00093EFB"/>
    <w:rsid w:val="00094EAC"/>
    <w:rsid w:val="00095DDD"/>
    <w:rsid w:val="000962B3"/>
    <w:rsid w:val="000964B8"/>
    <w:rsid w:val="000969B0"/>
    <w:rsid w:val="00096E39"/>
    <w:rsid w:val="00096F9B"/>
    <w:rsid w:val="000975A7"/>
    <w:rsid w:val="0009766F"/>
    <w:rsid w:val="00097BCC"/>
    <w:rsid w:val="000A00EC"/>
    <w:rsid w:val="000A044E"/>
    <w:rsid w:val="000A069D"/>
    <w:rsid w:val="000A0B50"/>
    <w:rsid w:val="000A1BED"/>
    <w:rsid w:val="000A2EB0"/>
    <w:rsid w:val="000A38DE"/>
    <w:rsid w:val="000A3C9D"/>
    <w:rsid w:val="000A4057"/>
    <w:rsid w:val="000A4C61"/>
    <w:rsid w:val="000A530A"/>
    <w:rsid w:val="000A5BE6"/>
    <w:rsid w:val="000A64F2"/>
    <w:rsid w:val="000A70EA"/>
    <w:rsid w:val="000A735C"/>
    <w:rsid w:val="000A7C31"/>
    <w:rsid w:val="000A7DB5"/>
    <w:rsid w:val="000A7EE8"/>
    <w:rsid w:val="000B1E9F"/>
    <w:rsid w:val="000B2A7C"/>
    <w:rsid w:val="000B3213"/>
    <w:rsid w:val="000B35AE"/>
    <w:rsid w:val="000B3A67"/>
    <w:rsid w:val="000B3CDF"/>
    <w:rsid w:val="000B4B3F"/>
    <w:rsid w:val="000B4EC9"/>
    <w:rsid w:val="000B52AF"/>
    <w:rsid w:val="000B767B"/>
    <w:rsid w:val="000B7886"/>
    <w:rsid w:val="000C086A"/>
    <w:rsid w:val="000C0BF9"/>
    <w:rsid w:val="000C25F7"/>
    <w:rsid w:val="000C2A80"/>
    <w:rsid w:val="000C3157"/>
    <w:rsid w:val="000C3308"/>
    <w:rsid w:val="000C376C"/>
    <w:rsid w:val="000C3E0E"/>
    <w:rsid w:val="000C4BA3"/>
    <w:rsid w:val="000C4FEA"/>
    <w:rsid w:val="000C561E"/>
    <w:rsid w:val="000C5CF2"/>
    <w:rsid w:val="000C66C6"/>
    <w:rsid w:val="000C6B58"/>
    <w:rsid w:val="000D02EA"/>
    <w:rsid w:val="000D1E8D"/>
    <w:rsid w:val="000D24B8"/>
    <w:rsid w:val="000D2A2A"/>
    <w:rsid w:val="000D335F"/>
    <w:rsid w:val="000D42E4"/>
    <w:rsid w:val="000D4905"/>
    <w:rsid w:val="000D66C6"/>
    <w:rsid w:val="000D6E04"/>
    <w:rsid w:val="000E03A8"/>
    <w:rsid w:val="000E07C9"/>
    <w:rsid w:val="000E1983"/>
    <w:rsid w:val="000E1B86"/>
    <w:rsid w:val="000E2A0B"/>
    <w:rsid w:val="000E2DC0"/>
    <w:rsid w:val="000E316E"/>
    <w:rsid w:val="000E3390"/>
    <w:rsid w:val="000E35E7"/>
    <w:rsid w:val="000E35F5"/>
    <w:rsid w:val="000E40D2"/>
    <w:rsid w:val="000E45D9"/>
    <w:rsid w:val="000E5EDE"/>
    <w:rsid w:val="000E6AFE"/>
    <w:rsid w:val="000E6B74"/>
    <w:rsid w:val="000E6E36"/>
    <w:rsid w:val="000E6E7A"/>
    <w:rsid w:val="000E7039"/>
    <w:rsid w:val="000F0797"/>
    <w:rsid w:val="000F07FD"/>
    <w:rsid w:val="000F0DE3"/>
    <w:rsid w:val="000F0F91"/>
    <w:rsid w:val="000F1D7C"/>
    <w:rsid w:val="000F2066"/>
    <w:rsid w:val="000F2237"/>
    <w:rsid w:val="000F23CE"/>
    <w:rsid w:val="000F2618"/>
    <w:rsid w:val="000F3012"/>
    <w:rsid w:val="000F3747"/>
    <w:rsid w:val="000F3ABA"/>
    <w:rsid w:val="000F3FEC"/>
    <w:rsid w:val="000F4749"/>
    <w:rsid w:val="000F48C0"/>
    <w:rsid w:val="000F5CF4"/>
    <w:rsid w:val="000F7067"/>
    <w:rsid w:val="000F70E7"/>
    <w:rsid w:val="0010051B"/>
    <w:rsid w:val="00100544"/>
    <w:rsid w:val="00100C88"/>
    <w:rsid w:val="00100D41"/>
    <w:rsid w:val="00101A72"/>
    <w:rsid w:val="0010269A"/>
    <w:rsid w:val="00102842"/>
    <w:rsid w:val="00102DF7"/>
    <w:rsid w:val="0010362B"/>
    <w:rsid w:val="00103ADB"/>
    <w:rsid w:val="00104116"/>
    <w:rsid w:val="001046A8"/>
    <w:rsid w:val="001058FD"/>
    <w:rsid w:val="00105E04"/>
    <w:rsid w:val="00105FF5"/>
    <w:rsid w:val="001063B9"/>
    <w:rsid w:val="00106D0C"/>
    <w:rsid w:val="00106EBF"/>
    <w:rsid w:val="00107492"/>
    <w:rsid w:val="00107691"/>
    <w:rsid w:val="00110CEA"/>
    <w:rsid w:val="00111A01"/>
    <w:rsid w:val="00111C3D"/>
    <w:rsid w:val="0011232B"/>
    <w:rsid w:val="00113618"/>
    <w:rsid w:val="00113D18"/>
    <w:rsid w:val="00113F1D"/>
    <w:rsid w:val="001147FF"/>
    <w:rsid w:val="00114CC4"/>
    <w:rsid w:val="001151A9"/>
    <w:rsid w:val="00115C0B"/>
    <w:rsid w:val="00115DCD"/>
    <w:rsid w:val="0011656C"/>
    <w:rsid w:val="00116590"/>
    <w:rsid w:val="001165BA"/>
    <w:rsid w:val="001166E9"/>
    <w:rsid w:val="001174B6"/>
    <w:rsid w:val="00117843"/>
    <w:rsid w:val="00117B4F"/>
    <w:rsid w:val="00117B60"/>
    <w:rsid w:val="00117C4C"/>
    <w:rsid w:val="00120234"/>
    <w:rsid w:val="001206A3"/>
    <w:rsid w:val="00120AEC"/>
    <w:rsid w:val="0012285C"/>
    <w:rsid w:val="00122B94"/>
    <w:rsid w:val="00123000"/>
    <w:rsid w:val="001233FA"/>
    <w:rsid w:val="00123B72"/>
    <w:rsid w:val="0012442E"/>
    <w:rsid w:val="001249F0"/>
    <w:rsid w:val="001253FD"/>
    <w:rsid w:val="00125EC4"/>
    <w:rsid w:val="00125FBC"/>
    <w:rsid w:val="00127072"/>
    <w:rsid w:val="00134645"/>
    <w:rsid w:val="00134865"/>
    <w:rsid w:val="00134CED"/>
    <w:rsid w:val="0013598B"/>
    <w:rsid w:val="00135E35"/>
    <w:rsid w:val="001365EA"/>
    <w:rsid w:val="0013774C"/>
    <w:rsid w:val="00137CDD"/>
    <w:rsid w:val="00137F77"/>
    <w:rsid w:val="00137FA3"/>
    <w:rsid w:val="00137FC3"/>
    <w:rsid w:val="00142280"/>
    <w:rsid w:val="001423B3"/>
    <w:rsid w:val="0014277C"/>
    <w:rsid w:val="001433F9"/>
    <w:rsid w:val="00143959"/>
    <w:rsid w:val="00143CC4"/>
    <w:rsid w:val="00143DE0"/>
    <w:rsid w:val="001446C3"/>
    <w:rsid w:val="00144D54"/>
    <w:rsid w:val="001452C1"/>
    <w:rsid w:val="00145301"/>
    <w:rsid w:val="00145A76"/>
    <w:rsid w:val="001460DC"/>
    <w:rsid w:val="001466EF"/>
    <w:rsid w:val="00146721"/>
    <w:rsid w:val="00147870"/>
    <w:rsid w:val="001478B5"/>
    <w:rsid w:val="00147D1B"/>
    <w:rsid w:val="001508AB"/>
    <w:rsid w:val="00150B09"/>
    <w:rsid w:val="00151431"/>
    <w:rsid w:val="00151970"/>
    <w:rsid w:val="00151D85"/>
    <w:rsid w:val="00151F68"/>
    <w:rsid w:val="0015227A"/>
    <w:rsid w:val="00152662"/>
    <w:rsid w:val="00152E9F"/>
    <w:rsid w:val="00153B3F"/>
    <w:rsid w:val="00153D75"/>
    <w:rsid w:val="00154679"/>
    <w:rsid w:val="00155095"/>
    <w:rsid w:val="001551A6"/>
    <w:rsid w:val="0015571C"/>
    <w:rsid w:val="00155CF3"/>
    <w:rsid w:val="00156A45"/>
    <w:rsid w:val="001578AB"/>
    <w:rsid w:val="00157BEB"/>
    <w:rsid w:val="00160F4D"/>
    <w:rsid w:val="001610CF"/>
    <w:rsid w:val="001627A0"/>
    <w:rsid w:val="00162D50"/>
    <w:rsid w:val="001635B5"/>
    <w:rsid w:val="0016436C"/>
    <w:rsid w:val="00164963"/>
    <w:rsid w:val="0016563F"/>
    <w:rsid w:val="001656EA"/>
    <w:rsid w:val="0016591B"/>
    <w:rsid w:val="00165DFD"/>
    <w:rsid w:val="00166A1D"/>
    <w:rsid w:val="00166C73"/>
    <w:rsid w:val="00166E73"/>
    <w:rsid w:val="0016779E"/>
    <w:rsid w:val="00167EEA"/>
    <w:rsid w:val="00170228"/>
    <w:rsid w:val="00170905"/>
    <w:rsid w:val="00170E06"/>
    <w:rsid w:val="0017180E"/>
    <w:rsid w:val="00172203"/>
    <w:rsid w:val="00173093"/>
    <w:rsid w:val="00173363"/>
    <w:rsid w:val="00173EA5"/>
    <w:rsid w:val="00174119"/>
    <w:rsid w:val="00174FF8"/>
    <w:rsid w:val="00175B27"/>
    <w:rsid w:val="00175CA7"/>
    <w:rsid w:val="00177CCD"/>
    <w:rsid w:val="00180AC1"/>
    <w:rsid w:val="00180D91"/>
    <w:rsid w:val="00180ED3"/>
    <w:rsid w:val="001813E0"/>
    <w:rsid w:val="001814AE"/>
    <w:rsid w:val="00181CC3"/>
    <w:rsid w:val="00182262"/>
    <w:rsid w:val="0018259B"/>
    <w:rsid w:val="0018272B"/>
    <w:rsid w:val="00182F76"/>
    <w:rsid w:val="0018306D"/>
    <w:rsid w:val="00183594"/>
    <w:rsid w:val="00184848"/>
    <w:rsid w:val="001855CA"/>
    <w:rsid w:val="00185608"/>
    <w:rsid w:val="001860FA"/>
    <w:rsid w:val="0018688A"/>
    <w:rsid w:val="00186D17"/>
    <w:rsid w:val="001871D9"/>
    <w:rsid w:val="001876AC"/>
    <w:rsid w:val="00190534"/>
    <w:rsid w:val="00190D71"/>
    <w:rsid w:val="00190FBB"/>
    <w:rsid w:val="001921A3"/>
    <w:rsid w:val="00192395"/>
    <w:rsid w:val="001923F1"/>
    <w:rsid w:val="00193C73"/>
    <w:rsid w:val="00196259"/>
    <w:rsid w:val="00197015"/>
    <w:rsid w:val="00197DFB"/>
    <w:rsid w:val="001A12B5"/>
    <w:rsid w:val="001A12C7"/>
    <w:rsid w:val="001A1615"/>
    <w:rsid w:val="001A174A"/>
    <w:rsid w:val="001A1BF2"/>
    <w:rsid w:val="001A363A"/>
    <w:rsid w:val="001A4C3B"/>
    <w:rsid w:val="001A5431"/>
    <w:rsid w:val="001A573D"/>
    <w:rsid w:val="001A631B"/>
    <w:rsid w:val="001A7729"/>
    <w:rsid w:val="001A7828"/>
    <w:rsid w:val="001A7FC6"/>
    <w:rsid w:val="001B0178"/>
    <w:rsid w:val="001B1778"/>
    <w:rsid w:val="001B1C23"/>
    <w:rsid w:val="001B2813"/>
    <w:rsid w:val="001B2BAC"/>
    <w:rsid w:val="001B2E09"/>
    <w:rsid w:val="001B36E4"/>
    <w:rsid w:val="001B48C7"/>
    <w:rsid w:val="001B5183"/>
    <w:rsid w:val="001B57BB"/>
    <w:rsid w:val="001B5938"/>
    <w:rsid w:val="001B65E0"/>
    <w:rsid w:val="001B6C11"/>
    <w:rsid w:val="001B721C"/>
    <w:rsid w:val="001B76F9"/>
    <w:rsid w:val="001B7AD9"/>
    <w:rsid w:val="001B7B14"/>
    <w:rsid w:val="001C0182"/>
    <w:rsid w:val="001C01F3"/>
    <w:rsid w:val="001C0519"/>
    <w:rsid w:val="001C078A"/>
    <w:rsid w:val="001C0F5E"/>
    <w:rsid w:val="001C1200"/>
    <w:rsid w:val="001C1BF7"/>
    <w:rsid w:val="001C1E67"/>
    <w:rsid w:val="001C1E71"/>
    <w:rsid w:val="001C41DC"/>
    <w:rsid w:val="001C541E"/>
    <w:rsid w:val="001C54BE"/>
    <w:rsid w:val="001C5B97"/>
    <w:rsid w:val="001C5C79"/>
    <w:rsid w:val="001C5E01"/>
    <w:rsid w:val="001C5FAD"/>
    <w:rsid w:val="001C626F"/>
    <w:rsid w:val="001C65F3"/>
    <w:rsid w:val="001C6E46"/>
    <w:rsid w:val="001C7FFC"/>
    <w:rsid w:val="001D00B4"/>
    <w:rsid w:val="001D067F"/>
    <w:rsid w:val="001D1188"/>
    <w:rsid w:val="001D14E3"/>
    <w:rsid w:val="001D1E13"/>
    <w:rsid w:val="001D252D"/>
    <w:rsid w:val="001D29F4"/>
    <w:rsid w:val="001D37AE"/>
    <w:rsid w:val="001D3B34"/>
    <w:rsid w:val="001D3C49"/>
    <w:rsid w:val="001D3CBE"/>
    <w:rsid w:val="001D4AC4"/>
    <w:rsid w:val="001D50D1"/>
    <w:rsid w:val="001D5248"/>
    <w:rsid w:val="001D57BB"/>
    <w:rsid w:val="001D58C0"/>
    <w:rsid w:val="001D60C8"/>
    <w:rsid w:val="001D6193"/>
    <w:rsid w:val="001D691C"/>
    <w:rsid w:val="001D6920"/>
    <w:rsid w:val="001D6A13"/>
    <w:rsid w:val="001D6B4C"/>
    <w:rsid w:val="001E0E47"/>
    <w:rsid w:val="001E1AFF"/>
    <w:rsid w:val="001E1B75"/>
    <w:rsid w:val="001E1D8A"/>
    <w:rsid w:val="001E28A4"/>
    <w:rsid w:val="001E2D6C"/>
    <w:rsid w:val="001E3ECF"/>
    <w:rsid w:val="001E4EF9"/>
    <w:rsid w:val="001E518D"/>
    <w:rsid w:val="001E5F47"/>
    <w:rsid w:val="001E60AA"/>
    <w:rsid w:val="001E6A4B"/>
    <w:rsid w:val="001E6FEF"/>
    <w:rsid w:val="001E7215"/>
    <w:rsid w:val="001E74E2"/>
    <w:rsid w:val="001E7BE2"/>
    <w:rsid w:val="001F0B6F"/>
    <w:rsid w:val="001F0DB0"/>
    <w:rsid w:val="001F0FB3"/>
    <w:rsid w:val="001F15CB"/>
    <w:rsid w:val="001F1CE8"/>
    <w:rsid w:val="001F242A"/>
    <w:rsid w:val="001F2E8B"/>
    <w:rsid w:val="001F2F28"/>
    <w:rsid w:val="001F33B7"/>
    <w:rsid w:val="001F3DCB"/>
    <w:rsid w:val="001F409C"/>
    <w:rsid w:val="001F4535"/>
    <w:rsid w:val="001F4574"/>
    <w:rsid w:val="001F46F5"/>
    <w:rsid w:val="001F4822"/>
    <w:rsid w:val="001F4D1A"/>
    <w:rsid w:val="001F4E55"/>
    <w:rsid w:val="001F619D"/>
    <w:rsid w:val="001F6242"/>
    <w:rsid w:val="001F647C"/>
    <w:rsid w:val="001F6D6E"/>
    <w:rsid w:val="001F7335"/>
    <w:rsid w:val="001F7B57"/>
    <w:rsid w:val="001F7D0B"/>
    <w:rsid w:val="0020035A"/>
    <w:rsid w:val="002006D8"/>
    <w:rsid w:val="00201312"/>
    <w:rsid w:val="002014EA"/>
    <w:rsid w:val="00201AF6"/>
    <w:rsid w:val="00201B9A"/>
    <w:rsid w:val="0020270A"/>
    <w:rsid w:val="00202A7D"/>
    <w:rsid w:val="00202E8B"/>
    <w:rsid w:val="002045A7"/>
    <w:rsid w:val="0020522A"/>
    <w:rsid w:val="00205781"/>
    <w:rsid w:val="002058DF"/>
    <w:rsid w:val="00205FAB"/>
    <w:rsid w:val="00206668"/>
    <w:rsid w:val="00206840"/>
    <w:rsid w:val="00211722"/>
    <w:rsid w:val="00213155"/>
    <w:rsid w:val="00213382"/>
    <w:rsid w:val="0021362E"/>
    <w:rsid w:val="002136AB"/>
    <w:rsid w:val="002138B9"/>
    <w:rsid w:val="002138D1"/>
    <w:rsid w:val="002138D9"/>
    <w:rsid w:val="002138E7"/>
    <w:rsid w:val="0021393A"/>
    <w:rsid w:val="00214D6D"/>
    <w:rsid w:val="0021522C"/>
    <w:rsid w:val="00215818"/>
    <w:rsid w:val="00217530"/>
    <w:rsid w:val="00217BE3"/>
    <w:rsid w:val="00217F3E"/>
    <w:rsid w:val="0022036D"/>
    <w:rsid w:val="00221199"/>
    <w:rsid w:val="00221481"/>
    <w:rsid w:val="0022188D"/>
    <w:rsid w:val="0022195D"/>
    <w:rsid w:val="00222338"/>
    <w:rsid w:val="002223BE"/>
    <w:rsid w:val="00222EA8"/>
    <w:rsid w:val="0022348B"/>
    <w:rsid w:val="0022364D"/>
    <w:rsid w:val="002238C0"/>
    <w:rsid w:val="00223CC0"/>
    <w:rsid w:val="002249FE"/>
    <w:rsid w:val="00225B37"/>
    <w:rsid w:val="00225F13"/>
    <w:rsid w:val="00226278"/>
    <w:rsid w:val="00227250"/>
    <w:rsid w:val="0022745D"/>
    <w:rsid w:val="0022766B"/>
    <w:rsid w:val="002276F4"/>
    <w:rsid w:val="0022772B"/>
    <w:rsid w:val="0022774A"/>
    <w:rsid w:val="00230366"/>
    <w:rsid w:val="00230556"/>
    <w:rsid w:val="0023101A"/>
    <w:rsid w:val="00231886"/>
    <w:rsid w:val="00231FD9"/>
    <w:rsid w:val="00232051"/>
    <w:rsid w:val="002330E1"/>
    <w:rsid w:val="0023340D"/>
    <w:rsid w:val="00233510"/>
    <w:rsid w:val="00233909"/>
    <w:rsid w:val="00233A57"/>
    <w:rsid w:val="002350B0"/>
    <w:rsid w:val="0023518E"/>
    <w:rsid w:val="002351ED"/>
    <w:rsid w:val="002355F4"/>
    <w:rsid w:val="002364B7"/>
    <w:rsid w:val="002378B1"/>
    <w:rsid w:val="00237934"/>
    <w:rsid w:val="00237EA4"/>
    <w:rsid w:val="00240044"/>
    <w:rsid w:val="002402C8"/>
    <w:rsid w:val="00241048"/>
    <w:rsid w:val="00241684"/>
    <w:rsid w:val="002419A0"/>
    <w:rsid w:val="00241D4B"/>
    <w:rsid w:val="00242ABA"/>
    <w:rsid w:val="002436E5"/>
    <w:rsid w:val="00244720"/>
    <w:rsid w:val="0024483A"/>
    <w:rsid w:val="00244E45"/>
    <w:rsid w:val="00247B09"/>
    <w:rsid w:val="00250BC4"/>
    <w:rsid w:val="0025139F"/>
    <w:rsid w:val="00251F38"/>
    <w:rsid w:val="0025212C"/>
    <w:rsid w:val="00253512"/>
    <w:rsid w:val="0025352E"/>
    <w:rsid w:val="0025477E"/>
    <w:rsid w:val="00254D75"/>
    <w:rsid w:val="0025546C"/>
    <w:rsid w:val="0025628E"/>
    <w:rsid w:val="00256463"/>
    <w:rsid w:val="002602A3"/>
    <w:rsid w:val="00260CB8"/>
    <w:rsid w:val="002610CF"/>
    <w:rsid w:val="00261421"/>
    <w:rsid w:val="00261F3E"/>
    <w:rsid w:val="002625A4"/>
    <w:rsid w:val="00262B03"/>
    <w:rsid w:val="002630D4"/>
    <w:rsid w:val="0026342B"/>
    <w:rsid w:val="00263907"/>
    <w:rsid w:val="0026397B"/>
    <w:rsid w:val="002640F3"/>
    <w:rsid w:val="00265790"/>
    <w:rsid w:val="00266725"/>
    <w:rsid w:val="00266CB8"/>
    <w:rsid w:val="00266DE2"/>
    <w:rsid w:val="00267796"/>
    <w:rsid w:val="00267B82"/>
    <w:rsid w:val="00270D7C"/>
    <w:rsid w:val="00271207"/>
    <w:rsid w:val="002714E4"/>
    <w:rsid w:val="00272F7F"/>
    <w:rsid w:val="00273284"/>
    <w:rsid w:val="002732E1"/>
    <w:rsid w:val="00273923"/>
    <w:rsid w:val="00273E9F"/>
    <w:rsid w:val="0027413D"/>
    <w:rsid w:val="00274AA4"/>
    <w:rsid w:val="00275E2B"/>
    <w:rsid w:val="00275FBD"/>
    <w:rsid w:val="00276581"/>
    <w:rsid w:val="0027660E"/>
    <w:rsid w:val="0027697C"/>
    <w:rsid w:val="0027779B"/>
    <w:rsid w:val="00277AEA"/>
    <w:rsid w:val="00277B57"/>
    <w:rsid w:val="002803F7"/>
    <w:rsid w:val="00280BDA"/>
    <w:rsid w:val="002812C9"/>
    <w:rsid w:val="00281413"/>
    <w:rsid w:val="002814E3"/>
    <w:rsid w:val="00281BBA"/>
    <w:rsid w:val="00281F38"/>
    <w:rsid w:val="00282184"/>
    <w:rsid w:val="00282BCE"/>
    <w:rsid w:val="00282D93"/>
    <w:rsid w:val="00282E21"/>
    <w:rsid w:val="00283F5B"/>
    <w:rsid w:val="00284242"/>
    <w:rsid w:val="00284532"/>
    <w:rsid w:val="00284F43"/>
    <w:rsid w:val="002853C2"/>
    <w:rsid w:val="002854B0"/>
    <w:rsid w:val="00285688"/>
    <w:rsid w:val="00286BBC"/>
    <w:rsid w:val="00286D0C"/>
    <w:rsid w:val="002871AA"/>
    <w:rsid w:val="00287A5E"/>
    <w:rsid w:val="00287B21"/>
    <w:rsid w:val="00287DE7"/>
    <w:rsid w:val="00291709"/>
    <w:rsid w:val="00291D57"/>
    <w:rsid w:val="0029358B"/>
    <w:rsid w:val="00294549"/>
    <w:rsid w:val="002945AC"/>
    <w:rsid w:val="00295098"/>
    <w:rsid w:val="00295293"/>
    <w:rsid w:val="002953EF"/>
    <w:rsid w:val="002962C9"/>
    <w:rsid w:val="00296599"/>
    <w:rsid w:val="00296980"/>
    <w:rsid w:val="002973DA"/>
    <w:rsid w:val="002A016A"/>
    <w:rsid w:val="002A0219"/>
    <w:rsid w:val="002A0B16"/>
    <w:rsid w:val="002A1177"/>
    <w:rsid w:val="002A1354"/>
    <w:rsid w:val="002A21F8"/>
    <w:rsid w:val="002A2274"/>
    <w:rsid w:val="002A2584"/>
    <w:rsid w:val="002A2D73"/>
    <w:rsid w:val="002A4AC9"/>
    <w:rsid w:val="002A4B35"/>
    <w:rsid w:val="002A5862"/>
    <w:rsid w:val="002A5980"/>
    <w:rsid w:val="002A5AE5"/>
    <w:rsid w:val="002A5CE1"/>
    <w:rsid w:val="002A5D3E"/>
    <w:rsid w:val="002A6D7B"/>
    <w:rsid w:val="002B0165"/>
    <w:rsid w:val="002B08D9"/>
    <w:rsid w:val="002B0956"/>
    <w:rsid w:val="002B0C2F"/>
    <w:rsid w:val="002B12A8"/>
    <w:rsid w:val="002B1A2D"/>
    <w:rsid w:val="002B1DAB"/>
    <w:rsid w:val="002B1E5B"/>
    <w:rsid w:val="002B2674"/>
    <w:rsid w:val="002B2715"/>
    <w:rsid w:val="002B32BC"/>
    <w:rsid w:val="002B33EA"/>
    <w:rsid w:val="002B3865"/>
    <w:rsid w:val="002B3CCE"/>
    <w:rsid w:val="002B4244"/>
    <w:rsid w:val="002B4260"/>
    <w:rsid w:val="002B4FA1"/>
    <w:rsid w:val="002B5204"/>
    <w:rsid w:val="002B5A95"/>
    <w:rsid w:val="002B6323"/>
    <w:rsid w:val="002B6770"/>
    <w:rsid w:val="002B6F4A"/>
    <w:rsid w:val="002B6F9D"/>
    <w:rsid w:val="002B70D1"/>
    <w:rsid w:val="002B78C4"/>
    <w:rsid w:val="002C0390"/>
    <w:rsid w:val="002C1284"/>
    <w:rsid w:val="002C180C"/>
    <w:rsid w:val="002C1A97"/>
    <w:rsid w:val="002C1C54"/>
    <w:rsid w:val="002C1CD9"/>
    <w:rsid w:val="002C234E"/>
    <w:rsid w:val="002C2A71"/>
    <w:rsid w:val="002C2E5B"/>
    <w:rsid w:val="002C2F98"/>
    <w:rsid w:val="002C305D"/>
    <w:rsid w:val="002C35DF"/>
    <w:rsid w:val="002C39D2"/>
    <w:rsid w:val="002C3C5F"/>
    <w:rsid w:val="002C3EF4"/>
    <w:rsid w:val="002C4062"/>
    <w:rsid w:val="002C5637"/>
    <w:rsid w:val="002C59FE"/>
    <w:rsid w:val="002C72AD"/>
    <w:rsid w:val="002C744B"/>
    <w:rsid w:val="002C7937"/>
    <w:rsid w:val="002D05C1"/>
    <w:rsid w:val="002D24FE"/>
    <w:rsid w:val="002D29F3"/>
    <w:rsid w:val="002D2DB0"/>
    <w:rsid w:val="002D3828"/>
    <w:rsid w:val="002D388B"/>
    <w:rsid w:val="002D3BBF"/>
    <w:rsid w:val="002D4033"/>
    <w:rsid w:val="002D4C3D"/>
    <w:rsid w:val="002D5248"/>
    <w:rsid w:val="002D5F0E"/>
    <w:rsid w:val="002D663B"/>
    <w:rsid w:val="002D6B66"/>
    <w:rsid w:val="002D6CFF"/>
    <w:rsid w:val="002D7568"/>
    <w:rsid w:val="002D7844"/>
    <w:rsid w:val="002D7ED0"/>
    <w:rsid w:val="002E0501"/>
    <w:rsid w:val="002E05CC"/>
    <w:rsid w:val="002E071A"/>
    <w:rsid w:val="002E11AA"/>
    <w:rsid w:val="002E1D02"/>
    <w:rsid w:val="002E1EE0"/>
    <w:rsid w:val="002E297A"/>
    <w:rsid w:val="002E2F5F"/>
    <w:rsid w:val="002E3166"/>
    <w:rsid w:val="002E32DD"/>
    <w:rsid w:val="002E34E0"/>
    <w:rsid w:val="002E3B19"/>
    <w:rsid w:val="002E3C49"/>
    <w:rsid w:val="002E425E"/>
    <w:rsid w:val="002E44C0"/>
    <w:rsid w:val="002E45CC"/>
    <w:rsid w:val="002E52A1"/>
    <w:rsid w:val="002E5424"/>
    <w:rsid w:val="002E56C8"/>
    <w:rsid w:val="002E56CA"/>
    <w:rsid w:val="002E5CAC"/>
    <w:rsid w:val="002E5CC8"/>
    <w:rsid w:val="002E5F8B"/>
    <w:rsid w:val="002E6B1E"/>
    <w:rsid w:val="002E77BD"/>
    <w:rsid w:val="002E7BE1"/>
    <w:rsid w:val="002F020C"/>
    <w:rsid w:val="002F0677"/>
    <w:rsid w:val="002F09DE"/>
    <w:rsid w:val="002F1B37"/>
    <w:rsid w:val="002F2178"/>
    <w:rsid w:val="002F27E2"/>
    <w:rsid w:val="002F3387"/>
    <w:rsid w:val="002F38EC"/>
    <w:rsid w:val="002F3BB2"/>
    <w:rsid w:val="002F42EA"/>
    <w:rsid w:val="002F4594"/>
    <w:rsid w:val="002F56D3"/>
    <w:rsid w:val="002F5746"/>
    <w:rsid w:val="002F590D"/>
    <w:rsid w:val="002F68C9"/>
    <w:rsid w:val="002F7E4E"/>
    <w:rsid w:val="003003E0"/>
    <w:rsid w:val="0030061F"/>
    <w:rsid w:val="00300768"/>
    <w:rsid w:val="003008AA"/>
    <w:rsid w:val="00301F1A"/>
    <w:rsid w:val="00302258"/>
    <w:rsid w:val="003026E7"/>
    <w:rsid w:val="003029AA"/>
    <w:rsid w:val="00302A1F"/>
    <w:rsid w:val="00302B7E"/>
    <w:rsid w:val="00302C85"/>
    <w:rsid w:val="0030386A"/>
    <w:rsid w:val="00303E88"/>
    <w:rsid w:val="0030427C"/>
    <w:rsid w:val="003047EB"/>
    <w:rsid w:val="00304B60"/>
    <w:rsid w:val="00306B8C"/>
    <w:rsid w:val="003073B6"/>
    <w:rsid w:val="00307689"/>
    <w:rsid w:val="0031036D"/>
    <w:rsid w:val="003104CF"/>
    <w:rsid w:val="00310A10"/>
    <w:rsid w:val="00312AB3"/>
    <w:rsid w:val="00312D75"/>
    <w:rsid w:val="0031302F"/>
    <w:rsid w:val="00313470"/>
    <w:rsid w:val="00313835"/>
    <w:rsid w:val="003141FF"/>
    <w:rsid w:val="0031438D"/>
    <w:rsid w:val="00314640"/>
    <w:rsid w:val="00314BF7"/>
    <w:rsid w:val="003151E8"/>
    <w:rsid w:val="00315291"/>
    <w:rsid w:val="003165B8"/>
    <w:rsid w:val="00316BBF"/>
    <w:rsid w:val="00316C8F"/>
    <w:rsid w:val="00320665"/>
    <w:rsid w:val="00320F99"/>
    <w:rsid w:val="00321189"/>
    <w:rsid w:val="003212D6"/>
    <w:rsid w:val="0032191D"/>
    <w:rsid w:val="00322436"/>
    <w:rsid w:val="003228B4"/>
    <w:rsid w:val="0032325B"/>
    <w:rsid w:val="0032339C"/>
    <w:rsid w:val="00324784"/>
    <w:rsid w:val="00324AC7"/>
    <w:rsid w:val="00324B24"/>
    <w:rsid w:val="003254BF"/>
    <w:rsid w:val="00325B83"/>
    <w:rsid w:val="00326100"/>
    <w:rsid w:val="00326CA2"/>
    <w:rsid w:val="00326D9E"/>
    <w:rsid w:val="00327E16"/>
    <w:rsid w:val="003319A6"/>
    <w:rsid w:val="00331EBC"/>
    <w:rsid w:val="0033241F"/>
    <w:rsid w:val="00332DE5"/>
    <w:rsid w:val="00332F8D"/>
    <w:rsid w:val="003334F9"/>
    <w:rsid w:val="00334729"/>
    <w:rsid w:val="00334999"/>
    <w:rsid w:val="003359AD"/>
    <w:rsid w:val="003365F0"/>
    <w:rsid w:val="00336917"/>
    <w:rsid w:val="00337645"/>
    <w:rsid w:val="00340493"/>
    <w:rsid w:val="003406F8"/>
    <w:rsid w:val="00340BD8"/>
    <w:rsid w:val="00340E8F"/>
    <w:rsid w:val="00341033"/>
    <w:rsid w:val="0034180E"/>
    <w:rsid w:val="003424B8"/>
    <w:rsid w:val="003429E7"/>
    <w:rsid w:val="003437AE"/>
    <w:rsid w:val="003442D1"/>
    <w:rsid w:val="003444F5"/>
    <w:rsid w:val="00344FC7"/>
    <w:rsid w:val="0034585B"/>
    <w:rsid w:val="00345DC8"/>
    <w:rsid w:val="00346E67"/>
    <w:rsid w:val="003479EF"/>
    <w:rsid w:val="003507E6"/>
    <w:rsid w:val="003516ED"/>
    <w:rsid w:val="00351B73"/>
    <w:rsid w:val="003521E4"/>
    <w:rsid w:val="00352D09"/>
    <w:rsid w:val="00352D50"/>
    <w:rsid w:val="00353DC7"/>
    <w:rsid w:val="00353E5E"/>
    <w:rsid w:val="00354416"/>
    <w:rsid w:val="00354A80"/>
    <w:rsid w:val="0035569A"/>
    <w:rsid w:val="003557A9"/>
    <w:rsid w:val="00355AC3"/>
    <w:rsid w:val="00355B75"/>
    <w:rsid w:val="003563D7"/>
    <w:rsid w:val="003564E9"/>
    <w:rsid w:val="003572AE"/>
    <w:rsid w:val="00357344"/>
    <w:rsid w:val="00357DD2"/>
    <w:rsid w:val="0036013B"/>
    <w:rsid w:val="00360679"/>
    <w:rsid w:val="00360B22"/>
    <w:rsid w:val="00360CA2"/>
    <w:rsid w:val="00360FD2"/>
    <w:rsid w:val="00361F76"/>
    <w:rsid w:val="0036262F"/>
    <w:rsid w:val="00362B61"/>
    <w:rsid w:val="0036345A"/>
    <w:rsid w:val="00363840"/>
    <w:rsid w:val="00364B37"/>
    <w:rsid w:val="00364DC7"/>
    <w:rsid w:val="003655EE"/>
    <w:rsid w:val="00366846"/>
    <w:rsid w:val="00366BA0"/>
    <w:rsid w:val="003670DD"/>
    <w:rsid w:val="00367172"/>
    <w:rsid w:val="003677EB"/>
    <w:rsid w:val="00367CFA"/>
    <w:rsid w:val="0037015F"/>
    <w:rsid w:val="00370478"/>
    <w:rsid w:val="003706D8"/>
    <w:rsid w:val="00370F2D"/>
    <w:rsid w:val="00370FEF"/>
    <w:rsid w:val="003713D2"/>
    <w:rsid w:val="00371513"/>
    <w:rsid w:val="003715DD"/>
    <w:rsid w:val="003717D6"/>
    <w:rsid w:val="00372046"/>
    <w:rsid w:val="0037289C"/>
    <w:rsid w:val="0037307C"/>
    <w:rsid w:val="003733BF"/>
    <w:rsid w:val="00373E04"/>
    <w:rsid w:val="00374F71"/>
    <w:rsid w:val="00375EC5"/>
    <w:rsid w:val="00375F31"/>
    <w:rsid w:val="00376429"/>
    <w:rsid w:val="00376A7C"/>
    <w:rsid w:val="00376EA3"/>
    <w:rsid w:val="0037787B"/>
    <w:rsid w:val="00377AA0"/>
    <w:rsid w:val="0038000D"/>
    <w:rsid w:val="0038012B"/>
    <w:rsid w:val="00380A5E"/>
    <w:rsid w:val="00380C23"/>
    <w:rsid w:val="00380D9B"/>
    <w:rsid w:val="00381544"/>
    <w:rsid w:val="0038181A"/>
    <w:rsid w:val="0038258E"/>
    <w:rsid w:val="00382EEE"/>
    <w:rsid w:val="00383A07"/>
    <w:rsid w:val="00384119"/>
    <w:rsid w:val="003849A0"/>
    <w:rsid w:val="0038547F"/>
    <w:rsid w:val="00386943"/>
    <w:rsid w:val="003869FD"/>
    <w:rsid w:val="00386CE9"/>
    <w:rsid w:val="00387425"/>
    <w:rsid w:val="0038794B"/>
    <w:rsid w:val="0039012D"/>
    <w:rsid w:val="0039055C"/>
    <w:rsid w:val="00390D0B"/>
    <w:rsid w:val="00390D90"/>
    <w:rsid w:val="0039249D"/>
    <w:rsid w:val="00392EEE"/>
    <w:rsid w:val="00393567"/>
    <w:rsid w:val="0039592A"/>
    <w:rsid w:val="003968CA"/>
    <w:rsid w:val="00396AAC"/>
    <w:rsid w:val="00396D3B"/>
    <w:rsid w:val="00396E29"/>
    <w:rsid w:val="00397252"/>
    <w:rsid w:val="003A0D3F"/>
    <w:rsid w:val="003A0EB3"/>
    <w:rsid w:val="003A25DC"/>
    <w:rsid w:val="003A3394"/>
    <w:rsid w:val="003A36A5"/>
    <w:rsid w:val="003A3A9B"/>
    <w:rsid w:val="003A3D81"/>
    <w:rsid w:val="003A4C66"/>
    <w:rsid w:val="003A6391"/>
    <w:rsid w:val="003A6544"/>
    <w:rsid w:val="003A708D"/>
    <w:rsid w:val="003B0429"/>
    <w:rsid w:val="003B1DD1"/>
    <w:rsid w:val="003B1FE2"/>
    <w:rsid w:val="003B2E04"/>
    <w:rsid w:val="003B30AC"/>
    <w:rsid w:val="003B381E"/>
    <w:rsid w:val="003B3963"/>
    <w:rsid w:val="003B41E1"/>
    <w:rsid w:val="003B4E26"/>
    <w:rsid w:val="003B5A5B"/>
    <w:rsid w:val="003B6598"/>
    <w:rsid w:val="003C0009"/>
    <w:rsid w:val="003C0375"/>
    <w:rsid w:val="003C0AF1"/>
    <w:rsid w:val="003C0EA4"/>
    <w:rsid w:val="003C11E8"/>
    <w:rsid w:val="003C1B0F"/>
    <w:rsid w:val="003C1B51"/>
    <w:rsid w:val="003C1F16"/>
    <w:rsid w:val="003C1F55"/>
    <w:rsid w:val="003C25A6"/>
    <w:rsid w:val="003C2A8B"/>
    <w:rsid w:val="003C307C"/>
    <w:rsid w:val="003C43FC"/>
    <w:rsid w:val="003C5699"/>
    <w:rsid w:val="003C5B4B"/>
    <w:rsid w:val="003C5CB6"/>
    <w:rsid w:val="003C601D"/>
    <w:rsid w:val="003C6356"/>
    <w:rsid w:val="003C6452"/>
    <w:rsid w:val="003C70DF"/>
    <w:rsid w:val="003C70F1"/>
    <w:rsid w:val="003C7E69"/>
    <w:rsid w:val="003D01FD"/>
    <w:rsid w:val="003D0929"/>
    <w:rsid w:val="003D2A71"/>
    <w:rsid w:val="003D2CE4"/>
    <w:rsid w:val="003D3153"/>
    <w:rsid w:val="003D370A"/>
    <w:rsid w:val="003D410C"/>
    <w:rsid w:val="003D49EC"/>
    <w:rsid w:val="003D4DA5"/>
    <w:rsid w:val="003D5692"/>
    <w:rsid w:val="003D5FBE"/>
    <w:rsid w:val="003D6161"/>
    <w:rsid w:val="003D6457"/>
    <w:rsid w:val="003D6B90"/>
    <w:rsid w:val="003D718C"/>
    <w:rsid w:val="003D7DE5"/>
    <w:rsid w:val="003E07A4"/>
    <w:rsid w:val="003E1016"/>
    <w:rsid w:val="003E1612"/>
    <w:rsid w:val="003E2144"/>
    <w:rsid w:val="003E296F"/>
    <w:rsid w:val="003E2996"/>
    <w:rsid w:val="003E3387"/>
    <w:rsid w:val="003E4463"/>
    <w:rsid w:val="003E565D"/>
    <w:rsid w:val="003E5A1A"/>
    <w:rsid w:val="003E5C72"/>
    <w:rsid w:val="003E6573"/>
    <w:rsid w:val="003E6D70"/>
    <w:rsid w:val="003E715B"/>
    <w:rsid w:val="003F07B9"/>
    <w:rsid w:val="003F1396"/>
    <w:rsid w:val="003F141C"/>
    <w:rsid w:val="003F166E"/>
    <w:rsid w:val="003F1B90"/>
    <w:rsid w:val="003F1BC0"/>
    <w:rsid w:val="003F26F3"/>
    <w:rsid w:val="003F2A54"/>
    <w:rsid w:val="003F3C35"/>
    <w:rsid w:val="003F4098"/>
    <w:rsid w:val="003F4580"/>
    <w:rsid w:val="003F4E95"/>
    <w:rsid w:val="003F5759"/>
    <w:rsid w:val="003F580A"/>
    <w:rsid w:val="003F5F42"/>
    <w:rsid w:val="003F7135"/>
    <w:rsid w:val="003F7C6B"/>
    <w:rsid w:val="004031C9"/>
    <w:rsid w:val="00403288"/>
    <w:rsid w:val="0040348E"/>
    <w:rsid w:val="00403E68"/>
    <w:rsid w:val="004072E2"/>
    <w:rsid w:val="004103A7"/>
    <w:rsid w:val="004107A2"/>
    <w:rsid w:val="00411160"/>
    <w:rsid w:val="004119D9"/>
    <w:rsid w:val="00411A63"/>
    <w:rsid w:val="004124CF"/>
    <w:rsid w:val="004125B2"/>
    <w:rsid w:val="0041371B"/>
    <w:rsid w:val="00413A37"/>
    <w:rsid w:val="004141B5"/>
    <w:rsid w:val="0041424E"/>
    <w:rsid w:val="00414899"/>
    <w:rsid w:val="00414C45"/>
    <w:rsid w:val="00416155"/>
    <w:rsid w:val="00416230"/>
    <w:rsid w:val="004169C1"/>
    <w:rsid w:val="004173C9"/>
    <w:rsid w:val="0041752D"/>
    <w:rsid w:val="00417B6E"/>
    <w:rsid w:val="004202DB"/>
    <w:rsid w:val="00420CC3"/>
    <w:rsid w:val="004227DF"/>
    <w:rsid w:val="0042312B"/>
    <w:rsid w:val="00423798"/>
    <w:rsid w:val="004244B2"/>
    <w:rsid w:val="004249CE"/>
    <w:rsid w:val="00424B27"/>
    <w:rsid w:val="00425035"/>
    <w:rsid w:val="004250E6"/>
    <w:rsid w:val="004252DA"/>
    <w:rsid w:val="00425531"/>
    <w:rsid w:val="00425B8C"/>
    <w:rsid w:val="00426356"/>
    <w:rsid w:val="00426C2C"/>
    <w:rsid w:val="004271DB"/>
    <w:rsid w:val="0042776A"/>
    <w:rsid w:val="00427916"/>
    <w:rsid w:val="004305F1"/>
    <w:rsid w:val="00430873"/>
    <w:rsid w:val="00431A62"/>
    <w:rsid w:val="00431AB8"/>
    <w:rsid w:val="00431C89"/>
    <w:rsid w:val="00432326"/>
    <w:rsid w:val="004328EF"/>
    <w:rsid w:val="00432E0A"/>
    <w:rsid w:val="0043388A"/>
    <w:rsid w:val="00434B54"/>
    <w:rsid w:val="00434E87"/>
    <w:rsid w:val="00435846"/>
    <w:rsid w:val="00435B07"/>
    <w:rsid w:val="00436111"/>
    <w:rsid w:val="00436D38"/>
    <w:rsid w:val="00437132"/>
    <w:rsid w:val="00437AA4"/>
    <w:rsid w:val="004417C2"/>
    <w:rsid w:val="00442292"/>
    <w:rsid w:val="00442715"/>
    <w:rsid w:val="0044274B"/>
    <w:rsid w:val="004429F4"/>
    <w:rsid w:val="00443CBE"/>
    <w:rsid w:val="0044408B"/>
    <w:rsid w:val="00445838"/>
    <w:rsid w:val="004467D4"/>
    <w:rsid w:val="0045043B"/>
    <w:rsid w:val="004505AB"/>
    <w:rsid w:val="00450751"/>
    <w:rsid w:val="00450E25"/>
    <w:rsid w:val="004515D8"/>
    <w:rsid w:val="00451822"/>
    <w:rsid w:val="004529D0"/>
    <w:rsid w:val="00453438"/>
    <w:rsid w:val="00453534"/>
    <w:rsid w:val="00453FFE"/>
    <w:rsid w:val="004543D6"/>
    <w:rsid w:val="00454F84"/>
    <w:rsid w:val="0045598B"/>
    <w:rsid w:val="00455A5B"/>
    <w:rsid w:val="0045767E"/>
    <w:rsid w:val="004577D8"/>
    <w:rsid w:val="00457B67"/>
    <w:rsid w:val="0046007B"/>
    <w:rsid w:val="004603F9"/>
    <w:rsid w:val="004604F5"/>
    <w:rsid w:val="00460A9A"/>
    <w:rsid w:val="00461E55"/>
    <w:rsid w:val="004625E3"/>
    <w:rsid w:val="00462C6A"/>
    <w:rsid w:val="0046381D"/>
    <w:rsid w:val="00463A73"/>
    <w:rsid w:val="004675E3"/>
    <w:rsid w:val="00467882"/>
    <w:rsid w:val="00467AF2"/>
    <w:rsid w:val="00467E22"/>
    <w:rsid w:val="0047044A"/>
    <w:rsid w:val="004708DC"/>
    <w:rsid w:val="00470AEB"/>
    <w:rsid w:val="004713B1"/>
    <w:rsid w:val="00471693"/>
    <w:rsid w:val="00471914"/>
    <w:rsid w:val="00472450"/>
    <w:rsid w:val="00473499"/>
    <w:rsid w:val="00473F95"/>
    <w:rsid w:val="00473FC0"/>
    <w:rsid w:val="00474B30"/>
    <w:rsid w:val="00474E2E"/>
    <w:rsid w:val="004750FE"/>
    <w:rsid w:val="004752A8"/>
    <w:rsid w:val="004753A5"/>
    <w:rsid w:val="00475C1F"/>
    <w:rsid w:val="00475EB1"/>
    <w:rsid w:val="00476949"/>
    <w:rsid w:val="00476E14"/>
    <w:rsid w:val="004775BB"/>
    <w:rsid w:val="00480943"/>
    <w:rsid w:val="00481535"/>
    <w:rsid w:val="004819B3"/>
    <w:rsid w:val="00481FCF"/>
    <w:rsid w:val="00482002"/>
    <w:rsid w:val="0048236E"/>
    <w:rsid w:val="004839CE"/>
    <w:rsid w:val="00483ADE"/>
    <w:rsid w:val="00485686"/>
    <w:rsid w:val="00485816"/>
    <w:rsid w:val="00485886"/>
    <w:rsid w:val="004860B9"/>
    <w:rsid w:val="004863C3"/>
    <w:rsid w:val="00486560"/>
    <w:rsid w:val="004877EE"/>
    <w:rsid w:val="00490FEA"/>
    <w:rsid w:val="00491C24"/>
    <w:rsid w:val="00493CB8"/>
    <w:rsid w:val="00493DB1"/>
    <w:rsid w:val="00493DE4"/>
    <w:rsid w:val="00494B43"/>
    <w:rsid w:val="0049589A"/>
    <w:rsid w:val="00496188"/>
    <w:rsid w:val="00496205"/>
    <w:rsid w:val="0049634F"/>
    <w:rsid w:val="004967F0"/>
    <w:rsid w:val="00497D75"/>
    <w:rsid w:val="004A032E"/>
    <w:rsid w:val="004A0471"/>
    <w:rsid w:val="004A09BA"/>
    <w:rsid w:val="004A0F56"/>
    <w:rsid w:val="004A166F"/>
    <w:rsid w:val="004A303C"/>
    <w:rsid w:val="004A31A3"/>
    <w:rsid w:val="004A40C6"/>
    <w:rsid w:val="004A4A3B"/>
    <w:rsid w:val="004A4BD2"/>
    <w:rsid w:val="004A4C35"/>
    <w:rsid w:val="004A508A"/>
    <w:rsid w:val="004A6B28"/>
    <w:rsid w:val="004A709A"/>
    <w:rsid w:val="004A71E9"/>
    <w:rsid w:val="004B0FB7"/>
    <w:rsid w:val="004B13B2"/>
    <w:rsid w:val="004B14FC"/>
    <w:rsid w:val="004B1582"/>
    <w:rsid w:val="004B1F3C"/>
    <w:rsid w:val="004B327C"/>
    <w:rsid w:val="004B4B69"/>
    <w:rsid w:val="004B4F06"/>
    <w:rsid w:val="004B52EC"/>
    <w:rsid w:val="004B5E7F"/>
    <w:rsid w:val="004B68A2"/>
    <w:rsid w:val="004B6EB5"/>
    <w:rsid w:val="004C00B5"/>
    <w:rsid w:val="004C082B"/>
    <w:rsid w:val="004C0ABE"/>
    <w:rsid w:val="004C0EE1"/>
    <w:rsid w:val="004C10EB"/>
    <w:rsid w:val="004C22FC"/>
    <w:rsid w:val="004C274C"/>
    <w:rsid w:val="004C33F3"/>
    <w:rsid w:val="004C4C78"/>
    <w:rsid w:val="004C4CBD"/>
    <w:rsid w:val="004C5935"/>
    <w:rsid w:val="004C5B63"/>
    <w:rsid w:val="004C660C"/>
    <w:rsid w:val="004C66F9"/>
    <w:rsid w:val="004C6B8F"/>
    <w:rsid w:val="004C7578"/>
    <w:rsid w:val="004C75E1"/>
    <w:rsid w:val="004C7BFB"/>
    <w:rsid w:val="004C7E36"/>
    <w:rsid w:val="004D0186"/>
    <w:rsid w:val="004D05DF"/>
    <w:rsid w:val="004D0DCB"/>
    <w:rsid w:val="004D0EA2"/>
    <w:rsid w:val="004D1908"/>
    <w:rsid w:val="004D1F52"/>
    <w:rsid w:val="004D2634"/>
    <w:rsid w:val="004D37AB"/>
    <w:rsid w:val="004D37EC"/>
    <w:rsid w:val="004D3BAC"/>
    <w:rsid w:val="004D3BC2"/>
    <w:rsid w:val="004D4412"/>
    <w:rsid w:val="004D48B7"/>
    <w:rsid w:val="004D4960"/>
    <w:rsid w:val="004D4E26"/>
    <w:rsid w:val="004D55C6"/>
    <w:rsid w:val="004D5CCB"/>
    <w:rsid w:val="004D713D"/>
    <w:rsid w:val="004D78B2"/>
    <w:rsid w:val="004E0893"/>
    <w:rsid w:val="004E1227"/>
    <w:rsid w:val="004E22A3"/>
    <w:rsid w:val="004E2BCD"/>
    <w:rsid w:val="004E2C65"/>
    <w:rsid w:val="004E2D95"/>
    <w:rsid w:val="004E3391"/>
    <w:rsid w:val="004E33FC"/>
    <w:rsid w:val="004E3E85"/>
    <w:rsid w:val="004E41B1"/>
    <w:rsid w:val="004E4B8E"/>
    <w:rsid w:val="004E6256"/>
    <w:rsid w:val="004E62DE"/>
    <w:rsid w:val="004E655F"/>
    <w:rsid w:val="004E777A"/>
    <w:rsid w:val="004E7E22"/>
    <w:rsid w:val="004E7E25"/>
    <w:rsid w:val="004F1296"/>
    <w:rsid w:val="004F1F9F"/>
    <w:rsid w:val="004F20D1"/>
    <w:rsid w:val="004F21E7"/>
    <w:rsid w:val="004F3227"/>
    <w:rsid w:val="004F37C7"/>
    <w:rsid w:val="004F3AA2"/>
    <w:rsid w:val="004F3AF0"/>
    <w:rsid w:val="004F3D8D"/>
    <w:rsid w:val="004F3E03"/>
    <w:rsid w:val="004F4427"/>
    <w:rsid w:val="004F4D90"/>
    <w:rsid w:val="004F4EDC"/>
    <w:rsid w:val="004F6529"/>
    <w:rsid w:val="004F6689"/>
    <w:rsid w:val="004F693C"/>
    <w:rsid w:val="004F78BE"/>
    <w:rsid w:val="004F7AB2"/>
    <w:rsid w:val="004F7C39"/>
    <w:rsid w:val="004F7D01"/>
    <w:rsid w:val="0050036D"/>
    <w:rsid w:val="0050097F"/>
    <w:rsid w:val="005009C1"/>
    <w:rsid w:val="00502D46"/>
    <w:rsid w:val="00503007"/>
    <w:rsid w:val="0050322A"/>
    <w:rsid w:val="00503301"/>
    <w:rsid w:val="00504DAB"/>
    <w:rsid w:val="00505E40"/>
    <w:rsid w:val="005064C7"/>
    <w:rsid w:val="00506538"/>
    <w:rsid w:val="00506972"/>
    <w:rsid w:val="0050766D"/>
    <w:rsid w:val="00507B4A"/>
    <w:rsid w:val="00507D97"/>
    <w:rsid w:val="00510D68"/>
    <w:rsid w:val="00510E41"/>
    <w:rsid w:val="005120D8"/>
    <w:rsid w:val="005121F7"/>
    <w:rsid w:val="005124A7"/>
    <w:rsid w:val="00512B55"/>
    <w:rsid w:val="00513320"/>
    <w:rsid w:val="005148FE"/>
    <w:rsid w:val="005159EC"/>
    <w:rsid w:val="00515CB9"/>
    <w:rsid w:val="00516B7C"/>
    <w:rsid w:val="0051700E"/>
    <w:rsid w:val="00517369"/>
    <w:rsid w:val="00517464"/>
    <w:rsid w:val="00517CD9"/>
    <w:rsid w:val="0052033E"/>
    <w:rsid w:val="005206A6"/>
    <w:rsid w:val="00520DE3"/>
    <w:rsid w:val="00523921"/>
    <w:rsid w:val="00524B17"/>
    <w:rsid w:val="00524E37"/>
    <w:rsid w:val="00525005"/>
    <w:rsid w:val="00525244"/>
    <w:rsid w:val="0052561D"/>
    <w:rsid w:val="0052654D"/>
    <w:rsid w:val="005273C2"/>
    <w:rsid w:val="00527497"/>
    <w:rsid w:val="00531048"/>
    <w:rsid w:val="00531220"/>
    <w:rsid w:val="0053149F"/>
    <w:rsid w:val="00532026"/>
    <w:rsid w:val="00533109"/>
    <w:rsid w:val="00533518"/>
    <w:rsid w:val="00534732"/>
    <w:rsid w:val="00534C2A"/>
    <w:rsid w:val="00534F11"/>
    <w:rsid w:val="00535E53"/>
    <w:rsid w:val="0053673B"/>
    <w:rsid w:val="00536E5E"/>
    <w:rsid w:val="005375E8"/>
    <w:rsid w:val="00537ADE"/>
    <w:rsid w:val="005402B0"/>
    <w:rsid w:val="0054078B"/>
    <w:rsid w:val="0054107B"/>
    <w:rsid w:val="005416F4"/>
    <w:rsid w:val="00541E2F"/>
    <w:rsid w:val="00541FEA"/>
    <w:rsid w:val="00542C5A"/>
    <w:rsid w:val="005438F4"/>
    <w:rsid w:val="00543B46"/>
    <w:rsid w:val="00544F66"/>
    <w:rsid w:val="00545055"/>
    <w:rsid w:val="00545159"/>
    <w:rsid w:val="00546BA4"/>
    <w:rsid w:val="00547DE1"/>
    <w:rsid w:val="00547E6A"/>
    <w:rsid w:val="005500E6"/>
    <w:rsid w:val="005500E7"/>
    <w:rsid w:val="00550500"/>
    <w:rsid w:val="005517A3"/>
    <w:rsid w:val="00552189"/>
    <w:rsid w:val="005526D0"/>
    <w:rsid w:val="00552EE7"/>
    <w:rsid w:val="005542FF"/>
    <w:rsid w:val="005543FF"/>
    <w:rsid w:val="0055475C"/>
    <w:rsid w:val="00555007"/>
    <w:rsid w:val="005556BD"/>
    <w:rsid w:val="00555AC7"/>
    <w:rsid w:val="005575E1"/>
    <w:rsid w:val="005578F1"/>
    <w:rsid w:val="00560093"/>
    <w:rsid w:val="0056046F"/>
    <w:rsid w:val="00560567"/>
    <w:rsid w:val="00560F85"/>
    <w:rsid w:val="0056121C"/>
    <w:rsid w:val="005612C5"/>
    <w:rsid w:val="00561960"/>
    <w:rsid w:val="00561DA6"/>
    <w:rsid w:val="00561E48"/>
    <w:rsid w:val="005624BB"/>
    <w:rsid w:val="00562F33"/>
    <w:rsid w:val="005630B0"/>
    <w:rsid w:val="00563B06"/>
    <w:rsid w:val="00565203"/>
    <w:rsid w:val="00566F3F"/>
    <w:rsid w:val="00567022"/>
    <w:rsid w:val="005670BF"/>
    <w:rsid w:val="00570032"/>
    <w:rsid w:val="005701DA"/>
    <w:rsid w:val="00570B91"/>
    <w:rsid w:val="00570E40"/>
    <w:rsid w:val="00571176"/>
    <w:rsid w:val="00571600"/>
    <w:rsid w:val="005718ED"/>
    <w:rsid w:val="00572639"/>
    <w:rsid w:val="00572D97"/>
    <w:rsid w:val="00573027"/>
    <w:rsid w:val="00573123"/>
    <w:rsid w:val="00574E4E"/>
    <w:rsid w:val="00574E50"/>
    <w:rsid w:val="0057554A"/>
    <w:rsid w:val="00576253"/>
    <w:rsid w:val="005765FE"/>
    <w:rsid w:val="00576B6E"/>
    <w:rsid w:val="00577780"/>
    <w:rsid w:val="00577876"/>
    <w:rsid w:val="00577BF9"/>
    <w:rsid w:val="005800DB"/>
    <w:rsid w:val="005810BD"/>
    <w:rsid w:val="00581E3C"/>
    <w:rsid w:val="00582690"/>
    <w:rsid w:val="00582B37"/>
    <w:rsid w:val="005830C3"/>
    <w:rsid w:val="00583C80"/>
    <w:rsid w:val="005849DE"/>
    <w:rsid w:val="005856CA"/>
    <w:rsid w:val="0058609E"/>
    <w:rsid w:val="005864CA"/>
    <w:rsid w:val="0058717E"/>
    <w:rsid w:val="005871FD"/>
    <w:rsid w:val="005872C8"/>
    <w:rsid w:val="00587B7A"/>
    <w:rsid w:val="0059057B"/>
    <w:rsid w:val="00592220"/>
    <w:rsid w:val="00592664"/>
    <w:rsid w:val="0059281A"/>
    <w:rsid w:val="00592F7E"/>
    <w:rsid w:val="005937F8"/>
    <w:rsid w:val="00593E6D"/>
    <w:rsid w:val="00593F51"/>
    <w:rsid w:val="00594D40"/>
    <w:rsid w:val="00595249"/>
    <w:rsid w:val="0059547A"/>
    <w:rsid w:val="005957B6"/>
    <w:rsid w:val="00595D1A"/>
    <w:rsid w:val="005963AC"/>
    <w:rsid w:val="0059646A"/>
    <w:rsid w:val="005975F3"/>
    <w:rsid w:val="005A0E68"/>
    <w:rsid w:val="005A12A0"/>
    <w:rsid w:val="005A1863"/>
    <w:rsid w:val="005A27A2"/>
    <w:rsid w:val="005A2D14"/>
    <w:rsid w:val="005A3521"/>
    <w:rsid w:val="005A3598"/>
    <w:rsid w:val="005A543B"/>
    <w:rsid w:val="005A5CE8"/>
    <w:rsid w:val="005A600B"/>
    <w:rsid w:val="005A6157"/>
    <w:rsid w:val="005A69FE"/>
    <w:rsid w:val="005A6B3E"/>
    <w:rsid w:val="005A7880"/>
    <w:rsid w:val="005B0966"/>
    <w:rsid w:val="005B0D60"/>
    <w:rsid w:val="005B10DA"/>
    <w:rsid w:val="005B1105"/>
    <w:rsid w:val="005B11BF"/>
    <w:rsid w:val="005B1389"/>
    <w:rsid w:val="005B1905"/>
    <w:rsid w:val="005B23C6"/>
    <w:rsid w:val="005B2520"/>
    <w:rsid w:val="005B2810"/>
    <w:rsid w:val="005B4356"/>
    <w:rsid w:val="005B436D"/>
    <w:rsid w:val="005B4950"/>
    <w:rsid w:val="005B4F6B"/>
    <w:rsid w:val="005B69A4"/>
    <w:rsid w:val="005B72AA"/>
    <w:rsid w:val="005B72CE"/>
    <w:rsid w:val="005B74C4"/>
    <w:rsid w:val="005B7AF0"/>
    <w:rsid w:val="005B7D6A"/>
    <w:rsid w:val="005B7F9A"/>
    <w:rsid w:val="005C05F5"/>
    <w:rsid w:val="005C07E9"/>
    <w:rsid w:val="005C0EC8"/>
    <w:rsid w:val="005C151B"/>
    <w:rsid w:val="005C1D1E"/>
    <w:rsid w:val="005C2FB0"/>
    <w:rsid w:val="005C3500"/>
    <w:rsid w:val="005C3DFE"/>
    <w:rsid w:val="005C4C91"/>
    <w:rsid w:val="005C4CB1"/>
    <w:rsid w:val="005C53AB"/>
    <w:rsid w:val="005C579B"/>
    <w:rsid w:val="005C5AB3"/>
    <w:rsid w:val="005C603F"/>
    <w:rsid w:val="005C701D"/>
    <w:rsid w:val="005D0209"/>
    <w:rsid w:val="005D1A08"/>
    <w:rsid w:val="005D2096"/>
    <w:rsid w:val="005D232B"/>
    <w:rsid w:val="005D2ADE"/>
    <w:rsid w:val="005D37A1"/>
    <w:rsid w:val="005D39CC"/>
    <w:rsid w:val="005D451C"/>
    <w:rsid w:val="005D458E"/>
    <w:rsid w:val="005D5E67"/>
    <w:rsid w:val="005D630D"/>
    <w:rsid w:val="005D6F44"/>
    <w:rsid w:val="005D70C4"/>
    <w:rsid w:val="005D771E"/>
    <w:rsid w:val="005D7DBC"/>
    <w:rsid w:val="005E028D"/>
    <w:rsid w:val="005E0957"/>
    <w:rsid w:val="005E0A0D"/>
    <w:rsid w:val="005E0D81"/>
    <w:rsid w:val="005E0E0F"/>
    <w:rsid w:val="005E171F"/>
    <w:rsid w:val="005E1D3F"/>
    <w:rsid w:val="005E1DF9"/>
    <w:rsid w:val="005E200C"/>
    <w:rsid w:val="005E2037"/>
    <w:rsid w:val="005E2506"/>
    <w:rsid w:val="005E2A61"/>
    <w:rsid w:val="005E31F7"/>
    <w:rsid w:val="005E36C1"/>
    <w:rsid w:val="005E37CA"/>
    <w:rsid w:val="005E37F9"/>
    <w:rsid w:val="005E383A"/>
    <w:rsid w:val="005E3F72"/>
    <w:rsid w:val="005E488A"/>
    <w:rsid w:val="005E5352"/>
    <w:rsid w:val="005E539B"/>
    <w:rsid w:val="005E540B"/>
    <w:rsid w:val="005F0832"/>
    <w:rsid w:val="005F0BEE"/>
    <w:rsid w:val="005F0C16"/>
    <w:rsid w:val="005F1972"/>
    <w:rsid w:val="005F2030"/>
    <w:rsid w:val="005F2045"/>
    <w:rsid w:val="005F252B"/>
    <w:rsid w:val="005F2855"/>
    <w:rsid w:val="005F3968"/>
    <w:rsid w:val="005F4073"/>
    <w:rsid w:val="005F466D"/>
    <w:rsid w:val="005F4AAA"/>
    <w:rsid w:val="005F4C40"/>
    <w:rsid w:val="005F5DE1"/>
    <w:rsid w:val="005F63B4"/>
    <w:rsid w:val="005F66CF"/>
    <w:rsid w:val="005F6FD8"/>
    <w:rsid w:val="005F74D7"/>
    <w:rsid w:val="005F7728"/>
    <w:rsid w:val="00600512"/>
    <w:rsid w:val="00600B68"/>
    <w:rsid w:val="006013BA"/>
    <w:rsid w:val="00601DC8"/>
    <w:rsid w:val="00601EE5"/>
    <w:rsid w:val="00602636"/>
    <w:rsid w:val="00602B03"/>
    <w:rsid w:val="00602B3D"/>
    <w:rsid w:val="00602F3D"/>
    <w:rsid w:val="00603004"/>
    <w:rsid w:val="006030C5"/>
    <w:rsid w:val="00603456"/>
    <w:rsid w:val="0060385F"/>
    <w:rsid w:val="00603CC8"/>
    <w:rsid w:val="00603D78"/>
    <w:rsid w:val="0060418C"/>
    <w:rsid w:val="00604348"/>
    <w:rsid w:val="006047C6"/>
    <w:rsid w:val="00604D04"/>
    <w:rsid w:val="006056B4"/>
    <w:rsid w:val="00605771"/>
    <w:rsid w:val="00605C84"/>
    <w:rsid w:val="006063A4"/>
    <w:rsid w:val="00606897"/>
    <w:rsid w:val="00606EEA"/>
    <w:rsid w:val="00607672"/>
    <w:rsid w:val="006101DC"/>
    <w:rsid w:val="006112F2"/>
    <w:rsid w:val="00612221"/>
    <w:rsid w:val="00612A2F"/>
    <w:rsid w:val="00612CA1"/>
    <w:rsid w:val="0061333D"/>
    <w:rsid w:val="006134C1"/>
    <w:rsid w:val="00613CE5"/>
    <w:rsid w:val="006146D1"/>
    <w:rsid w:val="006147C7"/>
    <w:rsid w:val="006148D1"/>
    <w:rsid w:val="00614C07"/>
    <w:rsid w:val="006150B9"/>
    <w:rsid w:val="006156F9"/>
    <w:rsid w:val="00615877"/>
    <w:rsid w:val="00615A74"/>
    <w:rsid w:val="00616052"/>
    <w:rsid w:val="006163CC"/>
    <w:rsid w:val="00616F74"/>
    <w:rsid w:val="00617171"/>
    <w:rsid w:val="00617F4F"/>
    <w:rsid w:val="00620D11"/>
    <w:rsid w:val="006217D2"/>
    <w:rsid w:val="00622281"/>
    <w:rsid w:val="0062274B"/>
    <w:rsid w:val="0062325C"/>
    <w:rsid w:val="00623775"/>
    <w:rsid w:val="006238E9"/>
    <w:rsid w:val="00624DE4"/>
    <w:rsid w:val="00624F91"/>
    <w:rsid w:val="006251AA"/>
    <w:rsid w:val="0062541E"/>
    <w:rsid w:val="00625DC5"/>
    <w:rsid w:val="00626428"/>
    <w:rsid w:val="00626625"/>
    <w:rsid w:val="0062663F"/>
    <w:rsid w:val="006268EC"/>
    <w:rsid w:val="00626B7E"/>
    <w:rsid w:val="0062787C"/>
    <w:rsid w:val="00630A66"/>
    <w:rsid w:val="00631300"/>
    <w:rsid w:val="0063239E"/>
    <w:rsid w:val="006323C9"/>
    <w:rsid w:val="0063245B"/>
    <w:rsid w:val="006331DD"/>
    <w:rsid w:val="006338F7"/>
    <w:rsid w:val="00633B5B"/>
    <w:rsid w:val="00634010"/>
    <w:rsid w:val="00634E0E"/>
    <w:rsid w:val="00634F5D"/>
    <w:rsid w:val="0063547E"/>
    <w:rsid w:val="0063553D"/>
    <w:rsid w:val="006355CD"/>
    <w:rsid w:val="00635979"/>
    <w:rsid w:val="00636879"/>
    <w:rsid w:val="00636D76"/>
    <w:rsid w:val="006400DE"/>
    <w:rsid w:val="00640123"/>
    <w:rsid w:val="00640C04"/>
    <w:rsid w:val="00641220"/>
    <w:rsid w:val="0064142F"/>
    <w:rsid w:val="006416AE"/>
    <w:rsid w:val="00642AD8"/>
    <w:rsid w:val="00642F28"/>
    <w:rsid w:val="00645711"/>
    <w:rsid w:val="006460BF"/>
    <w:rsid w:val="006460E4"/>
    <w:rsid w:val="00646153"/>
    <w:rsid w:val="006461A4"/>
    <w:rsid w:val="0064625D"/>
    <w:rsid w:val="006465BE"/>
    <w:rsid w:val="00646E50"/>
    <w:rsid w:val="00646F41"/>
    <w:rsid w:val="00647003"/>
    <w:rsid w:val="00647511"/>
    <w:rsid w:val="006525EC"/>
    <w:rsid w:val="00652E67"/>
    <w:rsid w:val="0065302E"/>
    <w:rsid w:val="006551E9"/>
    <w:rsid w:val="006553FB"/>
    <w:rsid w:val="006564A4"/>
    <w:rsid w:val="0065674B"/>
    <w:rsid w:val="00656B63"/>
    <w:rsid w:val="006579DD"/>
    <w:rsid w:val="006609B1"/>
    <w:rsid w:val="006609CB"/>
    <w:rsid w:val="00660C11"/>
    <w:rsid w:val="006613A0"/>
    <w:rsid w:val="00661800"/>
    <w:rsid w:val="0066271C"/>
    <w:rsid w:val="00662978"/>
    <w:rsid w:val="00662B91"/>
    <w:rsid w:val="00662DC2"/>
    <w:rsid w:val="00663503"/>
    <w:rsid w:val="00663803"/>
    <w:rsid w:val="00663DD9"/>
    <w:rsid w:val="00663EA2"/>
    <w:rsid w:val="00665359"/>
    <w:rsid w:val="00665A01"/>
    <w:rsid w:val="00665EB9"/>
    <w:rsid w:val="006660B4"/>
    <w:rsid w:val="00666485"/>
    <w:rsid w:val="006664F9"/>
    <w:rsid w:val="00666BB2"/>
    <w:rsid w:val="00666FE0"/>
    <w:rsid w:val="00667176"/>
    <w:rsid w:val="00670529"/>
    <w:rsid w:val="00670885"/>
    <w:rsid w:val="00670E3A"/>
    <w:rsid w:val="0067103D"/>
    <w:rsid w:val="006715E8"/>
    <w:rsid w:val="0067173A"/>
    <w:rsid w:val="006722A0"/>
    <w:rsid w:val="0067244D"/>
    <w:rsid w:val="00673381"/>
    <w:rsid w:val="00673B54"/>
    <w:rsid w:val="00674932"/>
    <w:rsid w:val="00675475"/>
    <w:rsid w:val="00675AF7"/>
    <w:rsid w:val="00675BCD"/>
    <w:rsid w:val="00675FA2"/>
    <w:rsid w:val="00676858"/>
    <w:rsid w:val="006776B8"/>
    <w:rsid w:val="006802BA"/>
    <w:rsid w:val="006805EE"/>
    <w:rsid w:val="00680731"/>
    <w:rsid w:val="006809CC"/>
    <w:rsid w:val="00680DED"/>
    <w:rsid w:val="006811B7"/>
    <w:rsid w:val="006814C1"/>
    <w:rsid w:val="006822FC"/>
    <w:rsid w:val="00683111"/>
    <w:rsid w:val="00683997"/>
    <w:rsid w:val="00683A3D"/>
    <w:rsid w:val="00683BAF"/>
    <w:rsid w:val="00683D18"/>
    <w:rsid w:val="00684951"/>
    <w:rsid w:val="00685E7F"/>
    <w:rsid w:val="00685EF9"/>
    <w:rsid w:val="006863C7"/>
    <w:rsid w:val="006870D6"/>
    <w:rsid w:val="006872A2"/>
    <w:rsid w:val="006876C8"/>
    <w:rsid w:val="00687E49"/>
    <w:rsid w:val="00690243"/>
    <w:rsid w:val="00691216"/>
    <w:rsid w:val="006916FD"/>
    <w:rsid w:val="0069188B"/>
    <w:rsid w:val="00692B1C"/>
    <w:rsid w:val="0069449B"/>
    <w:rsid w:val="00694E97"/>
    <w:rsid w:val="00694F21"/>
    <w:rsid w:val="00695249"/>
    <w:rsid w:val="0069540B"/>
    <w:rsid w:val="00695508"/>
    <w:rsid w:val="00695FFF"/>
    <w:rsid w:val="006974F8"/>
    <w:rsid w:val="00697967"/>
    <w:rsid w:val="006A073B"/>
    <w:rsid w:val="006A094F"/>
    <w:rsid w:val="006A09B8"/>
    <w:rsid w:val="006A0EB1"/>
    <w:rsid w:val="006A1681"/>
    <w:rsid w:val="006A1C2D"/>
    <w:rsid w:val="006A1D5A"/>
    <w:rsid w:val="006A1F09"/>
    <w:rsid w:val="006A2064"/>
    <w:rsid w:val="006A2B82"/>
    <w:rsid w:val="006A2FB0"/>
    <w:rsid w:val="006A3519"/>
    <w:rsid w:val="006A3913"/>
    <w:rsid w:val="006A3DE6"/>
    <w:rsid w:val="006A4B8C"/>
    <w:rsid w:val="006A5382"/>
    <w:rsid w:val="006A6CB2"/>
    <w:rsid w:val="006A6CFB"/>
    <w:rsid w:val="006A6FA8"/>
    <w:rsid w:val="006A71C1"/>
    <w:rsid w:val="006A730C"/>
    <w:rsid w:val="006A7413"/>
    <w:rsid w:val="006A76F1"/>
    <w:rsid w:val="006A7AD8"/>
    <w:rsid w:val="006B0187"/>
    <w:rsid w:val="006B0FCB"/>
    <w:rsid w:val="006B18CF"/>
    <w:rsid w:val="006B29C9"/>
    <w:rsid w:val="006B2A19"/>
    <w:rsid w:val="006B3ED9"/>
    <w:rsid w:val="006B4277"/>
    <w:rsid w:val="006B5757"/>
    <w:rsid w:val="006B5BA3"/>
    <w:rsid w:val="006B5CAD"/>
    <w:rsid w:val="006B5ECB"/>
    <w:rsid w:val="006B5F21"/>
    <w:rsid w:val="006B61CF"/>
    <w:rsid w:val="006B63C3"/>
    <w:rsid w:val="006B7753"/>
    <w:rsid w:val="006B7A35"/>
    <w:rsid w:val="006C00D4"/>
    <w:rsid w:val="006C00F2"/>
    <w:rsid w:val="006C04E9"/>
    <w:rsid w:val="006C04EA"/>
    <w:rsid w:val="006C15E5"/>
    <w:rsid w:val="006C2DC6"/>
    <w:rsid w:val="006C356D"/>
    <w:rsid w:val="006C37E0"/>
    <w:rsid w:val="006C39A0"/>
    <w:rsid w:val="006C39CD"/>
    <w:rsid w:val="006C3AED"/>
    <w:rsid w:val="006C4028"/>
    <w:rsid w:val="006C45E5"/>
    <w:rsid w:val="006C4C01"/>
    <w:rsid w:val="006C4DB7"/>
    <w:rsid w:val="006C517A"/>
    <w:rsid w:val="006C55E1"/>
    <w:rsid w:val="006C5D7A"/>
    <w:rsid w:val="006C60F5"/>
    <w:rsid w:val="006C657C"/>
    <w:rsid w:val="006C6A62"/>
    <w:rsid w:val="006C6C68"/>
    <w:rsid w:val="006C6ECC"/>
    <w:rsid w:val="006C6EFD"/>
    <w:rsid w:val="006C76F4"/>
    <w:rsid w:val="006C7746"/>
    <w:rsid w:val="006C774D"/>
    <w:rsid w:val="006C7D18"/>
    <w:rsid w:val="006D0B48"/>
    <w:rsid w:val="006D1110"/>
    <w:rsid w:val="006D1337"/>
    <w:rsid w:val="006D16B9"/>
    <w:rsid w:val="006D1B71"/>
    <w:rsid w:val="006D1D02"/>
    <w:rsid w:val="006D1F65"/>
    <w:rsid w:val="006D30A0"/>
    <w:rsid w:val="006D3A98"/>
    <w:rsid w:val="006D3C45"/>
    <w:rsid w:val="006D45C1"/>
    <w:rsid w:val="006D4CBF"/>
    <w:rsid w:val="006D542C"/>
    <w:rsid w:val="006D5B3B"/>
    <w:rsid w:val="006D5DE0"/>
    <w:rsid w:val="006D6AE4"/>
    <w:rsid w:val="006D7793"/>
    <w:rsid w:val="006D77A6"/>
    <w:rsid w:val="006E007B"/>
    <w:rsid w:val="006E143A"/>
    <w:rsid w:val="006E16CE"/>
    <w:rsid w:val="006E1965"/>
    <w:rsid w:val="006E21D9"/>
    <w:rsid w:val="006E2E3C"/>
    <w:rsid w:val="006E2F22"/>
    <w:rsid w:val="006E5C1C"/>
    <w:rsid w:val="006E5E6F"/>
    <w:rsid w:val="006E7CD0"/>
    <w:rsid w:val="006F047B"/>
    <w:rsid w:val="006F0A1A"/>
    <w:rsid w:val="006F175D"/>
    <w:rsid w:val="006F195D"/>
    <w:rsid w:val="006F299A"/>
    <w:rsid w:val="006F2BBB"/>
    <w:rsid w:val="006F3261"/>
    <w:rsid w:val="006F32B4"/>
    <w:rsid w:val="006F3F5C"/>
    <w:rsid w:val="006F4761"/>
    <w:rsid w:val="006F4AEF"/>
    <w:rsid w:val="006F4E0E"/>
    <w:rsid w:val="006F5D29"/>
    <w:rsid w:val="006F629C"/>
    <w:rsid w:val="006F6D07"/>
    <w:rsid w:val="006F6D53"/>
    <w:rsid w:val="006F6EF7"/>
    <w:rsid w:val="007000DB"/>
    <w:rsid w:val="0070093B"/>
    <w:rsid w:val="007016A2"/>
    <w:rsid w:val="0070195A"/>
    <w:rsid w:val="00701D76"/>
    <w:rsid w:val="00701F95"/>
    <w:rsid w:val="007033C6"/>
    <w:rsid w:val="00704145"/>
    <w:rsid w:val="00704505"/>
    <w:rsid w:val="0070465B"/>
    <w:rsid w:val="00704A4F"/>
    <w:rsid w:val="00704C48"/>
    <w:rsid w:val="007050E4"/>
    <w:rsid w:val="00705223"/>
    <w:rsid w:val="0070550D"/>
    <w:rsid w:val="00705570"/>
    <w:rsid w:val="007055A4"/>
    <w:rsid w:val="0070646C"/>
    <w:rsid w:val="00706709"/>
    <w:rsid w:val="00706C48"/>
    <w:rsid w:val="007070AB"/>
    <w:rsid w:val="00707961"/>
    <w:rsid w:val="00707DFD"/>
    <w:rsid w:val="007119A7"/>
    <w:rsid w:val="00711C1C"/>
    <w:rsid w:val="007123AB"/>
    <w:rsid w:val="007128EE"/>
    <w:rsid w:val="00712B39"/>
    <w:rsid w:val="00712FB7"/>
    <w:rsid w:val="00713310"/>
    <w:rsid w:val="007140DE"/>
    <w:rsid w:val="00714367"/>
    <w:rsid w:val="00715408"/>
    <w:rsid w:val="007159C7"/>
    <w:rsid w:val="00715E8F"/>
    <w:rsid w:val="00715F3D"/>
    <w:rsid w:val="00716415"/>
    <w:rsid w:val="00716EB4"/>
    <w:rsid w:val="00717542"/>
    <w:rsid w:val="0072066B"/>
    <w:rsid w:val="0072094F"/>
    <w:rsid w:val="007213DA"/>
    <w:rsid w:val="00722380"/>
    <w:rsid w:val="0072264A"/>
    <w:rsid w:val="00722DE6"/>
    <w:rsid w:val="007230BA"/>
    <w:rsid w:val="007240CE"/>
    <w:rsid w:val="00724570"/>
    <w:rsid w:val="0072457D"/>
    <w:rsid w:val="00725368"/>
    <w:rsid w:val="007254FC"/>
    <w:rsid w:val="00725548"/>
    <w:rsid w:val="00725614"/>
    <w:rsid w:val="007259FF"/>
    <w:rsid w:val="00725DE6"/>
    <w:rsid w:val="0072667A"/>
    <w:rsid w:val="00726A54"/>
    <w:rsid w:val="00727644"/>
    <w:rsid w:val="0073019D"/>
    <w:rsid w:val="00730437"/>
    <w:rsid w:val="007307E7"/>
    <w:rsid w:val="00730A71"/>
    <w:rsid w:val="00731D7B"/>
    <w:rsid w:val="007327A6"/>
    <w:rsid w:val="00732E5F"/>
    <w:rsid w:val="00733184"/>
    <w:rsid w:val="0073445F"/>
    <w:rsid w:val="007345D9"/>
    <w:rsid w:val="00735A29"/>
    <w:rsid w:val="00735C56"/>
    <w:rsid w:val="00735FB9"/>
    <w:rsid w:val="007369D9"/>
    <w:rsid w:val="00736E38"/>
    <w:rsid w:val="0073706D"/>
    <w:rsid w:val="007370DD"/>
    <w:rsid w:val="00737188"/>
    <w:rsid w:val="00737A20"/>
    <w:rsid w:val="0074080C"/>
    <w:rsid w:val="00740E43"/>
    <w:rsid w:val="00740EF5"/>
    <w:rsid w:val="00741023"/>
    <w:rsid w:val="00741AB2"/>
    <w:rsid w:val="00742125"/>
    <w:rsid w:val="00743578"/>
    <w:rsid w:val="0074372C"/>
    <w:rsid w:val="00743DB8"/>
    <w:rsid w:val="007442E0"/>
    <w:rsid w:val="0074447D"/>
    <w:rsid w:val="007452EA"/>
    <w:rsid w:val="0074538E"/>
    <w:rsid w:val="00746261"/>
    <w:rsid w:val="00746358"/>
    <w:rsid w:val="00746D1A"/>
    <w:rsid w:val="00747E09"/>
    <w:rsid w:val="007502E6"/>
    <w:rsid w:val="00751046"/>
    <w:rsid w:val="00751B16"/>
    <w:rsid w:val="00751B56"/>
    <w:rsid w:val="00751C97"/>
    <w:rsid w:val="007520FD"/>
    <w:rsid w:val="007523F8"/>
    <w:rsid w:val="00752736"/>
    <w:rsid w:val="00752CEB"/>
    <w:rsid w:val="00753A1B"/>
    <w:rsid w:val="00754047"/>
    <w:rsid w:val="00754286"/>
    <w:rsid w:val="00754CF2"/>
    <w:rsid w:val="00754F45"/>
    <w:rsid w:val="00755635"/>
    <w:rsid w:val="00757117"/>
    <w:rsid w:val="00757D9F"/>
    <w:rsid w:val="00760423"/>
    <w:rsid w:val="00760E29"/>
    <w:rsid w:val="00761058"/>
    <w:rsid w:val="007616D9"/>
    <w:rsid w:val="00761FF6"/>
    <w:rsid w:val="0076249A"/>
    <w:rsid w:val="00762656"/>
    <w:rsid w:val="0076278D"/>
    <w:rsid w:val="007629F9"/>
    <w:rsid w:val="007632D6"/>
    <w:rsid w:val="00763348"/>
    <w:rsid w:val="00763808"/>
    <w:rsid w:val="0076406E"/>
    <w:rsid w:val="00764C40"/>
    <w:rsid w:val="0076670E"/>
    <w:rsid w:val="007669B1"/>
    <w:rsid w:val="00766B55"/>
    <w:rsid w:val="00766E98"/>
    <w:rsid w:val="0076723B"/>
    <w:rsid w:val="00770B2F"/>
    <w:rsid w:val="00771425"/>
    <w:rsid w:val="007716F6"/>
    <w:rsid w:val="00771753"/>
    <w:rsid w:val="00771975"/>
    <w:rsid w:val="00772096"/>
    <w:rsid w:val="007723EA"/>
    <w:rsid w:val="00772AD6"/>
    <w:rsid w:val="0077373D"/>
    <w:rsid w:val="00773780"/>
    <w:rsid w:val="00774067"/>
    <w:rsid w:val="00774197"/>
    <w:rsid w:val="00775244"/>
    <w:rsid w:val="00775354"/>
    <w:rsid w:val="00775AB2"/>
    <w:rsid w:val="00776146"/>
    <w:rsid w:val="00776337"/>
    <w:rsid w:val="007768ED"/>
    <w:rsid w:val="00776E6D"/>
    <w:rsid w:val="007770B9"/>
    <w:rsid w:val="0078025F"/>
    <w:rsid w:val="00780E58"/>
    <w:rsid w:val="00780F26"/>
    <w:rsid w:val="00781092"/>
    <w:rsid w:val="0078218E"/>
    <w:rsid w:val="007822FD"/>
    <w:rsid w:val="007826FD"/>
    <w:rsid w:val="00782BD0"/>
    <w:rsid w:val="00782EC1"/>
    <w:rsid w:val="007832EB"/>
    <w:rsid w:val="00783388"/>
    <w:rsid w:val="00783BA8"/>
    <w:rsid w:val="007845E4"/>
    <w:rsid w:val="00784A7C"/>
    <w:rsid w:val="00784FCD"/>
    <w:rsid w:val="00785359"/>
    <w:rsid w:val="00785551"/>
    <w:rsid w:val="0078586D"/>
    <w:rsid w:val="00785AD6"/>
    <w:rsid w:val="00785BDF"/>
    <w:rsid w:val="00785E87"/>
    <w:rsid w:val="00787573"/>
    <w:rsid w:val="00787D1F"/>
    <w:rsid w:val="00790685"/>
    <w:rsid w:val="00790B0F"/>
    <w:rsid w:val="007927DF"/>
    <w:rsid w:val="00792E52"/>
    <w:rsid w:val="007935E7"/>
    <w:rsid w:val="0079367D"/>
    <w:rsid w:val="0079378C"/>
    <w:rsid w:val="007938EA"/>
    <w:rsid w:val="00793B11"/>
    <w:rsid w:val="00796739"/>
    <w:rsid w:val="00796AAC"/>
    <w:rsid w:val="00797174"/>
    <w:rsid w:val="0079768F"/>
    <w:rsid w:val="007A0243"/>
    <w:rsid w:val="007A1061"/>
    <w:rsid w:val="007A11B6"/>
    <w:rsid w:val="007A1A4E"/>
    <w:rsid w:val="007A1AC9"/>
    <w:rsid w:val="007A1BF8"/>
    <w:rsid w:val="007A1E14"/>
    <w:rsid w:val="007A2D88"/>
    <w:rsid w:val="007A368F"/>
    <w:rsid w:val="007A3748"/>
    <w:rsid w:val="007A50A2"/>
    <w:rsid w:val="007A50FF"/>
    <w:rsid w:val="007A557C"/>
    <w:rsid w:val="007A57CC"/>
    <w:rsid w:val="007A681D"/>
    <w:rsid w:val="007A6AF3"/>
    <w:rsid w:val="007A6C1B"/>
    <w:rsid w:val="007A70C8"/>
    <w:rsid w:val="007A7156"/>
    <w:rsid w:val="007A7236"/>
    <w:rsid w:val="007A7896"/>
    <w:rsid w:val="007B090F"/>
    <w:rsid w:val="007B0ADF"/>
    <w:rsid w:val="007B10ED"/>
    <w:rsid w:val="007B11C7"/>
    <w:rsid w:val="007B1701"/>
    <w:rsid w:val="007B1B58"/>
    <w:rsid w:val="007B1C15"/>
    <w:rsid w:val="007B311B"/>
    <w:rsid w:val="007B34A2"/>
    <w:rsid w:val="007B3556"/>
    <w:rsid w:val="007B3792"/>
    <w:rsid w:val="007B4218"/>
    <w:rsid w:val="007B4FD6"/>
    <w:rsid w:val="007B5246"/>
    <w:rsid w:val="007B54DF"/>
    <w:rsid w:val="007B58EF"/>
    <w:rsid w:val="007B5CDC"/>
    <w:rsid w:val="007B6A6C"/>
    <w:rsid w:val="007B6D84"/>
    <w:rsid w:val="007B7683"/>
    <w:rsid w:val="007B76BE"/>
    <w:rsid w:val="007C0ED9"/>
    <w:rsid w:val="007C1C56"/>
    <w:rsid w:val="007C23B4"/>
    <w:rsid w:val="007C3D7B"/>
    <w:rsid w:val="007C41AB"/>
    <w:rsid w:val="007C45AC"/>
    <w:rsid w:val="007C45BE"/>
    <w:rsid w:val="007C4C54"/>
    <w:rsid w:val="007C4EC4"/>
    <w:rsid w:val="007C5198"/>
    <w:rsid w:val="007C67E1"/>
    <w:rsid w:val="007C6CE2"/>
    <w:rsid w:val="007C6F6C"/>
    <w:rsid w:val="007C70E0"/>
    <w:rsid w:val="007C7DF8"/>
    <w:rsid w:val="007D0665"/>
    <w:rsid w:val="007D124F"/>
    <w:rsid w:val="007D1F20"/>
    <w:rsid w:val="007D2360"/>
    <w:rsid w:val="007D2C33"/>
    <w:rsid w:val="007D2D5E"/>
    <w:rsid w:val="007D3457"/>
    <w:rsid w:val="007D4498"/>
    <w:rsid w:val="007D455C"/>
    <w:rsid w:val="007D5651"/>
    <w:rsid w:val="007D5E0D"/>
    <w:rsid w:val="007D61D7"/>
    <w:rsid w:val="007D6774"/>
    <w:rsid w:val="007D6A0A"/>
    <w:rsid w:val="007D7167"/>
    <w:rsid w:val="007D7459"/>
    <w:rsid w:val="007D7F35"/>
    <w:rsid w:val="007E0B01"/>
    <w:rsid w:val="007E0B3B"/>
    <w:rsid w:val="007E1129"/>
    <w:rsid w:val="007E13BB"/>
    <w:rsid w:val="007E1608"/>
    <w:rsid w:val="007E1864"/>
    <w:rsid w:val="007E2465"/>
    <w:rsid w:val="007E24FB"/>
    <w:rsid w:val="007E25E1"/>
    <w:rsid w:val="007E2618"/>
    <w:rsid w:val="007E350E"/>
    <w:rsid w:val="007E3D3F"/>
    <w:rsid w:val="007E4570"/>
    <w:rsid w:val="007E52B1"/>
    <w:rsid w:val="007E6087"/>
    <w:rsid w:val="007E64F1"/>
    <w:rsid w:val="007E655D"/>
    <w:rsid w:val="007E7B6F"/>
    <w:rsid w:val="007F0A0B"/>
    <w:rsid w:val="007F0A12"/>
    <w:rsid w:val="007F0F38"/>
    <w:rsid w:val="007F2C33"/>
    <w:rsid w:val="007F2EE4"/>
    <w:rsid w:val="007F3222"/>
    <w:rsid w:val="007F3403"/>
    <w:rsid w:val="007F3460"/>
    <w:rsid w:val="007F3833"/>
    <w:rsid w:val="007F38A7"/>
    <w:rsid w:val="007F3ED3"/>
    <w:rsid w:val="007F45FD"/>
    <w:rsid w:val="007F5219"/>
    <w:rsid w:val="007F5413"/>
    <w:rsid w:val="007F67BA"/>
    <w:rsid w:val="007F75BD"/>
    <w:rsid w:val="007F79CF"/>
    <w:rsid w:val="00800B24"/>
    <w:rsid w:val="00800C24"/>
    <w:rsid w:val="008016AD"/>
    <w:rsid w:val="008019A3"/>
    <w:rsid w:val="008028A7"/>
    <w:rsid w:val="00802B27"/>
    <w:rsid w:val="00802E51"/>
    <w:rsid w:val="00803107"/>
    <w:rsid w:val="00803DC7"/>
    <w:rsid w:val="00804E37"/>
    <w:rsid w:val="008056D4"/>
    <w:rsid w:val="00805A5C"/>
    <w:rsid w:val="0080610B"/>
    <w:rsid w:val="00806594"/>
    <w:rsid w:val="00806B22"/>
    <w:rsid w:val="00806D9D"/>
    <w:rsid w:val="008070B6"/>
    <w:rsid w:val="00807DD6"/>
    <w:rsid w:val="00812508"/>
    <w:rsid w:val="00812CB7"/>
    <w:rsid w:val="00812D95"/>
    <w:rsid w:val="008146E0"/>
    <w:rsid w:val="008153E0"/>
    <w:rsid w:val="008156BB"/>
    <w:rsid w:val="00815A17"/>
    <w:rsid w:val="00815C92"/>
    <w:rsid w:val="00816069"/>
    <w:rsid w:val="0081612F"/>
    <w:rsid w:val="00816988"/>
    <w:rsid w:val="00817DE4"/>
    <w:rsid w:val="00817E6D"/>
    <w:rsid w:val="00820053"/>
    <w:rsid w:val="00820708"/>
    <w:rsid w:val="008209D2"/>
    <w:rsid w:val="00820C8F"/>
    <w:rsid w:val="00821008"/>
    <w:rsid w:val="00821141"/>
    <w:rsid w:val="0082117F"/>
    <w:rsid w:val="00821D83"/>
    <w:rsid w:val="00822F1B"/>
    <w:rsid w:val="0082377D"/>
    <w:rsid w:val="00824098"/>
    <w:rsid w:val="00824907"/>
    <w:rsid w:val="008249DA"/>
    <w:rsid w:val="00824C8D"/>
    <w:rsid w:val="00825BFA"/>
    <w:rsid w:val="008260C6"/>
    <w:rsid w:val="00826C9B"/>
    <w:rsid w:val="0083006B"/>
    <w:rsid w:val="008305F6"/>
    <w:rsid w:val="00830A84"/>
    <w:rsid w:val="00830C23"/>
    <w:rsid w:val="00830E0E"/>
    <w:rsid w:val="00831FBE"/>
    <w:rsid w:val="00832159"/>
    <w:rsid w:val="00832E0E"/>
    <w:rsid w:val="0083324A"/>
    <w:rsid w:val="0083371F"/>
    <w:rsid w:val="00833CB0"/>
    <w:rsid w:val="00833F1C"/>
    <w:rsid w:val="0083468A"/>
    <w:rsid w:val="00835A13"/>
    <w:rsid w:val="0083699E"/>
    <w:rsid w:val="00836B4A"/>
    <w:rsid w:val="00837A5A"/>
    <w:rsid w:val="00837CDD"/>
    <w:rsid w:val="0084027D"/>
    <w:rsid w:val="008402D8"/>
    <w:rsid w:val="00840BC3"/>
    <w:rsid w:val="008410B7"/>
    <w:rsid w:val="0084150D"/>
    <w:rsid w:val="00841725"/>
    <w:rsid w:val="008426A7"/>
    <w:rsid w:val="00843936"/>
    <w:rsid w:val="008443B6"/>
    <w:rsid w:val="0084458C"/>
    <w:rsid w:val="008445E1"/>
    <w:rsid w:val="0084498F"/>
    <w:rsid w:val="00845232"/>
    <w:rsid w:val="008454AF"/>
    <w:rsid w:val="0084590B"/>
    <w:rsid w:val="00846F5B"/>
    <w:rsid w:val="00847257"/>
    <w:rsid w:val="00847E99"/>
    <w:rsid w:val="00850B04"/>
    <w:rsid w:val="00850BFA"/>
    <w:rsid w:val="00850D9A"/>
    <w:rsid w:val="00851034"/>
    <w:rsid w:val="00851756"/>
    <w:rsid w:val="0085277F"/>
    <w:rsid w:val="00852D4C"/>
    <w:rsid w:val="008532A5"/>
    <w:rsid w:val="00853EAB"/>
    <w:rsid w:val="00854160"/>
    <w:rsid w:val="008541A7"/>
    <w:rsid w:val="00854432"/>
    <w:rsid w:val="00854841"/>
    <w:rsid w:val="008548CB"/>
    <w:rsid w:val="00854BC9"/>
    <w:rsid w:val="00855296"/>
    <w:rsid w:val="008563A9"/>
    <w:rsid w:val="00856695"/>
    <w:rsid w:val="00856859"/>
    <w:rsid w:val="008577E3"/>
    <w:rsid w:val="008604AA"/>
    <w:rsid w:val="008606D9"/>
    <w:rsid w:val="00860D3E"/>
    <w:rsid w:val="00860E64"/>
    <w:rsid w:val="00860F8E"/>
    <w:rsid w:val="0086140E"/>
    <w:rsid w:val="00861A35"/>
    <w:rsid w:val="00861D58"/>
    <w:rsid w:val="00862219"/>
    <w:rsid w:val="00862241"/>
    <w:rsid w:val="00862302"/>
    <w:rsid w:val="00862E65"/>
    <w:rsid w:val="0086355E"/>
    <w:rsid w:val="0086475E"/>
    <w:rsid w:val="00864828"/>
    <w:rsid w:val="00864FBB"/>
    <w:rsid w:val="00865575"/>
    <w:rsid w:val="00865928"/>
    <w:rsid w:val="00866659"/>
    <w:rsid w:val="00866A91"/>
    <w:rsid w:val="00866D9D"/>
    <w:rsid w:val="0086719A"/>
    <w:rsid w:val="008671BC"/>
    <w:rsid w:val="00867630"/>
    <w:rsid w:val="0086780F"/>
    <w:rsid w:val="00870869"/>
    <w:rsid w:val="00870B63"/>
    <w:rsid w:val="008710F3"/>
    <w:rsid w:val="00871323"/>
    <w:rsid w:val="008720DD"/>
    <w:rsid w:val="00872A48"/>
    <w:rsid w:val="00873C86"/>
    <w:rsid w:val="00873D5B"/>
    <w:rsid w:val="00873D5C"/>
    <w:rsid w:val="00874B7C"/>
    <w:rsid w:val="00874BFF"/>
    <w:rsid w:val="00874DB2"/>
    <w:rsid w:val="00875DF3"/>
    <w:rsid w:val="00875FE0"/>
    <w:rsid w:val="00876913"/>
    <w:rsid w:val="00877342"/>
    <w:rsid w:val="00877579"/>
    <w:rsid w:val="00877FF2"/>
    <w:rsid w:val="00881F46"/>
    <w:rsid w:val="00882BA3"/>
    <w:rsid w:val="00883046"/>
    <w:rsid w:val="00883FA9"/>
    <w:rsid w:val="00884B5A"/>
    <w:rsid w:val="00885BB5"/>
    <w:rsid w:val="00885CE6"/>
    <w:rsid w:val="00886569"/>
    <w:rsid w:val="00886F24"/>
    <w:rsid w:val="00887052"/>
    <w:rsid w:val="00887193"/>
    <w:rsid w:val="00887545"/>
    <w:rsid w:val="008877B8"/>
    <w:rsid w:val="00887928"/>
    <w:rsid w:val="00887F2D"/>
    <w:rsid w:val="008900DD"/>
    <w:rsid w:val="00890363"/>
    <w:rsid w:val="0089043A"/>
    <w:rsid w:val="0089054D"/>
    <w:rsid w:val="00890650"/>
    <w:rsid w:val="00890FFE"/>
    <w:rsid w:val="00891E4D"/>
    <w:rsid w:val="00891E6C"/>
    <w:rsid w:val="00892A74"/>
    <w:rsid w:val="00892B98"/>
    <w:rsid w:val="00892EAC"/>
    <w:rsid w:val="00893BE9"/>
    <w:rsid w:val="00894735"/>
    <w:rsid w:val="0089580D"/>
    <w:rsid w:val="008961CC"/>
    <w:rsid w:val="008964B2"/>
    <w:rsid w:val="00897045"/>
    <w:rsid w:val="0089741B"/>
    <w:rsid w:val="00897D58"/>
    <w:rsid w:val="008A00F8"/>
    <w:rsid w:val="008A01E3"/>
    <w:rsid w:val="008A0642"/>
    <w:rsid w:val="008A1150"/>
    <w:rsid w:val="008A1790"/>
    <w:rsid w:val="008A1990"/>
    <w:rsid w:val="008A1B3B"/>
    <w:rsid w:val="008A1FEF"/>
    <w:rsid w:val="008A2CBC"/>
    <w:rsid w:val="008A2FD5"/>
    <w:rsid w:val="008A3C71"/>
    <w:rsid w:val="008A3E12"/>
    <w:rsid w:val="008A59A6"/>
    <w:rsid w:val="008A5B1E"/>
    <w:rsid w:val="008A5EAB"/>
    <w:rsid w:val="008A6339"/>
    <w:rsid w:val="008A6B77"/>
    <w:rsid w:val="008B1412"/>
    <w:rsid w:val="008B1C78"/>
    <w:rsid w:val="008B2177"/>
    <w:rsid w:val="008B2F49"/>
    <w:rsid w:val="008B326A"/>
    <w:rsid w:val="008B3F15"/>
    <w:rsid w:val="008B451A"/>
    <w:rsid w:val="008B4531"/>
    <w:rsid w:val="008B4DB2"/>
    <w:rsid w:val="008B5137"/>
    <w:rsid w:val="008B5BE1"/>
    <w:rsid w:val="008B5CA9"/>
    <w:rsid w:val="008B6B99"/>
    <w:rsid w:val="008B7A08"/>
    <w:rsid w:val="008C00E5"/>
    <w:rsid w:val="008C00FA"/>
    <w:rsid w:val="008C0194"/>
    <w:rsid w:val="008C1852"/>
    <w:rsid w:val="008C1DAE"/>
    <w:rsid w:val="008C20A3"/>
    <w:rsid w:val="008C24DD"/>
    <w:rsid w:val="008C3791"/>
    <w:rsid w:val="008C48AE"/>
    <w:rsid w:val="008C4B77"/>
    <w:rsid w:val="008C5B27"/>
    <w:rsid w:val="008C5E96"/>
    <w:rsid w:val="008C67A9"/>
    <w:rsid w:val="008C68BB"/>
    <w:rsid w:val="008C6F0A"/>
    <w:rsid w:val="008C7D0A"/>
    <w:rsid w:val="008D0149"/>
    <w:rsid w:val="008D04AF"/>
    <w:rsid w:val="008D0647"/>
    <w:rsid w:val="008D0B2A"/>
    <w:rsid w:val="008D1404"/>
    <w:rsid w:val="008D18AF"/>
    <w:rsid w:val="008D19CC"/>
    <w:rsid w:val="008D1DE3"/>
    <w:rsid w:val="008D21DC"/>
    <w:rsid w:val="008D2482"/>
    <w:rsid w:val="008D2CF8"/>
    <w:rsid w:val="008D3A9E"/>
    <w:rsid w:val="008D41EC"/>
    <w:rsid w:val="008D4258"/>
    <w:rsid w:val="008D4563"/>
    <w:rsid w:val="008D4EE4"/>
    <w:rsid w:val="008D5AFF"/>
    <w:rsid w:val="008D625C"/>
    <w:rsid w:val="008D649E"/>
    <w:rsid w:val="008D6DF7"/>
    <w:rsid w:val="008D75C9"/>
    <w:rsid w:val="008D7A03"/>
    <w:rsid w:val="008E00F3"/>
    <w:rsid w:val="008E04CB"/>
    <w:rsid w:val="008E094C"/>
    <w:rsid w:val="008E1667"/>
    <w:rsid w:val="008E1815"/>
    <w:rsid w:val="008E1ECC"/>
    <w:rsid w:val="008E2DF2"/>
    <w:rsid w:val="008E314A"/>
    <w:rsid w:val="008E3E82"/>
    <w:rsid w:val="008E40B7"/>
    <w:rsid w:val="008E4498"/>
    <w:rsid w:val="008E44AC"/>
    <w:rsid w:val="008E4A90"/>
    <w:rsid w:val="008E4B4A"/>
    <w:rsid w:val="008E4C92"/>
    <w:rsid w:val="008E5AB7"/>
    <w:rsid w:val="008E5B98"/>
    <w:rsid w:val="008E62B7"/>
    <w:rsid w:val="008E66A3"/>
    <w:rsid w:val="008E6E7F"/>
    <w:rsid w:val="008E7A58"/>
    <w:rsid w:val="008E7B5B"/>
    <w:rsid w:val="008F0B21"/>
    <w:rsid w:val="008F0C69"/>
    <w:rsid w:val="008F1065"/>
    <w:rsid w:val="008F1D33"/>
    <w:rsid w:val="008F2E3C"/>
    <w:rsid w:val="008F3424"/>
    <w:rsid w:val="008F3588"/>
    <w:rsid w:val="008F3F71"/>
    <w:rsid w:val="008F4682"/>
    <w:rsid w:val="008F5103"/>
    <w:rsid w:val="008F53EF"/>
    <w:rsid w:val="008F53FE"/>
    <w:rsid w:val="008F56E5"/>
    <w:rsid w:val="008F6437"/>
    <w:rsid w:val="008F739A"/>
    <w:rsid w:val="008F7644"/>
    <w:rsid w:val="008F7A90"/>
    <w:rsid w:val="009007A8"/>
    <w:rsid w:val="009007E2"/>
    <w:rsid w:val="00900995"/>
    <w:rsid w:val="00900C48"/>
    <w:rsid w:val="00901130"/>
    <w:rsid w:val="00902216"/>
    <w:rsid w:val="00902332"/>
    <w:rsid w:val="0090236E"/>
    <w:rsid w:val="00903105"/>
    <w:rsid w:val="009032F7"/>
    <w:rsid w:val="0090409F"/>
    <w:rsid w:val="00904A6D"/>
    <w:rsid w:val="00905677"/>
    <w:rsid w:val="0090600E"/>
    <w:rsid w:val="009062C3"/>
    <w:rsid w:val="009065FC"/>
    <w:rsid w:val="0090696D"/>
    <w:rsid w:val="00906D4D"/>
    <w:rsid w:val="0090764C"/>
    <w:rsid w:val="00907861"/>
    <w:rsid w:val="009107D1"/>
    <w:rsid w:val="00911A52"/>
    <w:rsid w:val="0091204E"/>
    <w:rsid w:val="009130A2"/>
    <w:rsid w:val="00913825"/>
    <w:rsid w:val="00913947"/>
    <w:rsid w:val="00913C39"/>
    <w:rsid w:val="00914525"/>
    <w:rsid w:val="0091541B"/>
    <w:rsid w:val="0091563A"/>
    <w:rsid w:val="0091601E"/>
    <w:rsid w:val="00916DDD"/>
    <w:rsid w:val="00916EF2"/>
    <w:rsid w:val="00916F94"/>
    <w:rsid w:val="00917381"/>
    <w:rsid w:val="00917422"/>
    <w:rsid w:val="009201D2"/>
    <w:rsid w:val="009207A8"/>
    <w:rsid w:val="00920EA2"/>
    <w:rsid w:val="0092116A"/>
    <w:rsid w:val="00922B7F"/>
    <w:rsid w:val="00922C3D"/>
    <w:rsid w:val="00922D78"/>
    <w:rsid w:val="00922DF3"/>
    <w:rsid w:val="00922E56"/>
    <w:rsid w:val="00922F7B"/>
    <w:rsid w:val="00923D19"/>
    <w:rsid w:val="00924663"/>
    <w:rsid w:val="00924824"/>
    <w:rsid w:val="00924BAD"/>
    <w:rsid w:val="009256A6"/>
    <w:rsid w:val="009256FB"/>
    <w:rsid w:val="00925B9A"/>
    <w:rsid w:val="00925ECD"/>
    <w:rsid w:val="00926682"/>
    <w:rsid w:val="00926BDF"/>
    <w:rsid w:val="00926F9C"/>
    <w:rsid w:val="0092745C"/>
    <w:rsid w:val="00930B20"/>
    <w:rsid w:val="0093163D"/>
    <w:rsid w:val="00931735"/>
    <w:rsid w:val="00931999"/>
    <w:rsid w:val="0093225B"/>
    <w:rsid w:val="00932702"/>
    <w:rsid w:val="00932BCC"/>
    <w:rsid w:val="009336A6"/>
    <w:rsid w:val="0093382E"/>
    <w:rsid w:val="00933C71"/>
    <w:rsid w:val="00934501"/>
    <w:rsid w:val="009345F5"/>
    <w:rsid w:val="009346DA"/>
    <w:rsid w:val="00934D65"/>
    <w:rsid w:val="00934DA6"/>
    <w:rsid w:val="009352FD"/>
    <w:rsid w:val="009401FE"/>
    <w:rsid w:val="009404FD"/>
    <w:rsid w:val="009409A1"/>
    <w:rsid w:val="00942010"/>
    <w:rsid w:val="00942018"/>
    <w:rsid w:val="00942033"/>
    <w:rsid w:val="00942606"/>
    <w:rsid w:val="0094274E"/>
    <w:rsid w:val="00942F4C"/>
    <w:rsid w:val="00943988"/>
    <w:rsid w:val="00943ED9"/>
    <w:rsid w:val="00943FB5"/>
    <w:rsid w:val="00944012"/>
    <w:rsid w:val="00944C4F"/>
    <w:rsid w:val="009452E5"/>
    <w:rsid w:val="00945C42"/>
    <w:rsid w:val="00945E95"/>
    <w:rsid w:val="00947473"/>
    <w:rsid w:val="009514D0"/>
    <w:rsid w:val="00951613"/>
    <w:rsid w:val="00952B04"/>
    <w:rsid w:val="00953817"/>
    <w:rsid w:val="00953DC5"/>
    <w:rsid w:val="0095453F"/>
    <w:rsid w:val="00954A59"/>
    <w:rsid w:val="00954B39"/>
    <w:rsid w:val="009563B2"/>
    <w:rsid w:val="00956605"/>
    <w:rsid w:val="0095668A"/>
    <w:rsid w:val="00960C6D"/>
    <w:rsid w:val="00961907"/>
    <w:rsid w:val="009619E9"/>
    <w:rsid w:val="00961C8D"/>
    <w:rsid w:val="00961FB5"/>
    <w:rsid w:val="0096262D"/>
    <w:rsid w:val="00962890"/>
    <w:rsid w:val="00962ABE"/>
    <w:rsid w:val="00962F4E"/>
    <w:rsid w:val="00963438"/>
    <w:rsid w:val="00965C60"/>
    <w:rsid w:val="009676E3"/>
    <w:rsid w:val="00967874"/>
    <w:rsid w:val="0096793C"/>
    <w:rsid w:val="009704E3"/>
    <w:rsid w:val="009707DF"/>
    <w:rsid w:val="00970DCF"/>
    <w:rsid w:val="00970F53"/>
    <w:rsid w:val="00971181"/>
    <w:rsid w:val="00971ACC"/>
    <w:rsid w:val="00973201"/>
    <w:rsid w:val="00973654"/>
    <w:rsid w:val="0097486A"/>
    <w:rsid w:val="0097584C"/>
    <w:rsid w:val="00975930"/>
    <w:rsid w:val="00975E1D"/>
    <w:rsid w:val="00976250"/>
    <w:rsid w:val="009762B6"/>
    <w:rsid w:val="00976639"/>
    <w:rsid w:val="00977B60"/>
    <w:rsid w:val="009802F1"/>
    <w:rsid w:val="009812DB"/>
    <w:rsid w:val="009813F7"/>
    <w:rsid w:val="00981AE3"/>
    <w:rsid w:val="00982141"/>
    <w:rsid w:val="009822DA"/>
    <w:rsid w:val="00982486"/>
    <w:rsid w:val="00982D04"/>
    <w:rsid w:val="0098461F"/>
    <w:rsid w:val="00984EF4"/>
    <w:rsid w:val="0098523F"/>
    <w:rsid w:val="009857B1"/>
    <w:rsid w:val="00986280"/>
    <w:rsid w:val="00986327"/>
    <w:rsid w:val="0098650F"/>
    <w:rsid w:val="0098665B"/>
    <w:rsid w:val="00986B87"/>
    <w:rsid w:val="00987A43"/>
    <w:rsid w:val="00990001"/>
    <w:rsid w:val="00990349"/>
    <w:rsid w:val="0099075C"/>
    <w:rsid w:val="00990943"/>
    <w:rsid w:val="00990A26"/>
    <w:rsid w:val="009911B5"/>
    <w:rsid w:val="00991314"/>
    <w:rsid w:val="0099152A"/>
    <w:rsid w:val="00991595"/>
    <w:rsid w:val="009916E0"/>
    <w:rsid w:val="00991DBF"/>
    <w:rsid w:val="00992356"/>
    <w:rsid w:val="00992723"/>
    <w:rsid w:val="0099278F"/>
    <w:rsid w:val="00992E57"/>
    <w:rsid w:val="00993074"/>
    <w:rsid w:val="00993431"/>
    <w:rsid w:val="00993449"/>
    <w:rsid w:val="00993536"/>
    <w:rsid w:val="009944E8"/>
    <w:rsid w:val="00995096"/>
    <w:rsid w:val="009956D3"/>
    <w:rsid w:val="00995C76"/>
    <w:rsid w:val="009968F4"/>
    <w:rsid w:val="009968FA"/>
    <w:rsid w:val="00997C9D"/>
    <w:rsid w:val="009A0097"/>
    <w:rsid w:val="009A0251"/>
    <w:rsid w:val="009A102C"/>
    <w:rsid w:val="009A2180"/>
    <w:rsid w:val="009A33AD"/>
    <w:rsid w:val="009A3469"/>
    <w:rsid w:val="009A3C33"/>
    <w:rsid w:val="009A3D96"/>
    <w:rsid w:val="009A3E1B"/>
    <w:rsid w:val="009A4CF0"/>
    <w:rsid w:val="009A54E6"/>
    <w:rsid w:val="009A68AB"/>
    <w:rsid w:val="009A74F6"/>
    <w:rsid w:val="009A7531"/>
    <w:rsid w:val="009A7A6B"/>
    <w:rsid w:val="009B0894"/>
    <w:rsid w:val="009B1B4D"/>
    <w:rsid w:val="009B1DDA"/>
    <w:rsid w:val="009B233A"/>
    <w:rsid w:val="009B295D"/>
    <w:rsid w:val="009B2A65"/>
    <w:rsid w:val="009B2ECF"/>
    <w:rsid w:val="009B3085"/>
    <w:rsid w:val="009B3693"/>
    <w:rsid w:val="009B444C"/>
    <w:rsid w:val="009B45B5"/>
    <w:rsid w:val="009B47B3"/>
    <w:rsid w:val="009B549F"/>
    <w:rsid w:val="009B5B81"/>
    <w:rsid w:val="009B5D3D"/>
    <w:rsid w:val="009B603E"/>
    <w:rsid w:val="009B60B0"/>
    <w:rsid w:val="009B6579"/>
    <w:rsid w:val="009B6D17"/>
    <w:rsid w:val="009B6D1F"/>
    <w:rsid w:val="009B7146"/>
    <w:rsid w:val="009B75AE"/>
    <w:rsid w:val="009B789D"/>
    <w:rsid w:val="009C0E6D"/>
    <w:rsid w:val="009C114E"/>
    <w:rsid w:val="009C16DD"/>
    <w:rsid w:val="009C16DE"/>
    <w:rsid w:val="009C20E1"/>
    <w:rsid w:val="009C3121"/>
    <w:rsid w:val="009C386E"/>
    <w:rsid w:val="009C42C0"/>
    <w:rsid w:val="009C4846"/>
    <w:rsid w:val="009C53A6"/>
    <w:rsid w:val="009C5D53"/>
    <w:rsid w:val="009C600D"/>
    <w:rsid w:val="009C6A19"/>
    <w:rsid w:val="009C6A45"/>
    <w:rsid w:val="009C74FF"/>
    <w:rsid w:val="009C76E2"/>
    <w:rsid w:val="009C78FC"/>
    <w:rsid w:val="009D0227"/>
    <w:rsid w:val="009D0DC6"/>
    <w:rsid w:val="009D11B9"/>
    <w:rsid w:val="009D136A"/>
    <w:rsid w:val="009D2751"/>
    <w:rsid w:val="009D357F"/>
    <w:rsid w:val="009D5B2C"/>
    <w:rsid w:val="009D6072"/>
    <w:rsid w:val="009D70D0"/>
    <w:rsid w:val="009D780D"/>
    <w:rsid w:val="009E0828"/>
    <w:rsid w:val="009E11B2"/>
    <w:rsid w:val="009E14A0"/>
    <w:rsid w:val="009E1E6A"/>
    <w:rsid w:val="009E21B1"/>
    <w:rsid w:val="009E2290"/>
    <w:rsid w:val="009E26A1"/>
    <w:rsid w:val="009E27F7"/>
    <w:rsid w:val="009E362C"/>
    <w:rsid w:val="009E4F71"/>
    <w:rsid w:val="009E519A"/>
    <w:rsid w:val="009E530D"/>
    <w:rsid w:val="009E615E"/>
    <w:rsid w:val="009E697A"/>
    <w:rsid w:val="009E6A78"/>
    <w:rsid w:val="009E6BA4"/>
    <w:rsid w:val="009E7213"/>
    <w:rsid w:val="009E7EA3"/>
    <w:rsid w:val="009F06BB"/>
    <w:rsid w:val="009F109B"/>
    <w:rsid w:val="009F15BC"/>
    <w:rsid w:val="009F29C2"/>
    <w:rsid w:val="009F3A3B"/>
    <w:rsid w:val="009F43BB"/>
    <w:rsid w:val="009F4826"/>
    <w:rsid w:val="009F5C22"/>
    <w:rsid w:val="009F5D96"/>
    <w:rsid w:val="009F6011"/>
    <w:rsid w:val="009F60FA"/>
    <w:rsid w:val="009F6105"/>
    <w:rsid w:val="009F6164"/>
    <w:rsid w:val="009F6ACE"/>
    <w:rsid w:val="009F73A1"/>
    <w:rsid w:val="009F757F"/>
    <w:rsid w:val="00A00C0C"/>
    <w:rsid w:val="00A01412"/>
    <w:rsid w:val="00A01517"/>
    <w:rsid w:val="00A0156D"/>
    <w:rsid w:val="00A01682"/>
    <w:rsid w:val="00A033C4"/>
    <w:rsid w:val="00A03BE3"/>
    <w:rsid w:val="00A04749"/>
    <w:rsid w:val="00A05188"/>
    <w:rsid w:val="00A05576"/>
    <w:rsid w:val="00A05F56"/>
    <w:rsid w:val="00A0670B"/>
    <w:rsid w:val="00A06957"/>
    <w:rsid w:val="00A070FE"/>
    <w:rsid w:val="00A07300"/>
    <w:rsid w:val="00A073CF"/>
    <w:rsid w:val="00A07888"/>
    <w:rsid w:val="00A07B3C"/>
    <w:rsid w:val="00A11967"/>
    <w:rsid w:val="00A11A57"/>
    <w:rsid w:val="00A130E9"/>
    <w:rsid w:val="00A13DB8"/>
    <w:rsid w:val="00A14AD7"/>
    <w:rsid w:val="00A1573A"/>
    <w:rsid w:val="00A16147"/>
    <w:rsid w:val="00A166A6"/>
    <w:rsid w:val="00A16811"/>
    <w:rsid w:val="00A1696A"/>
    <w:rsid w:val="00A16F50"/>
    <w:rsid w:val="00A20305"/>
    <w:rsid w:val="00A20371"/>
    <w:rsid w:val="00A207CC"/>
    <w:rsid w:val="00A219AB"/>
    <w:rsid w:val="00A221F1"/>
    <w:rsid w:val="00A22B80"/>
    <w:rsid w:val="00A23760"/>
    <w:rsid w:val="00A240E0"/>
    <w:rsid w:val="00A24623"/>
    <w:rsid w:val="00A250A5"/>
    <w:rsid w:val="00A25974"/>
    <w:rsid w:val="00A262C8"/>
    <w:rsid w:val="00A262E0"/>
    <w:rsid w:val="00A27F52"/>
    <w:rsid w:val="00A31733"/>
    <w:rsid w:val="00A31782"/>
    <w:rsid w:val="00A32360"/>
    <w:rsid w:val="00A326C3"/>
    <w:rsid w:val="00A32879"/>
    <w:rsid w:val="00A32ACB"/>
    <w:rsid w:val="00A34062"/>
    <w:rsid w:val="00A340C4"/>
    <w:rsid w:val="00A34BDD"/>
    <w:rsid w:val="00A35C35"/>
    <w:rsid w:val="00A36CDF"/>
    <w:rsid w:val="00A3708A"/>
    <w:rsid w:val="00A37178"/>
    <w:rsid w:val="00A40521"/>
    <w:rsid w:val="00A407E5"/>
    <w:rsid w:val="00A40A8A"/>
    <w:rsid w:val="00A41010"/>
    <w:rsid w:val="00A42D55"/>
    <w:rsid w:val="00A43317"/>
    <w:rsid w:val="00A44663"/>
    <w:rsid w:val="00A44BF6"/>
    <w:rsid w:val="00A45BEB"/>
    <w:rsid w:val="00A45DE1"/>
    <w:rsid w:val="00A46087"/>
    <w:rsid w:val="00A478C0"/>
    <w:rsid w:val="00A47A51"/>
    <w:rsid w:val="00A507C3"/>
    <w:rsid w:val="00A50D51"/>
    <w:rsid w:val="00A50E68"/>
    <w:rsid w:val="00A51283"/>
    <w:rsid w:val="00A516B3"/>
    <w:rsid w:val="00A5183F"/>
    <w:rsid w:val="00A51BD6"/>
    <w:rsid w:val="00A51C18"/>
    <w:rsid w:val="00A52746"/>
    <w:rsid w:val="00A5335F"/>
    <w:rsid w:val="00A53680"/>
    <w:rsid w:val="00A53714"/>
    <w:rsid w:val="00A538E7"/>
    <w:rsid w:val="00A53EA4"/>
    <w:rsid w:val="00A54392"/>
    <w:rsid w:val="00A543FF"/>
    <w:rsid w:val="00A54516"/>
    <w:rsid w:val="00A55755"/>
    <w:rsid w:val="00A55A7A"/>
    <w:rsid w:val="00A55A96"/>
    <w:rsid w:val="00A56136"/>
    <w:rsid w:val="00A562C0"/>
    <w:rsid w:val="00A5648C"/>
    <w:rsid w:val="00A56C99"/>
    <w:rsid w:val="00A56CE5"/>
    <w:rsid w:val="00A57431"/>
    <w:rsid w:val="00A60AE4"/>
    <w:rsid w:val="00A60BA6"/>
    <w:rsid w:val="00A611AE"/>
    <w:rsid w:val="00A6197D"/>
    <w:rsid w:val="00A61C18"/>
    <w:rsid w:val="00A6202E"/>
    <w:rsid w:val="00A6208C"/>
    <w:rsid w:val="00A6229A"/>
    <w:rsid w:val="00A63A18"/>
    <w:rsid w:val="00A63F94"/>
    <w:rsid w:val="00A64CE9"/>
    <w:rsid w:val="00A65860"/>
    <w:rsid w:val="00A658F5"/>
    <w:rsid w:val="00A65C56"/>
    <w:rsid w:val="00A65DDA"/>
    <w:rsid w:val="00A65E4B"/>
    <w:rsid w:val="00A675FA"/>
    <w:rsid w:val="00A6787C"/>
    <w:rsid w:val="00A71374"/>
    <w:rsid w:val="00A72562"/>
    <w:rsid w:val="00A7263E"/>
    <w:rsid w:val="00A72924"/>
    <w:rsid w:val="00A72A93"/>
    <w:rsid w:val="00A72D74"/>
    <w:rsid w:val="00A73096"/>
    <w:rsid w:val="00A73395"/>
    <w:rsid w:val="00A735A6"/>
    <w:rsid w:val="00A744E4"/>
    <w:rsid w:val="00A751D1"/>
    <w:rsid w:val="00A75675"/>
    <w:rsid w:val="00A75732"/>
    <w:rsid w:val="00A76125"/>
    <w:rsid w:val="00A76504"/>
    <w:rsid w:val="00A772FD"/>
    <w:rsid w:val="00A77351"/>
    <w:rsid w:val="00A8016E"/>
    <w:rsid w:val="00A80AEE"/>
    <w:rsid w:val="00A80CAC"/>
    <w:rsid w:val="00A81141"/>
    <w:rsid w:val="00A81C09"/>
    <w:rsid w:val="00A83383"/>
    <w:rsid w:val="00A8377E"/>
    <w:rsid w:val="00A83DA9"/>
    <w:rsid w:val="00A84334"/>
    <w:rsid w:val="00A84A88"/>
    <w:rsid w:val="00A84B34"/>
    <w:rsid w:val="00A84F3F"/>
    <w:rsid w:val="00A84F6F"/>
    <w:rsid w:val="00A857D4"/>
    <w:rsid w:val="00A85A77"/>
    <w:rsid w:val="00A86179"/>
    <w:rsid w:val="00A86542"/>
    <w:rsid w:val="00A87342"/>
    <w:rsid w:val="00A90635"/>
    <w:rsid w:val="00A913F8"/>
    <w:rsid w:val="00A916D1"/>
    <w:rsid w:val="00A9171F"/>
    <w:rsid w:val="00A91C9B"/>
    <w:rsid w:val="00A91EC2"/>
    <w:rsid w:val="00A91EE4"/>
    <w:rsid w:val="00A92705"/>
    <w:rsid w:val="00A930D8"/>
    <w:rsid w:val="00A9356F"/>
    <w:rsid w:val="00A93BB2"/>
    <w:rsid w:val="00A93DF4"/>
    <w:rsid w:val="00A93E49"/>
    <w:rsid w:val="00A941F3"/>
    <w:rsid w:val="00A95241"/>
    <w:rsid w:val="00A95712"/>
    <w:rsid w:val="00A959C9"/>
    <w:rsid w:val="00A96993"/>
    <w:rsid w:val="00A96A30"/>
    <w:rsid w:val="00A9716A"/>
    <w:rsid w:val="00A9799E"/>
    <w:rsid w:val="00AA0766"/>
    <w:rsid w:val="00AA0849"/>
    <w:rsid w:val="00AA0CE0"/>
    <w:rsid w:val="00AA144B"/>
    <w:rsid w:val="00AA1592"/>
    <w:rsid w:val="00AA1869"/>
    <w:rsid w:val="00AA21D3"/>
    <w:rsid w:val="00AA21FA"/>
    <w:rsid w:val="00AA22B4"/>
    <w:rsid w:val="00AA2B04"/>
    <w:rsid w:val="00AA3367"/>
    <w:rsid w:val="00AA4A28"/>
    <w:rsid w:val="00AA4F78"/>
    <w:rsid w:val="00AA5525"/>
    <w:rsid w:val="00AA5804"/>
    <w:rsid w:val="00AA5BAF"/>
    <w:rsid w:val="00AA5BB9"/>
    <w:rsid w:val="00AA64FC"/>
    <w:rsid w:val="00AA6AEF"/>
    <w:rsid w:val="00AA6CF2"/>
    <w:rsid w:val="00AA765F"/>
    <w:rsid w:val="00AA79CA"/>
    <w:rsid w:val="00AB04D4"/>
    <w:rsid w:val="00AB093D"/>
    <w:rsid w:val="00AB099A"/>
    <w:rsid w:val="00AB0DAD"/>
    <w:rsid w:val="00AB0EC7"/>
    <w:rsid w:val="00AB0F46"/>
    <w:rsid w:val="00AB1C6D"/>
    <w:rsid w:val="00AB25F9"/>
    <w:rsid w:val="00AB2746"/>
    <w:rsid w:val="00AB2AB6"/>
    <w:rsid w:val="00AB313B"/>
    <w:rsid w:val="00AB3626"/>
    <w:rsid w:val="00AB3CAB"/>
    <w:rsid w:val="00AB4D07"/>
    <w:rsid w:val="00AB5B23"/>
    <w:rsid w:val="00AB5D7D"/>
    <w:rsid w:val="00AB7153"/>
    <w:rsid w:val="00AB7B6A"/>
    <w:rsid w:val="00AC1D57"/>
    <w:rsid w:val="00AC1E88"/>
    <w:rsid w:val="00AC29C8"/>
    <w:rsid w:val="00AC3279"/>
    <w:rsid w:val="00AC348C"/>
    <w:rsid w:val="00AC3B83"/>
    <w:rsid w:val="00AC3CDB"/>
    <w:rsid w:val="00AC42E8"/>
    <w:rsid w:val="00AC5638"/>
    <w:rsid w:val="00AC58CD"/>
    <w:rsid w:val="00AC62E8"/>
    <w:rsid w:val="00AC6863"/>
    <w:rsid w:val="00AC6E34"/>
    <w:rsid w:val="00AC73B1"/>
    <w:rsid w:val="00AC7CB2"/>
    <w:rsid w:val="00AD0456"/>
    <w:rsid w:val="00AD0610"/>
    <w:rsid w:val="00AD096E"/>
    <w:rsid w:val="00AD0E46"/>
    <w:rsid w:val="00AD0E98"/>
    <w:rsid w:val="00AD1B7A"/>
    <w:rsid w:val="00AD1BE9"/>
    <w:rsid w:val="00AD2F7C"/>
    <w:rsid w:val="00AD31B8"/>
    <w:rsid w:val="00AD32D2"/>
    <w:rsid w:val="00AD33C0"/>
    <w:rsid w:val="00AD33EC"/>
    <w:rsid w:val="00AD4207"/>
    <w:rsid w:val="00AD42D2"/>
    <w:rsid w:val="00AD492B"/>
    <w:rsid w:val="00AD58E9"/>
    <w:rsid w:val="00AD5D50"/>
    <w:rsid w:val="00AD5EC3"/>
    <w:rsid w:val="00AD60C4"/>
    <w:rsid w:val="00AD68F2"/>
    <w:rsid w:val="00AD6D60"/>
    <w:rsid w:val="00AD6DE0"/>
    <w:rsid w:val="00AD71BB"/>
    <w:rsid w:val="00AD7E74"/>
    <w:rsid w:val="00AE03D7"/>
    <w:rsid w:val="00AE0B47"/>
    <w:rsid w:val="00AE13E3"/>
    <w:rsid w:val="00AE15C3"/>
    <w:rsid w:val="00AE1794"/>
    <w:rsid w:val="00AE1E86"/>
    <w:rsid w:val="00AE218A"/>
    <w:rsid w:val="00AE22A3"/>
    <w:rsid w:val="00AE27D4"/>
    <w:rsid w:val="00AE2E2B"/>
    <w:rsid w:val="00AE3B06"/>
    <w:rsid w:val="00AE3EB7"/>
    <w:rsid w:val="00AE3FF1"/>
    <w:rsid w:val="00AE4007"/>
    <w:rsid w:val="00AE4174"/>
    <w:rsid w:val="00AE48A4"/>
    <w:rsid w:val="00AE51FD"/>
    <w:rsid w:val="00AE537F"/>
    <w:rsid w:val="00AE555C"/>
    <w:rsid w:val="00AE57CE"/>
    <w:rsid w:val="00AE5CD8"/>
    <w:rsid w:val="00AE68EB"/>
    <w:rsid w:val="00AE6AF6"/>
    <w:rsid w:val="00AE7046"/>
    <w:rsid w:val="00AE749A"/>
    <w:rsid w:val="00AF01F4"/>
    <w:rsid w:val="00AF0235"/>
    <w:rsid w:val="00AF0770"/>
    <w:rsid w:val="00AF0793"/>
    <w:rsid w:val="00AF0E4B"/>
    <w:rsid w:val="00AF197F"/>
    <w:rsid w:val="00AF1B90"/>
    <w:rsid w:val="00AF1C31"/>
    <w:rsid w:val="00AF2595"/>
    <w:rsid w:val="00AF3F97"/>
    <w:rsid w:val="00AF4C46"/>
    <w:rsid w:val="00AF4C6F"/>
    <w:rsid w:val="00AF57D3"/>
    <w:rsid w:val="00AF59BF"/>
    <w:rsid w:val="00AF5A77"/>
    <w:rsid w:val="00AF60B2"/>
    <w:rsid w:val="00AF6BD5"/>
    <w:rsid w:val="00AF6FB5"/>
    <w:rsid w:val="00AF782F"/>
    <w:rsid w:val="00AF7B80"/>
    <w:rsid w:val="00AF7BF0"/>
    <w:rsid w:val="00B001FA"/>
    <w:rsid w:val="00B00412"/>
    <w:rsid w:val="00B00A78"/>
    <w:rsid w:val="00B01463"/>
    <w:rsid w:val="00B01AE5"/>
    <w:rsid w:val="00B01EDE"/>
    <w:rsid w:val="00B021CB"/>
    <w:rsid w:val="00B025D6"/>
    <w:rsid w:val="00B02963"/>
    <w:rsid w:val="00B02B6E"/>
    <w:rsid w:val="00B0302E"/>
    <w:rsid w:val="00B054CB"/>
    <w:rsid w:val="00B061E6"/>
    <w:rsid w:val="00B06900"/>
    <w:rsid w:val="00B06E71"/>
    <w:rsid w:val="00B07B33"/>
    <w:rsid w:val="00B07BB8"/>
    <w:rsid w:val="00B1001B"/>
    <w:rsid w:val="00B10983"/>
    <w:rsid w:val="00B1250D"/>
    <w:rsid w:val="00B13F11"/>
    <w:rsid w:val="00B1428F"/>
    <w:rsid w:val="00B14C8F"/>
    <w:rsid w:val="00B152DB"/>
    <w:rsid w:val="00B15783"/>
    <w:rsid w:val="00B16356"/>
    <w:rsid w:val="00B16841"/>
    <w:rsid w:val="00B201C9"/>
    <w:rsid w:val="00B201ED"/>
    <w:rsid w:val="00B2062B"/>
    <w:rsid w:val="00B20F18"/>
    <w:rsid w:val="00B20F5F"/>
    <w:rsid w:val="00B21343"/>
    <w:rsid w:val="00B248E9"/>
    <w:rsid w:val="00B24FDA"/>
    <w:rsid w:val="00B254F7"/>
    <w:rsid w:val="00B25A8F"/>
    <w:rsid w:val="00B25EE1"/>
    <w:rsid w:val="00B26925"/>
    <w:rsid w:val="00B27130"/>
    <w:rsid w:val="00B271BD"/>
    <w:rsid w:val="00B27D39"/>
    <w:rsid w:val="00B30413"/>
    <w:rsid w:val="00B3054D"/>
    <w:rsid w:val="00B309C0"/>
    <w:rsid w:val="00B30F9C"/>
    <w:rsid w:val="00B312BA"/>
    <w:rsid w:val="00B312D3"/>
    <w:rsid w:val="00B318CD"/>
    <w:rsid w:val="00B31A6D"/>
    <w:rsid w:val="00B31D96"/>
    <w:rsid w:val="00B32443"/>
    <w:rsid w:val="00B32A38"/>
    <w:rsid w:val="00B32C99"/>
    <w:rsid w:val="00B32F24"/>
    <w:rsid w:val="00B3327A"/>
    <w:rsid w:val="00B3347F"/>
    <w:rsid w:val="00B33901"/>
    <w:rsid w:val="00B33C56"/>
    <w:rsid w:val="00B3435A"/>
    <w:rsid w:val="00B344E9"/>
    <w:rsid w:val="00B34B36"/>
    <w:rsid w:val="00B35028"/>
    <w:rsid w:val="00B354F0"/>
    <w:rsid w:val="00B36566"/>
    <w:rsid w:val="00B36E40"/>
    <w:rsid w:val="00B37120"/>
    <w:rsid w:val="00B37591"/>
    <w:rsid w:val="00B40180"/>
    <w:rsid w:val="00B40390"/>
    <w:rsid w:val="00B40565"/>
    <w:rsid w:val="00B40798"/>
    <w:rsid w:val="00B40E4D"/>
    <w:rsid w:val="00B40FFF"/>
    <w:rsid w:val="00B4146E"/>
    <w:rsid w:val="00B415A4"/>
    <w:rsid w:val="00B4289E"/>
    <w:rsid w:val="00B42984"/>
    <w:rsid w:val="00B43773"/>
    <w:rsid w:val="00B438F7"/>
    <w:rsid w:val="00B4470F"/>
    <w:rsid w:val="00B44B05"/>
    <w:rsid w:val="00B4514F"/>
    <w:rsid w:val="00B468E1"/>
    <w:rsid w:val="00B4755F"/>
    <w:rsid w:val="00B475BF"/>
    <w:rsid w:val="00B47A8E"/>
    <w:rsid w:val="00B47F9F"/>
    <w:rsid w:val="00B50FD6"/>
    <w:rsid w:val="00B51475"/>
    <w:rsid w:val="00B515B6"/>
    <w:rsid w:val="00B52253"/>
    <w:rsid w:val="00B525A1"/>
    <w:rsid w:val="00B5394F"/>
    <w:rsid w:val="00B53B6F"/>
    <w:rsid w:val="00B53EEB"/>
    <w:rsid w:val="00B540D3"/>
    <w:rsid w:val="00B5415F"/>
    <w:rsid w:val="00B54976"/>
    <w:rsid w:val="00B54AEE"/>
    <w:rsid w:val="00B55891"/>
    <w:rsid w:val="00B55DED"/>
    <w:rsid w:val="00B56DC3"/>
    <w:rsid w:val="00B56F11"/>
    <w:rsid w:val="00B56F35"/>
    <w:rsid w:val="00B5768F"/>
    <w:rsid w:val="00B57A70"/>
    <w:rsid w:val="00B57D9D"/>
    <w:rsid w:val="00B601EE"/>
    <w:rsid w:val="00B60592"/>
    <w:rsid w:val="00B608E5"/>
    <w:rsid w:val="00B60D9D"/>
    <w:rsid w:val="00B61324"/>
    <w:rsid w:val="00B614FF"/>
    <w:rsid w:val="00B61D11"/>
    <w:rsid w:val="00B61F82"/>
    <w:rsid w:val="00B62977"/>
    <w:rsid w:val="00B62AAB"/>
    <w:rsid w:val="00B62F5F"/>
    <w:rsid w:val="00B63082"/>
    <w:rsid w:val="00B63446"/>
    <w:rsid w:val="00B6376E"/>
    <w:rsid w:val="00B63978"/>
    <w:rsid w:val="00B63CD7"/>
    <w:rsid w:val="00B63E6D"/>
    <w:rsid w:val="00B63FB0"/>
    <w:rsid w:val="00B64417"/>
    <w:rsid w:val="00B6495D"/>
    <w:rsid w:val="00B64994"/>
    <w:rsid w:val="00B65491"/>
    <w:rsid w:val="00B66799"/>
    <w:rsid w:val="00B6690C"/>
    <w:rsid w:val="00B66C76"/>
    <w:rsid w:val="00B6759F"/>
    <w:rsid w:val="00B70E5B"/>
    <w:rsid w:val="00B71A20"/>
    <w:rsid w:val="00B71FCB"/>
    <w:rsid w:val="00B7227F"/>
    <w:rsid w:val="00B722C3"/>
    <w:rsid w:val="00B73533"/>
    <w:rsid w:val="00B745A2"/>
    <w:rsid w:val="00B74C77"/>
    <w:rsid w:val="00B75024"/>
    <w:rsid w:val="00B754B5"/>
    <w:rsid w:val="00B763A3"/>
    <w:rsid w:val="00B7747F"/>
    <w:rsid w:val="00B77A72"/>
    <w:rsid w:val="00B77DF4"/>
    <w:rsid w:val="00B808F3"/>
    <w:rsid w:val="00B82A8F"/>
    <w:rsid w:val="00B82B81"/>
    <w:rsid w:val="00B82D76"/>
    <w:rsid w:val="00B82E33"/>
    <w:rsid w:val="00B831EF"/>
    <w:rsid w:val="00B83618"/>
    <w:rsid w:val="00B841E3"/>
    <w:rsid w:val="00B8576A"/>
    <w:rsid w:val="00B85EBC"/>
    <w:rsid w:val="00B87106"/>
    <w:rsid w:val="00B901B2"/>
    <w:rsid w:val="00B9028C"/>
    <w:rsid w:val="00B90D2B"/>
    <w:rsid w:val="00B913FF"/>
    <w:rsid w:val="00B9234F"/>
    <w:rsid w:val="00B9250D"/>
    <w:rsid w:val="00B93028"/>
    <w:rsid w:val="00B94490"/>
    <w:rsid w:val="00B94A86"/>
    <w:rsid w:val="00B95301"/>
    <w:rsid w:val="00B9530A"/>
    <w:rsid w:val="00B956EC"/>
    <w:rsid w:val="00B95905"/>
    <w:rsid w:val="00B959C6"/>
    <w:rsid w:val="00B95A3F"/>
    <w:rsid w:val="00B95A53"/>
    <w:rsid w:val="00B95D0D"/>
    <w:rsid w:val="00B96003"/>
    <w:rsid w:val="00B9622E"/>
    <w:rsid w:val="00B968E8"/>
    <w:rsid w:val="00B96BAF"/>
    <w:rsid w:val="00B96D7D"/>
    <w:rsid w:val="00B97118"/>
    <w:rsid w:val="00B9714D"/>
    <w:rsid w:val="00B978F3"/>
    <w:rsid w:val="00BA0053"/>
    <w:rsid w:val="00BA0A57"/>
    <w:rsid w:val="00BA174E"/>
    <w:rsid w:val="00BA1B8E"/>
    <w:rsid w:val="00BA1EE6"/>
    <w:rsid w:val="00BA2E49"/>
    <w:rsid w:val="00BA3411"/>
    <w:rsid w:val="00BA4067"/>
    <w:rsid w:val="00BA45EA"/>
    <w:rsid w:val="00BA46D0"/>
    <w:rsid w:val="00BA48A9"/>
    <w:rsid w:val="00BA5049"/>
    <w:rsid w:val="00BA5563"/>
    <w:rsid w:val="00BA5ADF"/>
    <w:rsid w:val="00BA5BA1"/>
    <w:rsid w:val="00BA5F5B"/>
    <w:rsid w:val="00BA6943"/>
    <w:rsid w:val="00BA6BFA"/>
    <w:rsid w:val="00BA6F02"/>
    <w:rsid w:val="00BB0370"/>
    <w:rsid w:val="00BB0446"/>
    <w:rsid w:val="00BB0613"/>
    <w:rsid w:val="00BB11C5"/>
    <w:rsid w:val="00BB1951"/>
    <w:rsid w:val="00BB2AC7"/>
    <w:rsid w:val="00BB2D77"/>
    <w:rsid w:val="00BB2F8E"/>
    <w:rsid w:val="00BB34E8"/>
    <w:rsid w:val="00BB4C96"/>
    <w:rsid w:val="00BB53C3"/>
    <w:rsid w:val="00BB5576"/>
    <w:rsid w:val="00BB5ADC"/>
    <w:rsid w:val="00BB5D5F"/>
    <w:rsid w:val="00BB614D"/>
    <w:rsid w:val="00BB726E"/>
    <w:rsid w:val="00BB7532"/>
    <w:rsid w:val="00BB76C2"/>
    <w:rsid w:val="00BB7BA9"/>
    <w:rsid w:val="00BC0276"/>
    <w:rsid w:val="00BC0B43"/>
    <w:rsid w:val="00BC108C"/>
    <w:rsid w:val="00BC2190"/>
    <w:rsid w:val="00BC3433"/>
    <w:rsid w:val="00BC37CA"/>
    <w:rsid w:val="00BC390F"/>
    <w:rsid w:val="00BC3E2B"/>
    <w:rsid w:val="00BC49FC"/>
    <w:rsid w:val="00BC5199"/>
    <w:rsid w:val="00BC525F"/>
    <w:rsid w:val="00BC6DAB"/>
    <w:rsid w:val="00BC7DA2"/>
    <w:rsid w:val="00BD0056"/>
    <w:rsid w:val="00BD05F3"/>
    <w:rsid w:val="00BD1C57"/>
    <w:rsid w:val="00BD1FED"/>
    <w:rsid w:val="00BD206A"/>
    <w:rsid w:val="00BD245E"/>
    <w:rsid w:val="00BD37C3"/>
    <w:rsid w:val="00BD3BA0"/>
    <w:rsid w:val="00BD4063"/>
    <w:rsid w:val="00BD4D6B"/>
    <w:rsid w:val="00BD51E1"/>
    <w:rsid w:val="00BD5944"/>
    <w:rsid w:val="00BD6100"/>
    <w:rsid w:val="00BD6F52"/>
    <w:rsid w:val="00BD7301"/>
    <w:rsid w:val="00BD73A2"/>
    <w:rsid w:val="00BD7EDB"/>
    <w:rsid w:val="00BE04C2"/>
    <w:rsid w:val="00BE07C2"/>
    <w:rsid w:val="00BE14A4"/>
    <w:rsid w:val="00BE1B3B"/>
    <w:rsid w:val="00BE1CC0"/>
    <w:rsid w:val="00BE1DED"/>
    <w:rsid w:val="00BE2011"/>
    <w:rsid w:val="00BE24F3"/>
    <w:rsid w:val="00BE4590"/>
    <w:rsid w:val="00BE4C44"/>
    <w:rsid w:val="00BE4C7E"/>
    <w:rsid w:val="00BE5146"/>
    <w:rsid w:val="00BE572D"/>
    <w:rsid w:val="00BE5773"/>
    <w:rsid w:val="00BE58BB"/>
    <w:rsid w:val="00BE5D77"/>
    <w:rsid w:val="00BE5EF4"/>
    <w:rsid w:val="00BE69A1"/>
    <w:rsid w:val="00BE72A0"/>
    <w:rsid w:val="00BE7554"/>
    <w:rsid w:val="00BE793A"/>
    <w:rsid w:val="00BE7DF4"/>
    <w:rsid w:val="00BE7FD7"/>
    <w:rsid w:val="00BF013D"/>
    <w:rsid w:val="00BF023E"/>
    <w:rsid w:val="00BF0596"/>
    <w:rsid w:val="00BF08D3"/>
    <w:rsid w:val="00BF08E6"/>
    <w:rsid w:val="00BF23E2"/>
    <w:rsid w:val="00BF2A9A"/>
    <w:rsid w:val="00BF2E77"/>
    <w:rsid w:val="00BF4279"/>
    <w:rsid w:val="00BF437F"/>
    <w:rsid w:val="00BF553E"/>
    <w:rsid w:val="00BF5F90"/>
    <w:rsid w:val="00BF6313"/>
    <w:rsid w:val="00BF6C33"/>
    <w:rsid w:val="00BF76F1"/>
    <w:rsid w:val="00BF77AC"/>
    <w:rsid w:val="00BF7938"/>
    <w:rsid w:val="00BF7C69"/>
    <w:rsid w:val="00C00F06"/>
    <w:rsid w:val="00C01168"/>
    <w:rsid w:val="00C02D27"/>
    <w:rsid w:val="00C033B4"/>
    <w:rsid w:val="00C039B0"/>
    <w:rsid w:val="00C049D2"/>
    <w:rsid w:val="00C04A55"/>
    <w:rsid w:val="00C0576E"/>
    <w:rsid w:val="00C0582F"/>
    <w:rsid w:val="00C0749E"/>
    <w:rsid w:val="00C10561"/>
    <w:rsid w:val="00C10DCC"/>
    <w:rsid w:val="00C1121F"/>
    <w:rsid w:val="00C11341"/>
    <w:rsid w:val="00C1317D"/>
    <w:rsid w:val="00C132AB"/>
    <w:rsid w:val="00C13E1A"/>
    <w:rsid w:val="00C141F2"/>
    <w:rsid w:val="00C14897"/>
    <w:rsid w:val="00C15B3C"/>
    <w:rsid w:val="00C16425"/>
    <w:rsid w:val="00C1663E"/>
    <w:rsid w:val="00C16A47"/>
    <w:rsid w:val="00C17A11"/>
    <w:rsid w:val="00C20699"/>
    <w:rsid w:val="00C218D8"/>
    <w:rsid w:val="00C21C43"/>
    <w:rsid w:val="00C21F2F"/>
    <w:rsid w:val="00C222A0"/>
    <w:rsid w:val="00C223EC"/>
    <w:rsid w:val="00C22699"/>
    <w:rsid w:val="00C22E24"/>
    <w:rsid w:val="00C23552"/>
    <w:rsid w:val="00C24BCF"/>
    <w:rsid w:val="00C250B4"/>
    <w:rsid w:val="00C26F7A"/>
    <w:rsid w:val="00C27E60"/>
    <w:rsid w:val="00C30408"/>
    <w:rsid w:val="00C32B42"/>
    <w:rsid w:val="00C3332B"/>
    <w:rsid w:val="00C34701"/>
    <w:rsid w:val="00C348E0"/>
    <w:rsid w:val="00C36373"/>
    <w:rsid w:val="00C41EBC"/>
    <w:rsid w:val="00C429F2"/>
    <w:rsid w:val="00C435DD"/>
    <w:rsid w:val="00C44144"/>
    <w:rsid w:val="00C446E7"/>
    <w:rsid w:val="00C45451"/>
    <w:rsid w:val="00C45B50"/>
    <w:rsid w:val="00C45E4B"/>
    <w:rsid w:val="00C45FBC"/>
    <w:rsid w:val="00C46637"/>
    <w:rsid w:val="00C46F53"/>
    <w:rsid w:val="00C47066"/>
    <w:rsid w:val="00C47584"/>
    <w:rsid w:val="00C50F84"/>
    <w:rsid w:val="00C51298"/>
    <w:rsid w:val="00C519FD"/>
    <w:rsid w:val="00C51A61"/>
    <w:rsid w:val="00C51E9D"/>
    <w:rsid w:val="00C51F0D"/>
    <w:rsid w:val="00C52108"/>
    <w:rsid w:val="00C5287A"/>
    <w:rsid w:val="00C53251"/>
    <w:rsid w:val="00C5349B"/>
    <w:rsid w:val="00C539CC"/>
    <w:rsid w:val="00C54416"/>
    <w:rsid w:val="00C54758"/>
    <w:rsid w:val="00C55571"/>
    <w:rsid w:val="00C56014"/>
    <w:rsid w:val="00C569DC"/>
    <w:rsid w:val="00C56DF2"/>
    <w:rsid w:val="00C56FEF"/>
    <w:rsid w:val="00C5709A"/>
    <w:rsid w:val="00C5718E"/>
    <w:rsid w:val="00C576B0"/>
    <w:rsid w:val="00C57A53"/>
    <w:rsid w:val="00C6087C"/>
    <w:rsid w:val="00C60A9E"/>
    <w:rsid w:val="00C6195D"/>
    <w:rsid w:val="00C624D2"/>
    <w:rsid w:val="00C62657"/>
    <w:rsid w:val="00C62C19"/>
    <w:rsid w:val="00C6353F"/>
    <w:rsid w:val="00C6395A"/>
    <w:rsid w:val="00C639D7"/>
    <w:rsid w:val="00C642C3"/>
    <w:rsid w:val="00C6543D"/>
    <w:rsid w:val="00C654FF"/>
    <w:rsid w:val="00C656CF"/>
    <w:rsid w:val="00C66030"/>
    <w:rsid w:val="00C6745C"/>
    <w:rsid w:val="00C67485"/>
    <w:rsid w:val="00C674AE"/>
    <w:rsid w:val="00C677DA"/>
    <w:rsid w:val="00C70C17"/>
    <w:rsid w:val="00C71B46"/>
    <w:rsid w:val="00C72B58"/>
    <w:rsid w:val="00C72EA2"/>
    <w:rsid w:val="00C74B16"/>
    <w:rsid w:val="00C758C0"/>
    <w:rsid w:val="00C762F0"/>
    <w:rsid w:val="00C77CBB"/>
    <w:rsid w:val="00C8104F"/>
    <w:rsid w:val="00C8165B"/>
    <w:rsid w:val="00C8188F"/>
    <w:rsid w:val="00C81FA2"/>
    <w:rsid w:val="00C828E5"/>
    <w:rsid w:val="00C82D1A"/>
    <w:rsid w:val="00C82D64"/>
    <w:rsid w:val="00C83092"/>
    <w:rsid w:val="00C83710"/>
    <w:rsid w:val="00C83818"/>
    <w:rsid w:val="00C83E36"/>
    <w:rsid w:val="00C84BF7"/>
    <w:rsid w:val="00C84E62"/>
    <w:rsid w:val="00C85460"/>
    <w:rsid w:val="00C85680"/>
    <w:rsid w:val="00C8609F"/>
    <w:rsid w:val="00C86E8B"/>
    <w:rsid w:val="00C87617"/>
    <w:rsid w:val="00C8791D"/>
    <w:rsid w:val="00C87C4A"/>
    <w:rsid w:val="00C900F5"/>
    <w:rsid w:val="00C901E3"/>
    <w:rsid w:val="00C90382"/>
    <w:rsid w:val="00C904C9"/>
    <w:rsid w:val="00C906DC"/>
    <w:rsid w:val="00C9237C"/>
    <w:rsid w:val="00C9383B"/>
    <w:rsid w:val="00C938A3"/>
    <w:rsid w:val="00C93C38"/>
    <w:rsid w:val="00C93EDF"/>
    <w:rsid w:val="00C9403C"/>
    <w:rsid w:val="00C94D6F"/>
    <w:rsid w:val="00C94F67"/>
    <w:rsid w:val="00C950BB"/>
    <w:rsid w:val="00C9510C"/>
    <w:rsid w:val="00C9548B"/>
    <w:rsid w:val="00C958F7"/>
    <w:rsid w:val="00C97FAA"/>
    <w:rsid w:val="00CA0CCF"/>
    <w:rsid w:val="00CA1256"/>
    <w:rsid w:val="00CA1332"/>
    <w:rsid w:val="00CA17D8"/>
    <w:rsid w:val="00CA1EBC"/>
    <w:rsid w:val="00CA22E8"/>
    <w:rsid w:val="00CA297F"/>
    <w:rsid w:val="00CA2D4A"/>
    <w:rsid w:val="00CA3420"/>
    <w:rsid w:val="00CA3900"/>
    <w:rsid w:val="00CA3B57"/>
    <w:rsid w:val="00CA3D90"/>
    <w:rsid w:val="00CA3DD2"/>
    <w:rsid w:val="00CA535E"/>
    <w:rsid w:val="00CA55AA"/>
    <w:rsid w:val="00CA5C58"/>
    <w:rsid w:val="00CA60ED"/>
    <w:rsid w:val="00CA66AA"/>
    <w:rsid w:val="00CA7821"/>
    <w:rsid w:val="00CA7920"/>
    <w:rsid w:val="00CB0B4C"/>
    <w:rsid w:val="00CB0B56"/>
    <w:rsid w:val="00CB1497"/>
    <w:rsid w:val="00CB18AC"/>
    <w:rsid w:val="00CB1DF1"/>
    <w:rsid w:val="00CB2083"/>
    <w:rsid w:val="00CB25DC"/>
    <w:rsid w:val="00CB2BCA"/>
    <w:rsid w:val="00CB3B90"/>
    <w:rsid w:val="00CB4748"/>
    <w:rsid w:val="00CB4A88"/>
    <w:rsid w:val="00CB5303"/>
    <w:rsid w:val="00CB55AE"/>
    <w:rsid w:val="00CB5A17"/>
    <w:rsid w:val="00CB619E"/>
    <w:rsid w:val="00CB61F2"/>
    <w:rsid w:val="00CB6CA3"/>
    <w:rsid w:val="00CB728B"/>
    <w:rsid w:val="00CB78A2"/>
    <w:rsid w:val="00CC04CA"/>
    <w:rsid w:val="00CC0D0D"/>
    <w:rsid w:val="00CC1790"/>
    <w:rsid w:val="00CC198B"/>
    <w:rsid w:val="00CC21AA"/>
    <w:rsid w:val="00CC362D"/>
    <w:rsid w:val="00CC42AE"/>
    <w:rsid w:val="00CC45D6"/>
    <w:rsid w:val="00CC4689"/>
    <w:rsid w:val="00CC4701"/>
    <w:rsid w:val="00CC5BBF"/>
    <w:rsid w:val="00CC6AEC"/>
    <w:rsid w:val="00CC6D5A"/>
    <w:rsid w:val="00CC758C"/>
    <w:rsid w:val="00CD0EF5"/>
    <w:rsid w:val="00CD1D79"/>
    <w:rsid w:val="00CD1DBB"/>
    <w:rsid w:val="00CD2374"/>
    <w:rsid w:val="00CD303E"/>
    <w:rsid w:val="00CD4A7E"/>
    <w:rsid w:val="00CD5282"/>
    <w:rsid w:val="00CD556A"/>
    <w:rsid w:val="00CD59E7"/>
    <w:rsid w:val="00CD7154"/>
    <w:rsid w:val="00CD7160"/>
    <w:rsid w:val="00CD7DDD"/>
    <w:rsid w:val="00CE04F3"/>
    <w:rsid w:val="00CE0C42"/>
    <w:rsid w:val="00CE0F9C"/>
    <w:rsid w:val="00CE1197"/>
    <w:rsid w:val="00CE1B66"/>
    <w:rsid w:val="00CE1E29"/>
    <w:rsid w:val="00CE2B0A"/>
    <w:rsid w:val="00CE2D9C"/>
    <w:rsid w:val="00CE302C"/>
    <w:rsid w:val="00CE3055"/>
    <w:rsid w:val="00CE3263"/>
    <w:rsid w:val="00CE3296"/>
    <w:rsid w:val="00CE38A3"/>
    <w:rsid w:val="00CE4011"/>
    <w:rsid w:val="00CE41AC"/>
    <w:rsid w:val="00CE41F7"/>
    <w:rsid w:val="00CE52E5"/>
    <w:rsid w:val="00CE6359"/>
    <w:rsid w:val="00CE6725"/>
    <w:rsid w:val="00CE674A"/>
    <w:rsid w:val="00CF0449"/>
    <w:rsid w:val="00CF05EA"/>
    <w:rsid w:val="00CF217C"/>
    <w:rsid w:val="00CF2758"/>
    <w:rsid w:val="00CF2E01"/>
    <w:rsid w:val="00CF32A8"/>
    <w:rsid w:val="00CF3A3E"/>
    <w:rsid w:val="00CF448A"/>
    <w:rsid w:val="00CF46A0"/>
    <w:rsid w:val="00CF4A20"/>
    <w:rsid w:val="00CF5174"/>
    <w:rsid w:val="00CF56C2"/>
    <w:rsid w:val="00CF6723"/>
    <w:rsid w:val="00CF6F38"/>
    <w:rsid w:val="00CF7562"/>
    <w:rsid w:val="00D00A3F"/>
    <w:rsid w:val="00D00A98"/>
    <w:rsid w:val="00D00C7D"/>
    <w:rsid w:val="00D00CDE"/>
    <w:rsid w:val="00D00E87"/>
    <w:rsid w:val="00D021BB"/>
    <w:rsid w:val="00D021FA"/>
    <w:rsid w:val="00D02743"/>
    <w:rsid w:val="00D02A1D"/>
    <w:rsid w:val="00D02A22"/>
    <w:rsid w:val="00D02B71"/>
    <w:rsid w:val="00D02D9F"/>
    <w:rsid w:val="00D03A5F"/>
    <w:rsid w:val="00D04035"/>
    <w:rsid w:val="00D04361"/>
    <w:rsid w:val="00D05BB5"/>
    <w:rsid w:val="00D0622E"/>
    <w:rsid w:val="00D063FC"/>
    <w:rsid w:val="00D0678C"/>
    <w:rsid w:val="00D069E4"/>
    <w:rsid w:val="00D06BAC"/>
    <w:rsid w:val="00D078AA"/>
    <w:rsid w:val="00D11599"/>
    <w:rsid w:val="00D11867"/>
    <w:rsid w:val="00D1197B"/>
    <w:rsid w:val="00D11E4F"/>
    <w:rsid w:val="00D1226D"/>
    <w:rsid w:val="00D125FF"/>
    <w:rsid w:val="00D12A95"/>
    <w:rsid w:val="00D13927"/>
    <w:rsid w:val="00D13EEB"/>
    <w:rsid w:val="00D13FC8"/>
    <w:rsid w:val="00D14D70"/>
    <w:rsid w:val="00D15530"/>
    <w:rsid w:val="00D162F2"/>
    <w:rsid w:val="00D164B8"/>
    <w:rsid w:val="00D16F0C"/>
    <w:rsid w:val="00D21534"/>
    <w:rsid w:val="00D21E36"/>
    <w:rsid w:val="00D22F7A"/>
    <w:rsid w:val="00D23A70"/>
    <w:rsid w:val="00D2406F"/>
    <w:rsid w:val="00D24216"/>
    <w:rsid w:val="00D24289"/>
    <w:rsid w:val="00D24300"/>
    <w:rsid w:val="00D2502B"/>
    <w:rsid w:val="00D25270"/>
    <w:rsid w:val="00D25CB2"/>
    <w:rsid w:val="00D25CCD"/>
    <w:rsid w:val="00D26739"/>
    <w:rsid w:val="00D26D1E"/>
    <w:rsid w:val="00D26DDD"/>
    <w:rsid w:val="00D27177"/>
    <w:rsid w:val="00D27A1C"/>
    <w:rsid w:val="00D300D1"/>
    <w:rsid w:val="00D301E3"/>
    <w:rsid w:val="00D30697"/>
    <w:rsid w:val="00D30F83"/>
    <w:rsid w:val="00D310CD"/>
    <w:rsid w:val="00D331FF"/>
    <w:rsid w:val="00D33A7B"/>
    <w:rsid w:val="00D362A6"/>
    <w:rsid w:val="00D36822"/>
    <w:rsid w:val="00D36E5F"/>
    <w:rsid w:val="00D376B0"/>
    <w:rsid w:val="00D406C1"/>
    <w:rsid w:val="00D40850"/>
    <w:rsid w:val="00D40899"/>
    <w:rsid w:val="00D40E01"/>
    <w:rsid w:val="00D4105B"/>
    <w:rsid w:val="00D41892"/>
    <w:rsid w:val="00D42663"/>
    <w:rsid w:val="00D42671"/>
    <w:rsid w:val="00D42865"/>
    <w:rsid w:val="00D4298D"/>
    <w:rsid w:val="00D42FB8"/>
    <w:rsid w:val="00D43107"/>
    <w:rsid w:val="00D43413"/>
    <w:rsid w:val="00D437D7"/>
    <w:rsid w:val="00D4400B"/>
    <w:rsid w:val="00D4462B"/>
    <w:rsid w:val="00D44786"/>
    <w:rsid w:val="00D453F5"/>
    <w:rsid w:val="00D45437"/>
    <w:rsid w:val="00D454E3"/>
    <w:rsid w:val="00D45EFE"/>
    <w:rsid w:val="00D460B7"/>
    <w:rsid w:val="00D46761"/>
    <w:rsid w:val="00D46D4F"/>
    <w:rsid w:val="00D47140"/>
    <w:rsid w:val="00D4718E"/>
    <w:rsid w:val="00D47473"/>
    <w:rsid w:val="00D50A70"/>
    <w:rsid w:val="00D50D12"/>
    <w:rsid w:val="00D510D4"/>
    <w:rsid w:val="00D52472"/>
    <w:rsid w:val="00D53931"/>
    <w:rsid w:val="00D53D15"/>
    <w:rsid w:val="00D53EB2"/>
    <w:rsid w:val="00D53F19"/>
    <w:rsid w:val="00D5441E"/>
    <w:rsid w:val="00D54545"/>
    <w:rsid w:val="00D54A94"/>
    <w:rsid w:val="00D552F7"/>
    <w:rsid w:val="00D559B3"/>
    <w:rsid w:val="00D55CB4"/>
    <w:rsid w:val="00D55D18"/>
    <w:rsid w:val="00D5642E"/>
    <w:rsid w:val="00D564E6"/>
    <w:rsid w:val="00D5686F"/>
    <w:rsid w:val="00D57EB0"/>
    <w:rsid w:val="00D60039"/>
    <w:rsid w:val="00D6086A"/>
    <w:rsid w:val="00D60A93"/>
    <w:rsid w:val="00D60EE1"/>
    <w:rsid w:val="00D61727"/>
    <w:rsid w:val="00D6184A"/>
    <w:rsid w:val="00D622ED"/>
    <w:rsid w:val="00D641DE"/>
    <w:rsid w:val="00D659D3"/>
    <w:rsid w:val="00D67067"/>
    <w:rsid w:val="00D70460"/>
    <w:rsid w:val="00D70463"/>
    <w:rsid w:val="00D70492"/>
    <w:rsid w:val="00D70B18"/>
    <w:rsid w:val="00D711E8"/>
    <w:rsid w:val="00D716F5"/>
    <w:rsid w:val="00D72268"/>
    <w:rsid w:val="00D72652"/>
    <w:rsid w:val="00D731B5"/>
    <w:rsid w:val="00D7353E"/>
    <w:rsid w:val="00D73AAF"/>
    <w:rsid w:val="00D73C88"/>
    <w:rsid w:val="00D74707"/>
    <w:rsid w:val="00D74A6E"/>
    <w:rsid w:val="00D74B45"/>
    <w:rsid w:val="00D74F71"/>
    <w:rsid w:val="00D75412"/>
    <w:rsid w:val="00D765D6"/>
    <w:rsid w:val="00D76B6F"/>
    <w:rsid w:val="00D76BBA"/>
    <w:rsid w:val="00D77BB0"/>
    <w:rsid w:val="00D809B3"/>
    <w:rsid w:val="00D80F39"/>
    <w:rsid w:val="00D82AD7"/>
    <w:rsid w:val="00D8397B"/>
    <w:rsid w:val="00D85434"/>
    <w:rsid w:val="00D85813"/>
    <w:rsid w:val="00D85BC2"/>
    <w:rsid w:val="00D86073"/>
    <w:rsid w:val="00D86995"/>
    <w:rsid w:val="00D86D7F"/>
    <w:rsid w:val="00D87046"/>
    <w:rsid w:val="00D8733D"/>
    <w:rsid w:val="00D8778C"/>
    <w:rsid w:val="00D87B2E"/>
    <w:rsid w:val="00D87EC2"/>
    <w:rsid w:val="00D90A95"/>
    <w:rsid w:val="00D90E4B"/>
    <w:rsid w:val="00D916F3"/>
    <w:rsid w:val="00D91F4D"/>
    <w:rsid w:val="00D91FAE"/>
    <w:rsid w:val="00D9220D"/>
    <w:rsid w:val="00D92682"/>
    <w:rsid w:val="00D92762"/>
    <w:rsid w:val="00D92A34"/>
    <w:rsid w:val="00D94128"/>
    <w:rsid w:val="00D9478D"/>
    <w:rsid w:val="00D94C4B"/>
    <w:rsid w:val="00D94D43"/>
    <w:rsid w:val="00D95A1D"/>
    <w:rsid w:val="00D95FDD"/>
    <w:rsid w:val="00D96999"/>
    <w:rsid w:val="00D96B22"/>
    <w:rsid w:val="00D96C0C"/>
    <w:rsid w:val="00D96EFA"/>
    <w:rsid w:val="00D97016"/>
    <w:rsid w:val="00D9707A"/>
    <w:rsid w:val="00D971A9"/>
    <w:rsid w:val="00DA083F"/>
    <w:rsid w:val="00DA08AD"/>
    <w:rsid w:val="00DA1D10"/>
    <w:rsid w:val="00DA285D"/>
    <w:rsid w:val="00DA2B1C"/>
    <w:rsid w:val="00DA2C45"/>
    <w:rsid w:val="00DA2D07"/>
    <w:rsid w:val="00DA349B"/>
    <w:rsid w:val="00DA61C7"/>
    <w:rsid w:val="00DA6548"/>
    <w:rsid w:val="00DA7F75"/>
    <w:rsid w:val="00DB0B24"/>
    <w:rsid w:val="00DB0FC2"/>
    <w:rsid w:val="00DB1023"/>
    <w:rsid w:val="00DB117A"/>
    <w:rsid w:val="00DB11C6"/>
    <w:rsid w:val="00DB1842"/>
    <w:rsid w:val="00DB18E4"/>
    <w:rsid w:val="00DB1A39"/>
    <w:rsid w:val="00DB20B7"/>
    <w:rsid w:val="00DB2C6E"/>
    <w:rsid w:val="00DB3190"/>
    <w:rsid w:val="00DB45A2"/>
    <w:rsid w:val="00DB4B51"/>
    <w:rsid w:val="00DB4EE9"/>
    <w:rsid w:val="00DB6451"/>
    <w:rsid w:val="00DB6D59"/>
    <w:rsid w:val="00DB71FF"/>
    <w:rsid w:val="00DB7365"/>
    <w:rsid w:val="00DB77C6"/>
    <w:rsid w:val="00DB79DF"/>
    <w:rsid w:val="00DB7A01"/>
    <w:rsid w:val="00DC07E7"/>
    <w:rsid w:val="00DC091C"/>
    <w:rsid w:val="00DC1270"/>
    <w:rsid w:val="00DC145D"/>
    <w:rsid w:val="00DC1565"/>
    <w:rsid w:val="00DC1E5B"/>
    <w:rsid w:val="00DC24B9"/>
    <w:rsid w:val="00DC2918"/>
    <w:rsid w:val="00DC3311"/>
    <w:rsid w:val="00DC3682"/>
    <w:rsid w:val="00DC3E65"/>
    <w:rsid w:val="00DC4C51"/>
    <w:rsid w:val="00DC67F8"/>
    <w:rsid w:val="00DC686F"/>
    <w:rsid w:val="00DC7A6A"/>
    <w:rsid w:val="00DC7B02"/>
    <w:rsid w:val="00DD0F1F"/>
    <w:rsid w:val="00DD1271"/>
    <w:rsid w:val="00DD22CF"/>
    <w:rsid w:val="00DD2DDD"/>
    <w:rsid w:val="00DD2DEE"/>
    <w:rsid w:val="00DD2FA5"/>
    <w:rsid w:val="00DD4448"/>
    <w:rsid w:val="00DD44CA"/>
    <w:rsid w:val="00DD4F04"/>
    <w:rsid w:val="00DD5C87"/>
    <w:rsid w:val="00DD62BE"/>
    <w:rsid w:val="00DD6A98"/>
    <w:rsid w:val="00DD6D80"/>
    <w:rsid w:val="00DD7503"/>
    <w:rsid w:val="00DE0A29"/>
    <w:rsid w:val="00DE0EF4"/>
    <w:rsid w:val="00DE0FDA"/>
    <w:rsid w:val="00DE10BB"/>
    <w:rsid w:val="00DE1A50"/>
    <w:rsid w:val="00DE1B3F"/>
    <w:rsid w:val="00DE312E"/>
    <w:rsid w:val="00DE37D4"/>
    <w:rsid w:val="00DE449B"/>
    <w:rsid w:val="00DE4579"/>
    <w:rsid w:val="00DE4CD2"/>
    <w:rsid w:val="00DE5233"/>
    <w:rsid w:val="00DE53FD"/>
    <w:rsid w:val="00DE5407"/>
    <w:rsid w:val="00DE57C1"/>
    <w:rsid w:val="00DE5B41"/>
    <w:rsid w:val="00DE6021"/>
    <w:rsid w:val="00DE64CB"/>
    <w:rsid w:val="00DE663B"/>
    <w:rsid w:val="00DE72AB"/>
    <w:rsid w:val="00DF01AB"/>
    <w:rsid w:val="00DF0926"/>
    <w:rsid w:val="00DF1135"/>
    <w:rsid w:val="00DF1C82"/>
    <w:rsid w:val="00DF1E4B"/>
    <w:rsid w:val="00DF271A"/>
    <w:rsid w:val="00DF4289"/>
    <w:rsid w:val="00DF42F3"/>
    <w:rsid w:val="00DF4ABF"/>
    <w:rsid w:val="00DF5075"/>
    <w:rsid w:val="00DF524C"/>
    <w:rsid w:val="00DF573D"/>
    <w:rsid w:val="00DF5C1A"/>
    <w:rsid w:val="00DF603C"/>
    <w:rsid w:val="00DF6686"/>
    <w:rsid w:val="00DF7E3C"/>
    <w:rsid w:val="00E006F1"/>
    <w:rsid w:val="00E00E92"/>
    <w:rsid w:val="00E00FDA"/>
    <w:rsid w:val="00E01D60"/>
    <w:rsid w:val="00E032AC"/>
    <w:rsid w:val="00E0330B"/>
    <w:rsid w:val="00E034E4"/>
    <w:rsid w:val="00E0351E"/>
    <w:rsid w:val="00E04816"/>
    <w:rsid w:val="00E066AA"/>
    <w:rsid w:val="00E070C4"/>
    <w:rsid w:val="00E0718F"/>
    <w:rsid w:val="00E07FCA"/>
    <w:rsid w:val="00E1073F"/>
    <w:rsid w:val="00E114BA"/>
    <w:rsid w:val="00E149A0"/>
    <w:rsid w:val="00E15D84"/>
    <w:rsid w:val="00E1602B"/>
    <w:rsid w:val="00E16460"/>
    <w:rsid w:val="00E16E8F"/>
    <w:rsid w:val="00E1728F"/>
    <w:rsid w:val="00E1737D"/>
    <w:rsid w:val="00E21800"/>
    <w:rsid w:val="00E21CE1"/>
    <w:rsid w:val="00E22BE1"/>
    <w:rsid w:val="00E22E41"/>
    <w:rsid w:val="00E23334"/>
    <w:rsid w:val="00E23658"/>
    <w:rsid w:val="00E24393"/>
    <w:rsid w:val="00E245EB"/>
    <w:rsid w:val="00E24ED0"/>
    <w:rsid w:val="00E2511D"/>
    <w:rsid w:val="00E252EF"/>
    <w:rsid w:val="00E252F5"/>
    <w:rsid w:val="00E25AAC"/>
    <w:rsid w:val="00E26AD7"/>
    <w:rsid w:val="00E274B8"/>
    <w:rsid w:val="00E31C4E"/>
    <w:rsid w:val="00E31F07"/>
    <w:rsid w:val="00E32196"/>
    <w:rsid w:val="00E328E0"/>
    <w:rsid w:val="00E32F8E"/>
    <w:rsid w:val="00E331BE"/>
    <w:rsid w:val="00E33421"/>
    <w:rsid w:val="00E33829"/>
    <w:rsid w:val="00E347D0"/>
    <w:rsid w:val="00E347EB"/>
    <w:rsid w:val="00E34AAB"/>
    <w:rsid w:val="00E35045"/>
    <w:rsid w:val="00E35192"/>
    <w:rsid w:val="00E354D5"/>
    <w:rsid w:val="00E364AE"/>
    <w:rsid w:val="00E36522"/>
    <w:rsid w:val="00E36864"/>
    <w:rsid w:val="00E36EF9"/>
    <w:rsid w:val="00E379F5"/>
    <w:rsid w:val="00E37BF8"/>
    <w:rsid w:val="00E37CB2"/>
    <w:rsid w:val="00E37EAB"/>
    <w:rsid w:val="00E41DAA"/>
    <w:rsid w:val="00E42656"/>
    <w:rsid w:val="00E4407D"/>
    <w:rsid w:val="00E4488D"/>
    <w:rsid w:val="00E449F2"/>
    <w:rsid w:val="00E44B5D"/>
    <w:rsid w:val="00E45241"/>
    <w:rsid w:val="00E45647"/>
    <w:rsid w:val="00E46A61"/>
    <w:rsid w:val="00E47019"/>
    <w:rsid w:val="00E47558"/>
    <w:rsid w:val="00E4757C"/>
    <w:rsid w:val="00E514DB"/>
    <w:rsid w:val="00E52064"/>
    <w:rsid w:val="00E536F5"/>
    <w:rsid w:val="00E547EE"/>
    <w:rsid w:val="00E54E6B"/>
    <w:rsid w:val="00E55B87"/>
    <w:rsid w:val="00E57944"/>
    <w:rsid w:val="00E57AE9"/>
    <w:rsid w:val="00E57B06"/>
    <w:rsid w:val="00E57D00"/>
    <w:rsid w:val="00E60180"/>
    <w:rsid w:val="00E603C5"/>
    <w:rsid w:val="00E60B3C"/>
    <w:rsid w:val="00E61668"/>
    <w:rsid w:val="00E61AA4"/>
    <w:rsid w:val="00E65234"/>
    <w:rsid w:val="00E65762"/>
    <w:rsid w:val="00E65A6F"/>
    <w:rsid w:val="00E65CDE"/>
    <w:rsid w:val="00E66F23"/>
    <w:rsid w:val="00E670C7"/>
    <w:rsid w:val="00E67127"/>
    <w:rsid w:val="00E70576"/>
    <w:rsid w:val="00E70ACE"/>
    <w:rsid w:val="00E70CC5"/>
    <w:rsid w:val="00E712ED"/>
    <w:rsid w:val="00E717AD"/>
    <w:rsid w:val="00E7289F"/>
    <w:rsid w:val="00E73359"/>
    <w:rsid w:val="00E7385C"/>
    <w:rsid w:val="00E74057"/>
    <w:rsid w:val="00E74B4C"/>
    <w:rsid w:val="00E762D3"/>
    <w:rsid w:val="00E767CC"/>
    <w:rsid w:val="00E76BAC"/>
    <w:rsid w:val="00E770E2"/>
    <w:rsid w:val="00E77224"/>
    <w:rsid w:val="00E779B3"/>
    <w:rsid w:val="00E779EB"/>
    <w:rsid w:val="00E77AA5"/>
    <w:rsid w:val="00E77BCB"/>
    <w:rsid w:val="00E80E2D"/>
    <w:rsid w:val="00E815EE"/>
    <w:rsid w:val="00E81F39"/>
    <w:rsid w:val="00E825F2"/>
    <w:rsid w:val="00E826FC"/>
    <w:rsid w:val="00E83C44"/>
    <w:rsid w:val="00E84857"/>
    <w:rsid w:val="00E8508F"/>
    <w:rsid w:val="00E853C5"/>
    <w:rsid w:val="00E85D57"/>
    <w:rsid w:val="00E86211"/>
    <w:rsid w:val="00E866F4"/>
    <w:rsid w:val="00E8700E"/>
    <w:rsid w:val="00E91F80"/>
    <w:rsid w:val="00E92125"/>
    <w:rsid w:val="00E92130"/>
    <w:rsid w:val="00E921D2"/>
    <w:rsid w:val="00E922D4"/>
    <w:rsid w:val="00E927ED"/>
    <w:rsid w:val="00E9281C"/>
    <w:rsid w:val="00E9289E"/>
    <w:rsid w:val="00E929D4"/>
    <w:rsid w:val="00E92B83"/>
    <w:rsid w:val="00E93814"/>
    <w:rsid w:val="00E94401"/>
    <w:rsid w:val="00E94AB8"/>
    <w:rsid w:val="00E94B66"/>
    <w:rsid w:val="00E94B6E"/>
    <w:rsid w:val="00E9544F"/>
    <w:rsid w:val="00E95B42"/>
    <w:rsid w:val="00E966F7"/>
    <w:rsid w:val="00E96890"/>
    <w:rsid w:val="00E979D4"/>
    <w:rsid w:val="00EA0223"/>
    <w:rsid w:val="00EA0262"/>
    <w:rsid w:val="00EA0BC6"/>
    <w:rsid w:val="00EA162A"/>
    <w:rsid w:val="00EA1658"/>
    <w:rsid w:val="00EA1912"/>
    <w:rsid w:val="00EA2CA2"/>
    <w:rsid w:val="00EA2D6D"/>
    <w:rsid w:val="00EA3135"/>
    <w:rsid w:val="00EA3BE8"/>
    <w:rsid w:val="00EA614A"/>
    <w:rsid w:val="00EA64C1"/>
    <w:rsid w:val="00EA67DD"/>
    <w:rsid w:val="00EA6D18"/>
    <w:rsid w:val="00EA74A5"/>
    <w:rsid w:val="00EA79BF"/>
    <w:rsid w:val="00EA7BFD"/>
    <w:rsid w:val="00EA7E76"/>
    <w:rsid w:val="00EA7EA3"/>
    <w:rsid w:val="00EB0326"/>
    <w:rsid w:val="00EB0716"/>
    <w:rsid w:val="00EB0A56"/>
    <w:rsid w:val="00EB0C25"/>
    <w:rsid w:val="00EB0F6E"/>
    <w:rsid w:val="00EB1237"/>
    <w:rsid w:val="00EB15E3"/>
    <w:rsid w:val="00EB1B11"/>
    <w:rsid w:val="00EB26D0"/>
    <w:rsid w:val="00EB2914"/>
    <w:rsid w:val="00EB38A8"/>
    <w:rsid w:val="00EB3C93"/>
    <w:rsid w:val="00EB3FEE"/>
    <w:rsid w:val="00EB48FB"/>
    <w:rsid w:val="00EB4ECD"/>
    <w:rsid w:val="00EB5284"/>
    <w:rsid w:val="00EB557D"/>
    <w:rsid w:val="00EB6434"/>
    <w:rsid w:val="00EB68B1"/>
    <w:rsid w:val="00EB71FB"/>
    <w:rsid w:val="00EC1A65"/>
    <w:rsid w:val="00EC1B0D"/>
    <w:rsid w:val="00EC2867"/>
    <w:rsid w:val="00EC2B39"/>
    <w:rsid w:val="00EC2CBA"/>
    <w:rsid w:val="00EC305E"/>
    <w:rsid w:val="00EC3187"/>
    <w:rsid w:val="00EC336E"/>
    <w:rsid w:val="00EC3E50"/>
    <w:rsid w:val="00EC3FCA"/>
    <w:rsid w:val="00EC40EE"/>
    <w:rsid w:val="00EC4436"/>
    <w:rsid w:val="00EC44E3"/>
    <w:rsid w:val="00EC5021"/>
    <w:rsid w:val="00EC5A81"/>
    <w:rsid w:val="00EC64ED"/>
    <w:rsid w:val="00EC7148"/>
    <w:rsid w:val="00EC7318"/>
    <w:rsid w:val="00EC7D4C"/>
    <w:rsid w:val="00ED202E"/>
    <w:rsid w:val="00ED219F"/>
    <w:rsid w:val="00ED22A3"/>
    <w:rsid w:val="00ED2573"/>
    <w:rsid w:val="00ED27CC"/>
    <w:rsid w:val="00ED2D0F"/>
    <w:rsid w:val="00ED3435"/>
    <w:rsid w:val="00ED396D"/>
    <w:rsid w:val="00ED3BA0"/>
    <w:rsid w:val="00ED48CE"/>
    <w:rsid w:val="00ED4B9A"/>
    <w:rsid w:val="00ED4C9C"/>
    <w:rsid w:val="00ED4EC1"/>
    <w:rsid w:val="00ED594F"/>
    <w:rsid w:val="00ED645A"/>
    <w:rsid w:val="00ED677C"/>
    <w:rsid w:val="00ED6CCD"/>
    <w:rsid w:val="00ED743A"/>
    <w:rsid w:val="00ED7619"/>
    <w:rsid w:val="00ED7B5B"/>
    <w:rsid w:val="00ED7D00"/>
    <w:rsid w:val="00EE0133"/>
    <w:rsid w:val="00EE08A4"/>
    <w:rsid w:val="00EE1264"/>
    <w:rsid w:val="00EE1FE5"/>
    <w:rsid w:val="00EE20EC"/>
    <w:rsid w:val="00EE31EF"/>
    <w:rsid w:val="00EE3333"/>
    <w:rsid w:val="00EE333D"/>
    <w:rsid w:val="00EE3943"/>
    <w:rsid w:val="00EE4711"/>
    <w:rsid w:val="00EE481D"/>
    <w:rsid w:val="00EE5282"/>
    <w:rsid w:val="00EE554C"/>
    <w:rsid w:val="00EE55AA"/>
    <w:rsid w:val="00EE57A1"/>
    <w:rsid w:val="00EE6C84"/>
    <w:rsid w:val="00EE7136"/>
    <w:rsid w:val="00EF125C"/>
    <w:rsid w:val="00EF1283"/>
    <w:rsid w:val="00EF191C"/>
    <w:rsid w:val="00EF194E"/>
    <w:rsid w:val="00EF1A87"/>
    <w:rsid w:val="00EF209C"/>
    <w:rsid w:val="00EF28E1"/>
    <w:rsid w:val="00EF2AD0"/>
    <w:rsid w:val="00EF2E07"/>
    <w:rsid w:val="00EF52F5"/>
    <w:rsid w:val="00EF53D4"/>
    <w:rsid w:val="00EF5893"/>
    <w:rsid w:val="00EF6833"/>
    <w:rsid w:val="00EF6D55"/>
    <w:rsid w:val="00EF7114"/>
    <w:rsid w:val="00EF7DAA"/>
    <w:rsid w:val="00EF7EC6"/>
    <w:rsid w:val="00F00182"/>
    <w:rsid w:val="00F00579"/>
    <w:rsid w:val="00F00889"/>
    <w:rsid w:val="00F012DB"/>
    <w:rsid w:val="00F01314"/>
    <w:rsid w:val="00F013CA"/>
    <w:rsid w:val="00F020BC"/>
    <w:rsid w:val="00F020F1"/>
    <w:rsid w:val="00F0225A"/>
    <w:rsid w:val="00F0246B"/>
    <w:rsid w:val="00F02942"/>
    <w:rsid w:val="00F02996"/>
    <w:rsid w:val="00F02AFA"/>
    <w:rsid w:val="00F02F72"/>
    <w:rsid w:val="00F05123"/>
    <w:rsid w:val="00F05565"/>
    <w:rsid w:val="00F056A9"/>
    <w:rsid w:val="00F05AA6"/>
    <w:rsid w:val="00F060A8"/>
    <w:rsid w:val="00F06391"/>
    <w:rsid w:val="00F0665D"/>
    <w:rsid w:val="00F0726B"/>
    <w:rsid w:val="00F077F8"/>
    <w:rsid w:val="00F07B14"/>
    <w:rsid w:val="00F10A72"/>
    <w:rsid w:val="00F10C5A"/>
    <w:rsid w:val="00F11315"/>
    <w:rsid w:val="00F13C4F"/>
    <w:rsid w:val="00F13D34"/>
    <w:rsid w:val="00F13EED"/>
    <w:rsid w:val="00F145DB"/>
    <w:rsid w:val="00F14E78"/>
    <w:rsid w:val="00F1547C"/>
    <w:rsid w:val="00F15B99"/>
    <w:rsid w:val="00F15EA6"/>
    <w:rsid w:val="00F161F9"/>
    <w:rsid w:val="00F16D36"/>
    <w:rsid w:val="00F1798D"/>
    <w:rsid w:val="00F20055"/>
    <w:rsid w:val="00F205F8"/>
    <w:rsid w:val="00F20931"/>
    <w:rsid w:val="00F2141A"/>
    <w:rsid w:val="00F21D5F"/>
    <w:rsid w:val="00F22131"/>
    <w:rsid w:val="00F22BFA"/>
    <w:rsid w:val="00F233A3"/>
    <w:rsid w:val="00F234DB"/>
    <w:rsid w:val="00F23A13"/>
    <w:rsid w:val="00F23A25"/>
    <w:rsid w:val="00F2422A"/>
    <w:rsid w:val="00F252DC"/>
    <w:rsid w:val="00F25DA4"/>
    <w:rsid w:val="00F25FCB"/>
    <w:rsid w:val="00F2604D"/>
    <w:rsid w:val="00F2642B"/>
    <w:rsid w:val="00F265E7"/>
    <w:rsid w:val="00F26895"/>
    <w:rsid w:val="00F26DB1"/>
    <w:rsid w:val="00F27367"/>
    <w:rsid w:val="00F27619"/>
    <w:rsid w:val="00F27DB7"/>
    <w:rsid w:val="00F27E73"/>
    <w:rsid w:val="00F324E0"/>
    <w:rsid w:val="00F329C9"/>
    <w:rsid w:val="00F33014"/>
    <w:rsid w:val="00F33690"/>
    <w:rsid w:val="00F3434C"/>
    <w:rsid w:val="00F343BC"/>
    <w:rsid w:val="00F343CE"/>
    <w:rsid w:val="00F34BB0"/>
    <w:rsid w:val="00F35BC6"/>
    <w:rsid w:val="00F36735"/>
    <w:rsid w:val="00F36CC5"/>
    <w:rsid w:val="00F408BC"/>
    <w:rsid w:val="00F40B95"/>
    <w:rsid w:val="00F41F74"/>
    <w:rsid w:val="00F421A8"/>
    <w:rsid w:val="00F4257F"/>
    <w:rsid w:val="00F428BC"/>
    <w:rsid w:val="00F42B3B"/>
    <w:rsid w:val="00F42B63"/>
    <w:rsid w:val="00F42C71"/>
    <w:rsid w:val="00F4317E"/>
    <w:rsid w:val="00F4342E"/>
    <w:rsid w:val="00F43A2A"/>
    <w:rsid w:val="00F43ADA"/>
    <w:rsid w:val="00F44295"/>
    <w:rsid w:val="00F444C1"/>
    <w:rsid w:val="00F4457D"/>
    <w:rsid w:val="00F446AD"/>
    <w:rsid w:val="00F453D5"/>
    <w:rsid w:val="00F45415"/>
    <w:rsid w:val="00F45AE0"/>
    <w:rsid w:val="00F45E67"/>
    <w:rsid w:val="00F46A2C"/>
    <w:rsid w:val="00F46C07"/>
    <w:rsid w:val="00F479F6"/>
    <w:rsid w:val="00F500D2"/>
    <w:rsid w:val="00F50112"/>
    <w:rsid w:val="00F50345"/>
    <w:rsid w:val="00F50721"/>
    <w:rsid w:val="00F50DC3"/>
    <w:rsid w:val="00F50F13"/>
    <w:rsid w:val="00F51D32"/>
    <w:rsid w:val="00F52016"/>
    <w:rsid w:val="00F5289C"/>
    <w:rsid w:val="00F52FE0"/>
    <w:rsid w:val="00F533CA"/>
    <w:rsid w:val="00F53A41"/>
    <w:rsid w:val="00F53D07"/>
    <w:rsid w:val="00F53FE2"/>
    <w:rsid w:val="00F54334"/>
    <w:rsid w:val="00F54368"/>
    <w:rsid w:val="00F5468A"/>
    <w:rsid w:val="00F5472F"/>
    <w:rsid w:val="00F55652"/>
    <w:rsid w:val="00F56732"/>
    <w:rsid w:val="00F56B84"/>
    <w:rsid w:val="00F56C42"/>
    <w:rsid w:val="00F5719B"/>
    <w:rsid w:val="00F57DF7"/>
    <w:rsid w:val="00F600A2"/>
    <w:rsid w:val="00F60575"/>
    <w:rsid w:val="00F60BC3"/>
    <w:rsid w:val="00F612D1"/>
    <w:rsid w:val="00F623A1"/>
    <w:rsid w:val="00F6243B"/>
    <w:rsid w:val="00F62893"/>
    <w:rsid w:val="00F6289C"/>
    <w:rsid w:val="00F62B02"/>
    <w:rsid w:val="00F631D4"/>
    <w:rsid w:val="00F632FB"/>
    <w:rsid w:val="00F63489"/>
    <w:rsid w:val="00F63B31"/>
    <w:rsid w:val="00F64702"/>
    <w:rsid w:val="00F650A4"/>
    <w:rsid w:val="00F6522D"/>
    <w:rsid w:val="00F65BCB"/>
    <w:rsid w:val="00F66105"/>
    <w:rsid w:val="00F6790F"/>
    <w:rsid w:val="00F71C79"/>
    <w:rsid w:val="00F725C5"/>
    <w:rsid w:val="00F726DE"/>
    <w:rsid w:val="00F727A8"/>
    <w:rsid w:val="00F72BBE"/>
    <w:rsid w:val="00F72BD9"/>
    <w:rsid w:val="00F75019"/>
    <w:rsid w:val="00F756EC"/>
    <w:rsid w:val="00F7574F"/>
    <w:rsid w:val="00F7588C"/>
    <w:rsid w:val="00F75F53"/>
    <w:rsid w:val="00F762C4"/>
    <w:rsid w:val="00F7673A"/>
    <w:rsid w:val="00F76A19"/>
    <w:rsid w:val="00F76AC4"/>
    <w:rsid w:val="00F76CC4"/>
    <w:rsid w:val="00F76ECA"/>
    <w:rsid w:val="00F773DF"/>
    <w:rsid w:val="00F7775D"/>
    <w:rsid w:val="00F77863"/>
    <w:rsid w:val="00F805A6"/>
    <w:rsid w:val="00F80AA8"/>
    <w:rsid w:val="00F80B49"/>
    <w:rsid w:val="00F80B74"/>
    <w:rsid w:val="00F81437"/>
    <w:rsid w:val="00F81615"/>
    <w:rsid w:val="00F81967"/>
    <w:rsid w:val="00F81989"/>
    <w:rsid w:val="00F81DF2"/>
    <w:rsid w:val="00F8245F"/>
    <w:rsid w:val="00F825DA"/>
    <w:rsid w:val="00F82E53"/>
    <w:rsid w:val="00F82F8A"/>
    <w:rsid w:val="00F83BFA"/>
    <w:rsid w:val="00F84370"/>
    <w:rsid w:val="00F84D93"/>
    <w:rsid w:val="00F85128"/>
    <w:rsid w:val="00F857C5"/>
    <w:rsid w:val="00F85828"/>
    <w:rsid w:val="00F85D70"/>
    <w:rsid w:val="00F85FD7"/>
    <w:rsid w:val="00F86F2A"/>
    <w:rsid w:val="00F86FD6"/>
    <w:rsid w:val="00F90561"/>
    <w:rsid w:val="00F92A4A"/>
    <w:rsid w:val="00F93A97"/>
    <w:rsid w:val="00F93EEA"/>
    <w:rsid w:val="00F9677E"/>
    <w:rsid w:val="00F96C84"/>
    <w:rsid w:val="00F96FCB"/>
    <w:rsid w:val="00F97333"/>
    <w:rsid w:val="00F97789"/>
    <w:rsid w:val="00F978BE"/>
    <w:rsid w:val="00F97A6D"/>
    <w:rsid w:val="00FA008B"/>
    <w:rsid w:val="00FA07AD"/>
    <w:rsid w:val="00FA1EEC"/>
    <w:rsid w:val="00FA217A"/>
    <w:rsid w:val="00FA25BD"/>
    <w:rsid w:val="00FA2BD8"/>
    <w:rsid w:val="00FA2FA1"/>
    <w:rsid w:val="00FA3140"/>
    <w:rsid w:val="00FA3589"/>
    <w:rsid w:val="00FA3FF9"/>
    <w:rsid w:val="00FA404D"/>
    <w:rsid w:val="00FA41F3"/>
    <w:rsid w:val="00FA4233"/>
    <w:rsid w:val="00FA4E49"/>
    <w:rsid w:val="00FA52F5"/>
    <w:rsid w:val="00FA5306"/>
    <w:rsid w:val="00FA5910"/>
    <w:rsid w:val="00FA63EF"/>
    <w:rsid w:val="00FA7245"/>
    <w:rsid w:val="00FA72AF"/>
    <w:rsid w:val="00FA798B"/>
    <w:rsid w:val="00FA7BEB"/>
    <w:rsid w:val="00FB00F4"/>
    <w:rsid w:val="00FB0EBC"/>
    <w:rsid w:val="00FB0FA4"/>
    <w:rsid w:val="00FB2F89"/>
    <w:rsid w:val="00FB32BA"/>
    <w:rsid w:val="00FB3FE8"/>
    <w:rsid w:val="00FB4023"/>
    <w:rsid w:val="00FB48EC"/>
    <w:rsid w:val="00FB545F"/>
    <w:rsid w:val="00FB59C0"/>
    <w:rsid w:val="00FB7536"/>
    <w:rsid w:val="00FB78A6"/>
    <w:rsid w:val="00FB7E11"/>
    <w:rsid w:val="00FC02C0"/>
    <w:rsid w:val="00FC10AC"/>
    <w:rsid w:val="00FC1627"/>
    <w:rsid w:val="00FC1AFD"/>
    <w:rsid w:val="00FC1C6E"/>
    <w:rsid w:val="00FC24F7"/>
    <w:rsid w:val="00FC2B3E"/>
    <w:rsid w:val="00FC2D48"/>
    <w:rsid w:val="00FC3215"/>
    <w:rsid w:val="00FC3B55"/>
    <w:rsid w:val="00FC4029"/>
    <w:rsid w:val="00FC4508"/>
    <w:rsid w:val="00FC5057"/>
    <w:rsid w:val="00FC5404"/>
    <w:rsid w:val="00FC5946"/>
    <w:rsid w:val="00FC5963"/>
    <w:rsid w:val="00FC5A9B"/>
    <w:rsid w:val="00FC5E05"/>
    <w:rsid w:val="00FC7917"/>
    <w:rsid w:val="00FD0309"/>
    <w:rsid w:val="00FD0759"/>
    <w:rsid w:val="00FD07FC"/>
    <w:rsid w:val="00FD176F"/>
    <w:rsid w:val="00FD2956"/>
    <w:rsid w:val="00FD29ED"/>
    <w:rsid w:val="00FD29F6"/>
    <w:rsid w:val="00FD2D69"/>
    <w:rsid w:val="00FD4D86"/>
    <w:rsid w:val="00FD4F70"/>
    <w:rsid w:val="00FD5F1E"/>
    <w:rsid w:val="00FD69BC"/>
    <w:rsid w:val="00FE0D69"/>
    <w:rsid w:val="00FE1087"/>
    <w:rsid w:val="00FE139F"/>
    <w:rsid w:val="00FE1617"/>
    <w:rsid w:val="00FE1816"/>
    <w:rsid w:val="00FE2B1E"/>
    <w:rsid w:val="00FE2B56"/>
    <w:rsid w:val="00FE37D9"/>
    <w:rsid w:val="00FE3BD2"/>
    <w:rsid w:val="00FE5AD1"/>
    <w:rsid w:val="00FE5FE9"/>
    <w:rsid w:val="00FE629E"/>
    <w:rsid w:val="00FE780E"/>
    <w:rsid w:val="00FE7A3A"/>
    <w:rsid w:val="00FF0108"/>
    <w:rsid w:val="00FF01DB"/>
    <w:rsid w:val="00FF0618"/>
    <w:rsid w:val="00FF0B86"/>
    <w:rsid w:val="00FF2985"/>
    <w:rsid w:val="00FF3D0F"/>
    <w:rsid w:val="00FF3F40"/>
    <w:rsid w:val="00FF4046"/>
    <w:rsid w:val="00FF4F0E"/>
    <w:rsid w:val="00FF54CD"/>
    <w:rsid w:val="00FF6FF7"/>
    <w:rsid w:val="00FF7135"/>
    <w:rsid w:val="00FF7E3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style="mso-position-horizontal-relative:page;mso-position-vertical-relative:margin;mso-width-relative:margin;mso-height-relative:margin" o:allowincell="f" fill="f" fillcolor="none [3204]" strokecolor="none [3204]">
      <v:fill color="none [3204]" on="f"/>
      <v:stroke color="none [3204]" weight="0"/>
      <v:imagedata embosscolor="shadow add(51)"/>
      <v:shadow type="emboss" color="lineOrFill darken(153)" color2="shadow add(102)" offset="1pt,1pt"/>
      <v:textbox inset="18pt,0,0,0"/>
    </o:shapedefaults>
    <o:shapelayout v:ext="edit">
      <o:idmap v:ext="edit" data="2"/>
    </o:shapelayout>
  </w:shapeDefaults>
  <w:decimalSymbol w:val="."/>
  <w:listSeparator w:val=","/>
  <w14:docId w14:val="2023BCE4"/>
  <w15:docId w15:val="{DB56E6FF-02C5-41DE-92FC-58167E39C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08F3"/>
    <w:pPr>
      <w:keepNext/>
      <w:keepLines/>
      <w:pageBreakBefore/>
      <w:numPr>
        <w:numId w:val="1"/>
      </w:numPr>
      <w:pBdr>
        <w:top w:val="single" w:sz="12" w:space="1" w:color="365F91" w:themeColor="accent1" w:themeShade="BF"/>
      </w:pBdr>
      <w:spacing w:before="480" w:after="360"/>
      <w:ind w:left="1701" w:hanging="1701"/>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54A94"/>
    <w:pPr>
      <w:keepNext/>
      <w:keepLines/>
      <w:pBdr>
        <w:top w:val="single" w:sz="12" w:space="1" w:color="4F81BD" w:themeColor="accent1"/>
      </w:pBdr>
      <w:spacing w:before="200" w:after="12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1681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A730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A60AE4"/>
    <w:pPr>
      <w:keepNext/>
      <w:keepLines/>
      <w:spacing w:before="200" w:after="0"/>
      <w:outlineLvl w:val="4"/>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2554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25548"/>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B808F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54A94"/>
    <w:rPr>
      <w:rFonts w:asciiTheme="majorHAnsi" w:eastAsiaTheme="majorEastAsia" w:hAnsiTheme="majorHAnsi" w:cstheme="majorBidi"/>
      <w:b/>
      <w:bCs/>
      <w:color w:val="4F81BD" w:themeColor="accent1"/>
      <w:sz w:val="26"/>
      <w:szCs w:val="26"/>
    </w:rPr>
  </w:style>
  <w:style w:type="character" w:styleId="BookTitle">
    <w:name w:val="Book Title"/>
    <w:basedOn w:val="DefaultParagraphFont"/>
    <w:uiPriority w:val="33"/>
    <w:qFormat/>
    <w:rsid w:val="007502E6"/>
    <w:rPr>
      <w:b/>
      <w:bCs/>
      <w:smallCaps/>
      <w:spacing w:val="5"/>
    </w:rPr>
  </w:style>
  <w:style w:type="paragraph" w:styleId="BalloonText">
    <w:name w:val="Balloon Text"/>
    <w:basedOn w:val="Normal"/>
    <w:link w:val="BalloonTextChar"/>
    <w:uiPriority w:val="99"/>
    <w:semiHidden/>
    <w:unhideWhenUsed/>
    <w:rsid w:val="00025B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5B06"/>
    <w:rPr>
      <w:rFonts w:ascii="Tahoma" w:hAnsi="Tahoma" w:cs="Tahoma"/>
      <w:sz w:val="16"/>
      <w:szCs w:val="16"/>
    </w:rPr>
  </w:style>
  <w:style w:type="character" w:styleId="IntenseEmphasis">
    <w:name w:val="Intense Emphasis"/>
    <w:basedOn w:val="DefaultParagraphFont"/>
    <w:uiPriority w:val="21"/>
    <w:qFormat/>
    <w:rsid w:val="00025B06"/>
    <w:rPr>
      <w:b/>
      <w:bCs/>
      <w:i/>
      <w:iCs/>
      <w:color w:val="4F81BD" w:themeColor="accent1"/>
    </w:rPr>
  </w:style>
  <w:style w:type="paragraph" w:styleId="MessageHeader">
    <w:name w:val="Message Header"/>
    <w:basedOn w:val="Normal"/>
    <w:link w:val="MessageHeaderChar"/>
    <w:uiPriority w:val="99"/>
    <w:unhideWhenUsed/>
    <w:rsid w:val="00D52472"/>
    <w:pPr>
      <w:pBdr>
        <w:top w:val="single" w:sz="6" w:space="1" w:color="365F91" w:themeColor="accent1" w:themeShade="BF"/>
        <w:left w:val="single" w:sz="6" w:space="1" w:color="365F91" w:themeColor="accent1" w:themeShade="BF"/>
        <w:bottom w:val="single" w:sz="6" w:space="1" w:color="365F91" w:themeColor="accent1" w:themeShade="BF"/>
        <w:right w:val="single" w:sz="6" w:space="1" w:color="365F91" w:themeColor="accent1" w:themeShade="BF"/>
      </w:pBdr>
      <w:shd w:val="clear" w:color="auto" w:fill="B8CCE4" w:themeFill="accent1" w:themeFillTint="66"/>
      <w:spacing w:after="0" w:line="240" w:lineRule="auto"/>
      <w:ind w:left="1134" w:hanging="1134"/>
    </w:pPr>
    <w:rPr>
      <w:rFonts w:asciiTheme="majorHAnsi" w:eastAsiaTheme="majorEastAsia" w:hAnsiTheme="majorHAnsi" w:cstheme="majorBidi"/>
      <w:color w:val="244061" w:themeColor="accent1" w:themeShade="80"/>
      <w:szCs w:val="24"/>
    </w:rPr>
  </w:style>
  <w:style w:type="character" w:customStyle="1" w:styleId="MessageHeaderChar">
    <w:name w:val="Message Header Char"/>
    <w:basedOn w:val="DefaultParagraphFont"/>
    <w:link w:val="MessageHeader"/>
    <w:uiPriority w:val="99"/>
    <w:rsid w:val="00D52472"/>
    <w:rPr>
      <w:rFonts w:asciiTheme="majorHAnsi" w:eastAsiaTheme="majorEastAsia" w:hAnsiTheme="majorHAnsi" w:cstheme="majorBidi"/>
      <w:color w:val="244061" w:themeColor="accent1" w:themeShade="80"/>
      <w:szCs w:val="24"/>
      <w:shd w:val="clear" w:color="auto" w:fill="B8CCE4" w:themeFill="accent1" w:themeFillTint="66"/>
    </w:rPr>
  </w:style>
  <w:style w:type="character" w:styleId="SubtleEmphasis">
    <w:name w:val="Subtle Emphasis"/>
    <w:basedOn w:val="DefaultParagraphFont"/>
    <w:uiPriority w:val="19"/>
    <w:qFormat/>
    <w:rsid w:val="00052F80"/>
    <w:rPr>
      <w:i/>
      <w:iCs/>
      <w:color w:val="808080" w:themeColor="text1" w:themeTint="7F"/>
    </w:rPr>
  </w:style>
  <w:style w:type="paragraph" w:styleId="ListParagraph">
    <w:name w:val="List Paragraph"/>
    <w:basedOn w:val="Normal"/>
    <w:uiPriority w:val="34"/>
    <w:qFormat/>
    <w:rsid w:val="00052F80"/>
    <w:pPr>
      <w:ind w:left="720"/>
      <w:contextualSpacing/>
    </w:pPr>
  </w:style>
  <w:style w:type="paragraph" w:styleId="Header">
    <w:name w:val="header"/>
    <w:basedOn w:val="Normal"/>
    <w:link w:val="HeaderChar"/>
    <w:uiPriority w:val="99"/>
    <w:unhideWhenUsed/>
    <w:rsid w:val="0059281A"/>
    <w:pPr>
      <w:tabs>
        <w:tab w:val="center" w:pos="4513"/>
        <w:tab w:val="right" w:pos="9026"/>
      </w:tabs>
      <w:spacing w:after="0" w:line="240" w:lineRule="auto"/>
    </w:pPr>
    <w:rPr>
      <w:color w:val="1F497D" w:themeColor="text2"/>
    </w:rPr>
  </w:style>
  <w:style w:type="character" w:customStyle="1" w:styleId="HeaderChar">
    <w:name w:val="Header Char"/>
    <w:basedOn w:val="DefaultParagraphFont"/>
    <w:link w:val="Header"/>
    <w:uiPriority w:val="99"/>
    <w:rsid w:val="0059281A"/>
    <w:rPr>
      <w:color w:val="1F497D" w:themeColor="text2"/>
    </w:rPr>
  </w:style>
  <w:style w:type="paragraph" w:styleId="Footer">
    <w:name w:val="footer"/>
    <w:basedOn w:val="Normal"/>
    <w:link w:val="FooterChar"/>
    <w:uiPriority w:val="99"/>
    <w:unhideWhenUsed/>
    <w:rsid w:val="00C547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4758"/>
  </w:style>
  <w:style w:type="table" w:styleId="TableGrid">
    <w:name w:val="Table Grid"/>
    <w:basedOn w:val="TableNormal"/>
    <w:uiPriority w:val="59"/>
    <w:rsid w:val="00C547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54758"/>
    <w:rPr>
      <w:color w:val="808080"/>
    </w:rPr>
  </w:style>
  <w:style w:type="character" w:customStyle="1" w:styleId="Heading3Char">
    <w:name w:val="Heading 3 Char"/>
    <w:basedOn w:val="DefaultParagraphFont"/>
    <w:link w:val="Heading3"/>
    <w:uiPriority w:val="9"/>
    <w:rsid w:val="00A16811"/>
    <w:rPr>
      <w:rFonts w:asciiTheme="majorHAnsi" w:eastAsiaTheme="majorEastAsia" w:hAnsiTheme="majorHAnsi" w:cstheme="majorBidi"/>
      <w:b/>
      <w:bCs/>
      <w:color w:val="4F81BD" w:themeColor="accent1"/>
    </w:rPr>
  </w:style>
  <w:style w:type="character" w:styleId="SubtleReference">
    <w:name w:val="Subtle Reference"/>
    <w:basedOn w:val="DefaultParagraphFont"/>
    <w:uiPriority w:val="31"/>
    <w:qFormat/>
    <w:rsid w:val="001B57BB"/>
    <w:rPr>
      <w:smallCaps/>
      <w:color w:val="31849B" w:themeColor="accent5" w:themeShade="BF"/>
      <w:u w:val="single"/>
    </w:rPr>
  </w:style>
  <w:style w:type="character" w:styleId="Strong">
    <w:name w:val="Strong"/>
    <w:basedOn w:val="DefaultParagraphFont"/>
    <w:uiPriority w:val="22"/>
    <w:qFormat/>
    <w:rsid w:val="007E1608"/>
    <w:rPr>
      <w:b/>
      <w:bCs/>
    </w:rPr>
  </w:style>
  <w:style w:type="character" w:styleId="Emphasis">
    <w:name w:val="Emphasis"/>
    <w:basedOn w:val="DefaultParagraphFont"/>
    <w:uiPriority w:val="20"/>
    <w:qFormat/>
    <w:rsid w:val="00ED7619"/>
    <w:rPr>
      <w:i/>
      <w:iCs/>
    </w:rPr>
  </w:style>
  <w:style w:type="paragraph" w:styleId="TOCHeading">
    <w:name w:val="TOC Heading"/>
    <w:basedOn w:val="Heading1"/>
    <w:next w:val="Normal"/>
    <w:uiPriority w:val="39"/>
    <w:unhideWhenUsed/>
    <w:qFormat/>
    <w:rsid w:val="00127072"/>
    <w:pPr>
      <w:numPr>
        <w:numId w:val="0"/>
      </w:numPr>
      <w:spacing w:after="0"/>
      <w:outlineLvl w:val="9"/>
    </w:pPr>
  </w:style>
  <w:style w:type="paragraph" w:styleId="TOC1">
    <w:name w:val="toc 1"/>
    <w:basedOn w:val="Normal"/>
    <w:next w:val="Normal"/>
    <w:autoRedefine/>
    <w:uiPriority w:val="39"/>
    <w:unhideWhenUsed/>
    <w:rsid w:val="00894735"/>
    <w:pPr>
      <w:tabs>
        <w:tab w:val="left" w:pos="1320"/>
        <w:tab w:val="right" w:leader="dot" w:pos="7054"/>
      </w:tabs>
      <w:spacing w:after="100"/>
      <w:ind w:left="1134" w:hanging="1134"/>
    </w:pPr>
    <w:rPr>
      <w:color w:val="1F497D" w:themeColor="text2"/>
    </w:rPr>
  </w:style>
  <w:style w:type="paragraph" w:styleId="TOC2">
    <w:name w:val="toc 2"/>
    <w:basedOn w:val="Normal"/>
    <w:next w:val="Normal"/>
    <w:autoRedefine/>
    <w:uiPriority w:val="39"/>
    <w:unhideWhenUsed/>
    <w:rsid w:val="00127072"/>
    <w:pPr>
      <w:spacing w:after="100"/>
      <w:ind w:left="220"/>
    </w:pPr>
    <w:rPr>
      <w:sz w:val="20"/>
    </w:rPr>
  </w:style>
  <w:style w:type="paragraph" w:styleId="TOC3">
    <w:name w:val="toc 3"/>
    <w:basedOn w:val="Normal"/>
    <w:next w:val="Normal"/>
    <w:autoRedefine/>
    <w:uiPriority w:val="39"/>
    <w:unhideWhenUsed/>
    <w:rsid w:val="00127072"/>
    <w:pPr>
      <w:spacing w:after="100"/>
      <w:ind w:left="440"/>
    </w:pPr>
    <w:rPr>
      <w:sz w:val="18"/>
    </w:rPr>
  </w:style>
  <w:style w:type="character" w:styleId="Hyperlink">
    <w:name w:val="Hyperlink"/>
    <w:basedOn w:val="DefaultParagraphFont"/>
    <w:uiPriority w:val="99"/>
    <w:unhideWhenUsed/>
    <w:rsid w:val="00127072"/>
    <w:rPr>
      <w:color w:val="0000FF" w:themeColor="hyperlink"/>
      <w:u w:val="single"/>
    </w:rPr>
  </w:style>
  <w:style w:type="paragraph" w:styleId="TOC4">
    <w:name w:val="toc 4"/>
    <w:basedOn w:val="Normal"/>
    <w:next w:val="Normal"/>
    <w:autoRedefine/>
    <w:uiPriority w:val="39"/>
    <w:unhideWhenUsed/>
    <w:rsid w:val="00127072"/>
    <w:pPr>
      <w:spacing w:after="100"/>
      <w:ind w:left="660"/>
    </w:pPr>
    <w:rPr>
      <w:sz w:val="16"/>
    </w:rPr>
  </w:style>
  <w:style w:type="paragraph" w:styleId="TOC5">
    <w:name w:val="toc 5"/>
    <w:basedOn w:val="Normal"/>
    <w:next w:val="Normal"/>
    <w:autoRedefine/>
    <w:uiPriority w:val="39"/>
    <w:unhideWhenUsed/>
    <w:rsid w:val="00127072"/>
    <w:pPr>
      <w:spacing w:after="100"/>
      <w:ind w:left="880"/>
    </w:pPr>
    <w:rPr>
      <w:sz w:val="16"/>
    </w:rPr>
  </w:style>
  <w:style w:type="paragraph" w:styleId="TOC6">
    <w:name w:val="toc 6"/>
    <w:basedOn w:val="Normal"/>
    <w:next w:val="Normal"/>
    <w:autoRedefine/>
    <w:uiPriority w:val="39"/>
    <w:unhideWhenUsed/>
    <w:rsid w:val="00127072"/>
    <w:pPr>
      <w:spacing w:after="100"/>
      <w:ind w:left="1100"/>
    </w:pPr>
    <w:rPr>
      <w:sz w:val="16"/>
    </w:rPr>
  </w:style>
  <w:style w:type="paragraph" w:styleId="TOC7">
    <w:name w:val="toc 7"/>
    <w:basedOn w:val="Normal"/>
    <w:next w:val="Normal"/>
    <w:autoRedefine/>
    <w:uiPriority w:val="39"/>
    <w:unhideWhenUsed/>
    <w:rsid w:val="00127072"/>
    <w:pPr>
      <w:spacing w:after="100"/>
      <w:ind w:left="1320"/>
    </w:pPr>
    <w:rPr>
      <w:sz w:val="16"/>
    </w:rPr>
  </w:style>
  <w:style w:type="paragraph" w:styleId="TOC8">
    <w:name w:val="toc 8"/>
    <w:basedOn w:val="Normal"/>
    <w:next w:val="Normal"/>
    <w:autoRedefine/>
    <w:uiPriority w:val="39"/>
    <w:unhideWhenUsed/>
    <w:rsid w:val="00127072"/>
    <w:pPr>
      <w:spacing w:after="100"/>
      <w:ind w:left="1540"/>
    </w:pPr>
    <w:rPr>
      <w:sz w:val="16"/>
    </w:rPr>
  </w:style>
  <w:style w:type="paragraph" w:styleId="TOC9">
    <w:name w:val="toc 9"/>
    <w:basedOn w:val="Normal"/>
    <w:next w:val="Normal"/>
    <w:autoRedefine/>
    <w:uiPriority w:val="39"/>
    <w:unhideWhenUsed/>
    <w:rsid w:val="00127072"/>
    <w:pPr>
      <w:spacing w:after="100"/>
      <w:ind w:left="1760"/>
    </w:pPr>
    <w:rPr>
      <w:sz w:val="16"/>
    </w:rPr>
  </w:style>
  <w:style w:type="table" w:customStyle="1" w:styleId="LightShading-Accent11">
    <w:name w:val="Light Shading - Accent 11"/>
    <w:basedOn w:val="TableNormal"/>
    <w:uiPriority w:val="60"/>
    <w:rsid w:val="0004123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4Char">
    <w:name w:val="Heading 4 Char"/>
    <w:basedOn w:val="DefaultParagraphFont"/>
    <w:link w:val="Heading4"/>
    <w:uiPriority w:val="9"/>
    <w:rsid w:val="006A730C"/>
    <w:rPr>
      <w:rFonts w:asciiTheme="majorHAnsi" w:eastAsiaTheme="majorEastAsia" w:hAnsiTheme="majorHAnsi" w:cstheme="majorBidi"/>
      <w:b/>
      <w:bCs/>
      <w:i/>
      <w:iCs/>
      <w:color w:val="4F81BD" w:themeColor="accent1"/>
    </w:rPr>
  </w:style>
  <w:style w:type="paragraph" w:styleId="Subtitle">
    <w:name w:val="Subtitle"/>
    <w:basedOn w:val="Normal"/>
    <w:next w:val="Normal"/>
    <w:link w:val="SubtitleChar"/>
    <w:qFormat/>
    <w:rsid w:val="00B70E5B"/>
    <w:pPr>
      <w:numPr>
        <w:ilvl w:val="1"/>
      </w:numPr>
    </w:pPr>
    <w:rPr>
      <w:rFonts w:asciiTheme="majorHAnsi" w:eastAsiaTheme="majorEastAsia" w:hAnsiTheme="majorHAnsi" w:cstheme="majorBidi"/>
      <w:b/>
      <w:i/>
      <w:iCs/>
      <w:color w:val="4F81BD" w:themeColor="accent1"/>
      <w:spacing w:val="15"/>
      <w:sz w:val="24"/>
      <w:szCs w:val="24"/>
    </w:rPr>
  </w:style>
  <w:style w:type="character" w:customStyle="1" w:styleId="SubtitleChar">
    <w:name w:val="Subtitle Char"/>
    <w:basedOn w:val="DefaultParagraphFont"/>
    <w:link w:val="Subtitle"/>
    <w:rsid w:val="00B70E5B"/>
    <w:rPr>
      <w:rFonts w:asciiTheme="majorHAnsi" w:eastAsiaTheme="majorEastAsia" w:hAnsiTheme="majorHAnsi" w:cstheme="majorBidi"/>
      <w:b/>
      <w:i/>
      <w:iCs/>
      <w:color w:val="4F81BD" w:themeColor="accent1"/>
      <w:spacing w:val="15"/>
      <w:sz w:val="24"/>
      <w:szCs w:val="24"/>
    </w:rPr>
  </w:style>
  <w:style w:type="character" w:customStyle="1" w:styleId="Equationidentifier">
    <w:name w:val="Equation identifier"/>
    <w:basedOn w:val="DefaultParagraphFont"/>
    <w:uiPriority w:val="1"/>
    <w:qFormat/>
    <w:rsid w:val="00C34701"/>
    <w:rPr>
      <w:b/>
      <w:smallCaps/>
      <w:color w:val="365F91" w:themeColor="accent1" w:themeShade="BF"/>
    </w:rPr>
  </w:style>
  <w:style w:type="character" w:customStyle="1" w:styleId="Mathematicalsymbol">
    <w:name w:val="Mathematical symbol"/>
    <w:basedOn w:val="DefaultParagraphFont"/>
    <w:uiPriority w:val="1"/>
    <w:qFormat/>
    <w:rsid w:val="00D42865"/>
    <w:rPr>
      <w:rFonts w:ascii="Cambria" w:hAnsi="Cambria"/>
      <w:i/>
    </w:rPr>
  </w:style>
  <w:style w:type="paragraph" w:customStyle="1" w:styleId="Appendix">
    <w:name w:val="Appendix"/>
    <w:basedOn w:val="Heading1"/>
    <w:next w:val="Normal"/>
    <w:qFormat/>
    <w:rsid w:val="00547DE1"/>
    <w:pPr>
      <w:numPr>
        <w:numId w:val="2"/>
      </w:numPr>
      <w:ind w:left="1701" w:hanging="1701"/>
    </w:pPr>
  </w:style>
  <w:style w:type="character" w:customStyle="1" w:styleId="Heading5Char">
    <w:name w:val="Heading 5 Char"/>
    <w:basedOn w:val="DefaultParagraphFont"/>
    <w:link w:val="Heading5"/>
    <w:uiPriority w:val="9"/>
    <w:rsid w:val="00A60AE4"/>
    <w:rPr>
      <w:rFonts w:asciiTheme="majorHAnsi" w:eastAsiaTheme="majorEastAsia" w:hAnsiTheme="majorHAnsi" w:cstheme="majorBidi"/>
      <w:color w:val="4F81BD" w:themeColor="accent1"/>
    </w:rPr>
  </w:style>
  <w:style w:type="paragraph" w:styleId="NormalWeb">
    <w:name w:val="Normal (Web)"/>
    <w:basedOn w:val="Normal"/>
    <w:uiPriority w:val="99"/>
    <w:semiHidden/>
    <w:unhideWhenUsed/>
    <w:rsid w:val="007A0243"/>
    <w:pPr>
      <w:spacing w:before="100" w:beforeAutospacing="1" w:after="100" w:afterAutospacing="1" w:line="240" w:lineRule="auto"/>
    </w:pPr>
    <w:rPr>
      <w:rFonts w:ascii="Times New Roman" w:hAnsi="Times New Roman" w:cs="Times New Roman"/>
      <w:sz w:val="24"/>
      <w:szCs w:val="24"/>
    </w:rPr>
  </w:style>
  <w:style w:type="paragraph" w:customStyle="1" w:styleId="Chapterheads">
    <w:name w:val="Chapter heads"/>
    <w:basedOn w:val="Normal"/>
    <w:rsid w:val="002D663B"/>
    <w:pPr>
      <w:spacing w:before="720" w:after="360" w:line="300" w:lineRule="auto"/>
      <w:contextualSpacing/>
      <w:jc w:val="center"/>
    </w:pPr>
    <w:rPr>
      <w:rFonts w:ascii="Arial" w:eastAsia="Times New Roman" w:hAnsi="Arial" w:cs="Times New Roman"/>
      <w:b/>
      <w:sz w:val="24"/>
      <w:szCs w:val="24"/>
      <w:lang w:val="en-US" w:eastAsia="en-US"/>
    </w:rPr>
  </w:style>
  <w:style w:type="character" w:customStyle="1" w:styleId="apple-converted-space">
    <w:name w:val="apple-converted-space"/>
    <w:basedOn w:val="DefaultParagraphFont"/>
    <w:rsid w:val="005C603F"/>
  </w:style>
  <w:style w:type="paragraph" w:styleId="IntenseQuote">
    <w:name w:val="Intense Quote"/>
    <w:basedOn w:val="Normal"/>
    <w:next w:val="Normal"/>
    <w:link w:val="IntenseQuoteChar"/>
    <w:uiPriority w:val="30"/>
    <w:qFormat/>
    <w:rsid w:val="002C7937"/>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2C7937"/>
    <w:rPr>
      <w:b/>
      <w:bCs/>
      <w:i/>
      <w:iCs/>
      <w:color w:val="4F81BD" w:themeColor="accent1"/>
    </w:rPr>
  </w:style>
  <w:style w:type="character" w:styleId="CommentReference">
    <w:name w:val="annotation reference"/>
    <w:basedOn w:val="DefaultParagraphFont"/>
    <w:uiPriority w:val="99"/>
    <w:semiHidden/>
    <w:unhideWhenUsed/>
    <w:rsid w:val="00090872"/>
    <w:rPr>
      <w:sz w:val="16"/>
      <w:szCs w:val="16"/>
    </w:rPr>
  </w:style>
  <w:style w:type="paragraph" w:styleId="CommentText">
    <w:name w:val="annotation text"/>
    <w:basedOn w:val="Normal"/>
    <w:link w:val="CommentTextChar"/>
    <w:uiPriority w:val="99"/>
    <w:semiHidden/>
    <w:unhideWhenUsed/>
    <w:rsid w:val="00090872"/>
    <w:pPr>
      <w:spacing w:line="240" w:lineRule="auto"/>
    </w:pPr>
    <w:rPr>
      <w:sz w:val="20"/>
      <w:szCs w:val="20"/>
    </w:rPr>
  </w:style>
  <w:style w:type="character" w:customStyle="1" w:styleId="CommentTextChar">
    <w:name w:val="Comment Text Char"/>
    <w:basedOn w:val="DefaultParagraphFont"/>
    <w:link w:val="CommentText"/>
    <w:uiPriority w:val="99"/>
    <w:semiHidden/>
    <w:rsid w:val="00090872"/>
    <w:rPr>
      <w:sz w:val="20"/>
      <w:szCs w:val="20"/>
    </w:rPr>
  </w:style>
  <w:style w:type="paragraph" w:styleId="NoSpacing">
    <w:name w:val="No Spacing"/>
    <w:uiPriority w:val="1"/>
    <w:qFormat/>
    <w:rsid w:val="00943FB5"/>
    <w:pPr>
      <w:spacing w:after="0" w:line="240" w:lineRule="auto"/>
    </w:pPr>
    <w:rPr>
      <w:rFonts w:ascii="Calibri" w:eastAsia="Times New Roman" w:hAnsi="Calibri" w:cs="Times New Roman"/>
    </w:rPr>
  </w:style>
  <w:style w:type="table" w:customStyle="1" w:styleId="TableGrid1">
    <w:name w:val="Table Grid1"/>
    <w:basedOn w:val="TableNormal"/>
    <w:next w:val="TableGrid"/>
    <w:uiPriority w:val="59"/>
    <w:rsid w:val="00943FB5"/>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023">
      <w:bodyDiv w:val="1"/>
      <w:marLeft w:val="0"/>
      <w:marRight w:val="0"/>
      <w:marTop w:val="0"/>
      <w:marBottom w:val="0"/>
      <w:divBdr>
        <w:top w:val="none" w:sz="0" w:space="0" w:color="auto"/>
        <w:left w:val="none" w:sz="0" w:space="0" w:color="auto"/>
        <w:bottom w:val="none" w:sz="0" w:space="0" w:color="auto"/>
        <w:right w:val="none" w:sz="0" w:space="0" w:color="auto"/>
      </w:divBdr>
    </w:div>
    <w:div w:id="10448871">
      <w:bodyDiv w:val="1"/>
      <w:marLeft w:val="0"/>
      <w:marRight w:val="0"/>
      <w:marTop w:val="0"/>
      <w:marBottom w:val="0"/>
      <w:divBdr>
        <w:top w:val="none" w:sz="0" w:space="0" w:color="auto"/>
        <w:left w:val="none" w:sz="0" w:space="0" w:color="auto"/>
        <w:bottom w:val="none" w:sz="0" w:space="0" w:color="auto"/>
        <w:right w:val="none" w:sz="0" w:space="0" w:color="auto"/>
      </w:divBdr>
    </w:div>
    <w:div w:id="58745959">
      <w:bodyDiv w:val="1"/>
      <w:marLeft w:val="0"/>
      <w:marRight w:val="0"/>
      <w:marTop w:val="0"/>
      <w:marBottom w:val="0"/>
      <w:divBdr>
        <w:top w:val="none" w:sz="0" w:space="0" w:color="auto"/>
        <w:left w:val="none" w:sz="0" w:space="0" w:color="auto"/>
        <w:bottom w:val="none" w:sz="0" w:space="0" w:color="auto"/>
        <w:right w:val="none" w:sz="0" w:space="0" w:color="auto"/>
      </w:divBdr>
    </w:div>
    <w:div w:id="62340771">
      <w:bodyDiv w:val="1"/>
      <w:marLeft w:val="0"/>
      <w:marRight w:val="0"/>
      <w:marTop w:val="0"/>
      <w:marBottom w:val="0"/>
      <w:divBdr>
        <w:top w:val="none" w:sz="0" w:space="0" w:color="auto"/>
        <w:left w:val="none" w:sz="0" w:space="0" w:color="auto"/>
        <w:bottom w:val="none" w:sz="0" w:space="0" w:color="auto"/>
        <w:right w:val="none" w:sz="0" w:space="0" w:color="auto"/>
      </w:divBdr>
    </w:div>
    <w:div w:id="64912864">
      <w:bodyDiv w:val="1"/>
      <w:marLeft w:val="0"/>
      <w:marRight w:val="0"/>
      <w:marTop w:val="0"/>
      <w:marBottom w:val="0"/>
      <w:divBdr>
        <w:top w:val="none" w:sz="0" w:space="0" w:color="auto"/>
        <w:left w:val="none" w:sz="0" w:space="0" w:color="auto"/>
        <w:bottom w:val="none" w:sz="0" w:space="0" w:color="auto"/>
        <w:right w:val="none" w:sz="0" w:space="0" w:color="auto"/>
      </w:divBdr>
    </w:div>
    <w:div w:id="73671043">
      <w:bodyDiv w:val="1"/>
      <w:marLeft w:val="0"/>
      <w:marRight w:val="0"/>
      <w:marTop w:val="0"/>
      <w:marBottom w:val="0"/>
      <w:divBdr>
        <w:top w:val="none" w:sz="0" w:space="0" w:color="auto"/>
        <w:left w:val="none" w:sz="0" w:space="0" w:color="auto"/>
        <w:bottom w:val="none" w:sz="0" w:space="0" w:color="auto"/>
        <w:right w:val="none" w:sz="0" w:space="0" w:color="auto"/>
      </w:divBdr>
    </w:div>
    <w:div w:id="73744508">
      <w:bodyDiv w:val="1"/>
      <w:marLeft w:val="0"/>
      <w:marRight w:val="0"/>
      <w:marTop w:val="0"/>
      <w:marBottom w:val="0"/>
      <w:divBdr>
        <w:top w:val="none" w:sz="0" w:space="0" w:color="auto"/>
        <w:left w:val="none" w:sz="0" w:space="0" w:color="auto"/>
        <w:bottom w:val="none" w:sz="0" w:space="0" w:color="auto"/>
        <w:right w:val="none" w:sz="0" w:space="0" w:color="auto"/>
      </w:divBdr>
    </w:div>
    <w:div w:id="79260474">
      <w:bodyDiv w:val="1"/>
      <w:marLeft w:val="0"/>
      <w:marRight w:val="0"/>
      <w:marTop w:val="0"/>
      <w:marBottom w:val="0"/>
      <w:divBdr>
        <w:top w:val="none" w:sz="0" w:space="0" w:color="auto"/>
        <w:left w:val="none" w:sz="0" w:space="0" w:color="auto"/>
        <w:bottom w:val="none" w:sz="0" w:space="0" w:color="auto"/>
        <w:right w:val="none" w:sz="0" w:space="0" w:color="auto"/>
      </w:divBdr>
    </w:div>
    <w:div w:id="83380450">
      <w:bodyDiv w:val="1"/>
      <w:marLeft w:val="0"/>
      <w:marRight w:val="0"/>
      <w:marTop w:val="0"/>
      <w:marBottom w:val="0"/>
      <w:divBdr>
        <w:top w:val="none" w:sz="0" w:space="0" w:color="auto"/>
        <w:left w:val="none" w:sz="0" w:space="0" w:color="auto"/>
        <w:bottom w:val="none" w:sz="0" w:space="0" w:color="auto"/>
        <w:right w:val="none" w:sz="0" w:space="0" w:color="auto"/>
      </w:divBdr>
    </w:div>
    <w:div w:id="88547813">
      <w:bodyDiv w:val="1"/>
      <w:marLeft w:val="0"/>
      <w:marRight w:val="0"/>
      <w:marTop w:val="0"/>
      <w:marBottom w:val="0"/>
      <w:divBdr>
        <w:top w:val="none" w:sz="0" w:space="0" w:color="auto"/>
        <w:left w:val="none" w:sz="0" w:space="0" w:color="auto"/>
        <w:bottom w:val="none" w:sz="0" w:space="0" w:color="auto"/>
        <w:right w:val="none" w:sz="0" w:space="0" w:color="auto"/>
      </w:divBdr>
    </w:div>
    <w:div w:id="89006582">
      <w:bodyDiv w:val="1"/>
      <w:marLeft w:val="0"/>
      <w:marRight w:val="0"/>
      <w:marTop w:val="0"/>
      <w:marBottom w:val="0"/>
      <w:divBdr>
        <w:top w:val="none" w:sz="0" w:space="0" w:color="auto"/>
        <w:left w:val="none" w:sz="0" w:space="0" w:color="auto"/>
        <w:bottom w:val="none" w:sz="0" w:space="0" w:color="auto"/>
        <w:right w:val="none" w:sz="0" w:space="0" w:color="auto"/>
      </w:divBdr>
    </w:div>
    <w:div w:id="93018162">
      <w:bodyDiv w:val="1"/>
      <w:marLeft w:val="0"/>
      <w:marRight w:val="0"/>
      <w:marTop w:val="0"/>
      <w:marBottom w:val="0"/>
      <w:divBdr>
        <w:top w:val="none" w:sz="0" w:space="0" w:color="auto"/>
        <w:left w:val="none" w:sz="0" w:space="0" w:color="auto"/>
        <w:bottom w:val="none" w:sz="0" w:space="0" w:color="auto"/>
        <w:right w:val="none" w:sz="0" w:space="0" w:color="auto"/>
      </w:divBdr>
    </w:div>
    <w:div w:id="106048346">
      <w:bodyDiv w:val="1"/>
      <w:marLeft w:val="0"/>
      <w:marRight w:val="0"/>
      <w:marTop w:val="0"/>
      <w:marBottom w:val="0"/>
      <w:divBdr>
        <w:top w:val="none" w:sz="0" w:space="0" w:color="auto"/>
        <w:left w:val="none" w:sz="0" w:space="0" w:color="auto"/>
        <w:bottom w:val="none" w:sz="0" w:space="0" w:color="auto"/>
        <w:right w:val="none" w:sz="0" w:space="0" w:color="auto"/>
      </w:divBdr>
    </w:div>
    <w:div w:id="115098494">
      <w:bodyDiv w:val="1"/>
      <w:marLeft w:val="0"/>
      <w:marRight w:val="0"/>
      <w:marTop w:val="0"/>
      <w:marBottom w:val="0"/>
      <w:divBdr>
        <w:top w:val="none" w:sz="0" w:space="0" w:color="auto"/>
        <w:left w:val="none" w:sz="0" w:space="0" w:color="auto"/>
        <w:bottom w:val="none" w:sz="0" w:space="0" w:color="auto"/>
        <w:right w:val="none" w:sz="0" w:space="0" w:color="auto"/>
      </w:divBdr>
    </w:div>
    <w:div w:id="119807743">
      <w:bodyDiv w:val="1"/>
      <w:marLeft w:val="0"/>
      <w:marRight w:val="0"/>
      <w:marTop w:val="0"/>
      <w:marBottom w:val="0"/>
      <w:divBdr>
        <w:top w:val="none" w:sz="0" w:space="0" w:color="auto"/>
        <w:left w:val="none" w:sz="0" w:space="0" w:color="auto"/>
        <w:bottom w:val="none" w:sz="0" w:space="0" w:color="auto"/>
        <w:right w:val="none" w:sz="0" w:space="0" w:color="auto"/>
      </w:divBdr>
    </w:div>
    <w:div w:id="123696661">
      <w:bodyDiv w:val="1"/>
      <w:marLeft w:val="0"/>
      <w:marRight w:val="0"/>
      <w:marTop w:val="0"/>
      <w:marBottom w:val="0"/>
      <w:divBdr>
        <w:top w:val="none" w:sz="0" w:space="0" w:color="auto"/>
        <w:left w:val="none" w:sz="0" w:space="0" w:color="auto"/>
        <w:bottom w:val="none" w:sz="0" w:space="0" w:color="auto"/>
        <w:right w:val="none" w:sz="0" w:space="0" w:color="auto"/>
      </w:divBdr>
    </w:div>
    <w:div w:id="131993649">
      <w:bodyDiv w:val="1"/>
      <w:marLeft w:val="0"/>
      <w:marRight w:val="0"/>
      <w:marTop w:val="0"/>
      <w:marBottom w:val="0"/>
      <w:divBdr>
        <w:top w:val="none" w:sz="0" w:space="0" w:color="auto"/>
        <w:left w:val="none" w:sz="0" w:space="0" w:color="auto"/>
        <w:bottom w:val="none" w:sz="0" w:space="0" w:color="auto"/>
        <w:right w:val="none" w:sz="0" w:space="0" w:color="auto"/>
      </w:divBdr>
    </w:div>
    <w:div w:id="138112185">
      <w:bodyDiv w:val="1"/>
      <w:marLeft w:val="0"/>
      <w:marRight w:val="0"/>
      <w:marTop w:val="0"/>
      <w:marBottom w:val="0"/>
      <w:divBdr>
        <w:top w:val="none" w:sz="0" w:space="0" w:color="auto"/>
        <w:left w:val="none" w:sz="0" w:space="0" w:color="auto"/>
        <w:bottom w:val="none" w:sz="0" w:space="0" w:color="auto"/>
        <w:right w:val="none" w:sz="0" w:space="0" w:color="auto"/>
      </w:divBdr>
    </w:div>
    <w:div w:id="141048037">
      <w:bodyDiv w:val="1"/>
      <w:marLeft w:val="0"/>
      <w:marRight w:val="0"/>
      <w:marTop w:val="0"/>
      <w:marBottom w:val="0"/>
      <w:divBdr>
        <w:top w:val="none" w:sz="0" w:space="0" w:color="auto"/>
        <w:left w:val="none" w:sz="0" w:space="0" w:color="auto"/>
        <w:bottom w:val="none" w:sz="0" w:space="0" w:color="auto"/>
        <w:right w:val="none" w:sz="0" w:space="0" w:color="auto"/>
      </w:divBdr>
    </w:div>
    <w:div w:id="143083299">
      <w:bodyDiv w:val="1"/>
      <w:marLeft w:val="0"/>
      <w:marRight w:val="0"/>
      <w:marTop w:val="0"/>
      <w:marBottom w:val="0"/>
      <w:divBdr>
        <w:top w:val="none" w:sz="0" w:space="0" w:color="auto"/>
        <w:left w:val="none" w:sz="0" w:space="0" w:color="auto"/>
        <w:bottom w:val="none" w:sz="0" w:space="0" w:color="auto"/>
        <w:right w:val="none" w:sz="0" w:space="0" w:color="auto"/>
      </w:divBdr>
    </w:div>
    <w:div w:id="149055133">
      <w:bodyDiv w:val="1"/>
      <w:marLeft w:val="0"/>
      <w:marRight w:val="0"/>
      <w:marTop w:val="0"/>
      <w:marBottom w:val="0"/>
      <w:divBdr>
        <w:top w:val="none" w:sz="0" w:space="0" w:color="auto"/>
        <w:left w:val="none" w:sz="0" w:space="0" w:color="auto"/>
        <w:bottom w:val="none" w:sz="0" w:space="0" w:color="auto"/>
        <w:right w:val="none" w:sz="0" w:space="0" w:color="auto"/>
      </w:divBdr>
    </w:div>
    <w:div w:id="150605336">
      <w:bodyDiv w:val="1"/>
      <w:marLeft w:val="0"/>
      <w:marRight w:val="0"/>
      <w:marTop w:val="0"/>
      <w:marBottom w:val="0"/>
      <w:divBdr>
        <w:top w:val="none" w:sz="0" w:space="0" w:color="auto"/>
        <w:left w:val="none" w:sz="0" w:space="0" w:color="auto"/>
        <w:bottom w:val="none" w:sz="0" w:space="0" w:color="auto"/>
        <w:right w:val="none" w:sz="0" w:space="0" w:color="auto"/>
      </w:divBdr>
    </w:div>
    <w:div w:id="168756836">
      <w:bodyDiv w:val="1"/>
      <w:marLeft w:val="0"/>
      <w:marRight w:val="0"/>
      <w:marTop w:val="0"/>
      <w:marBottom w:val="0"/>
      <w:divBdr>
        <w:top w:val="none" w:sz="0" w:space="0" w:color="auto"/>
        <w:left w:val="none" w:sz="0" w:space="0" w:color="auto"/>
        <w:bottom w:val="none" w:sz="0" w:space="0" w:color="auto"/>
        <w:right w:val="none" w:sz="0" w:space="0" w:color="auto"/>
      </w:divBdr>
      <w:divsChild>
        <w:div w:id="1162234598">
          <w:marLeft w:val="0"/>
          <w:marRight w:val="0"/>
          <w:marTop w:val="0"/>
          <w:marBottom w:val="0"/>
          <w:divBdr>
            <w:top w:val="none" w:sz="0" w:space="0" w:color="auto"/>
            <w:left w:val="none" w:sz="0" w:space="0" w:color="auto"/>
            <w:bottom w:val="none" w:sz="0" w:space="0" w:color="auto"/>
            <w:right w:val="none" w:sz="0" w:space="0" w:color="auto"/>
          </w:divBdr>
        </w:div>
      </w:divsChild>
    </w:div>
    <w:div w:id="195628687">
      <w:bodyDiv w:val="1"/>
      <w:marLeft w:val="0"/>
      <w:marRight w:val="0"/>
      <w:marTop w:val="0"/>
      <w:marBottom w:val="0"/>
      <w:divBdr>
        <w:top w:val="none" w:sz="0" w:space="0" w:color="auto"/>
        <w:left w:val="none" w:sz="0" w:space="0" w:color="auto"/>
        <w:bottom w:val="none" w:sz="0" w:space="0" w:color="auto"/>
        <w:right w:val="none" w:sz="0" w:space="0" w:color="auto"/>
      </w:divBdr>
    </w:div>
    <w:div w:id="199558453">
      <w:bodyDiv w:val="1"/>
      <w:marLeft w:val="0"/>
      <w:marRight w:val="0"/>
      <w:marTop w:val="0"/>
      <w:marBottom w:val="0"/>
      <w:divBdr>
        <w:top w:val="none" w:sz="0" w:space="0" w:color="auto"/>
        <w:left w:val="none" w:sz="0" w:space="0" w:color="auto"/>
        <w:bottom w:val="none" w:sz="0" w:space="0" w:color="auto"/>
        <w:right w:val="none" w:sz="0" w:space="0" w:color="auto"/>
      </w:divBdr>
    </w:div>
    <w:div w:id="217980885">
      <w:bodyDiv w:val="1"/>
      <w:marLeft w:val="0"/>
      <w:marRight w:val="0"/>
      <w:marTop w:val="0"/>
      <w:marBottom w:val="0"/>
      <w:divBdr>
        <w:top w:val="none" w:sz="0" w:space="0" w:color="auto"/>
        <w:left w:val="none" w:sz="0" w:space="0" w:color="auto"/>
        <w:bottom w:val="none" w:sz="0" w:space="0" w:color="auto"/>
        <w:right w:val="none" w:sz="0" w:space="0" w:color="auto"/>
      </w:divBdr>
    </w:div>
    <w:div w:id="218326748">
      <w:bodyDiv w:val="1"/>
      <w:marLeft w:val="0"/>
      <w:marRight w:val="0"/>
      <w:marTop w:val="0"/>
      <w:marBottom w:val="0"/>
      <w:divBdr>
        <w:top w:val="none" w:sz="0" w:space="0" w:color="auto"/>
        <w:left w:val="none" w:sz="0" w:space="0" w:color="auto"/>
        <w:bottom w:val="none" w:sz="0" w:space="0" w:color="auto"/>
        <w:right w:val="none" w:sz="0" w:space="0" w:color="auto"/>
      </w:divBdr>
    </w:div>
    <w:div w:id="242181271">
      <w:bodyDiv w:val="1"/>
      <w:marLeft w:val="0"/>
      <w:marRight w:val="0"/>
      <w:marTop w:val="0"/>
      <w:marBottom w:val="0"/>
      <w:divBdr>
        <w:top w:val="none" w:sz="0" w:space="0" w:color="auto"/>
        <w:left w:val="none" w:sz="0" w:space="0" w:color="auto"/>
        <w:bottom w:val="none" w:sz="0" w:space="0" w:color="auto"/>
        <w:right w:val="none" w:sz="0" w:space="0" w:color="auto"/>
      </w:divBdr>
    </w:div>
    <w:div w:id="264271645">
      <w:bodyDiv w:val="1"/>
      <w:marLeft w:val="0"/>
      <w:marRight w:val="0"/>
      <w:marTop w:val="0"/>
      <w:marBottom w:val="0"/>
      <w:divBdr>
        <w:top w:val="none" w:sz="0" w:space="0" w:color="auto"/>
        <w:left w:val="none" w:sz="0" w:space="0" w:color="auto"/>
        <w:bottom w:val="none" w:sz="0" w:space="0" w:color="auto"/>
        <w:right w:val="none" w:sz="0" w:space="0" w:color="auto"/>
      </w:divBdr>
    </w:div>
    <w:div w:id="267851497">
      <w:bodyDiv w:val="1"/>
      <w:marLeft w:val="0"/>
      <w:marRight w:val="0"/>
      <w:marTop w:val="0"/>
      <w:marBottom w:val="0"/>
      <w:divBdr>
        <w:top w:val="none" w:sz="0" w:space="0" w:color="auto"/>
        <w:left w:val="none" w:sz="0" w:space="0" w:color="auto"/>
        <w:bottom w:val="none" w:sz="0" w:space="0" w:color="auto"/>
        <w:right w:val="none" w:sz="0" w:space="0" w:color="auto"/>
      </w:divBdr>
    </w:div>
    <w:div w:id="332878722">
      <w:bodyDiv w:val="1"/>
      <w:marLeft w:val="0"/>
      <w:marRight w:val="0"/>
      <w:marTop w:val="0"/>
      <w:marBottom w:val="0"/>
      <w:divBdr>
        <w:top w:val="none" w:sz="0" w:space="0" w:color="auto"/>
        <w:left w:val="none" w:sz="0" w:space="0" w:color="auto"/>
        <w:bottom w:val="none" w:sz="0" w:space="0" w:color="auto"/>
        <w:right w:val="none" w:sz="0" w:space="0" w:color="auto"/>
      </w:divBdr>
    </w:div>
    <w:div w:id="337804693">
      <w:bodyDiv w:val="1"/>
      <w:marLeft w:val="0"/>
      <w:marRight w:val="0"/>
      <w:marTop w:val="0"/>
      <w:marBottom w:val="0"/>
      <w:divBdr>
        <w:top w:val="none" w:sz="0" w:space="0" w:color="auto"/>
        <w:left w:val="none" w:sz="0" w:space="0" w:color="auto"/>
        <w:bottom w:val="none" w:sz="0" w:space="0" w:color="auto"/>
        <w:right w:val="none" w:sz="0" w:space="0" w:color="auto"/>
      </w:divBdr>
    </w:div>
    <w:div w:id="341708747">
      <w:bodyDiv w:val="1"/>
      <w:marLeft w:val="0"/>
      <w:marRight w:val="0"/>
      <w:marTop w:val="0"/>
      <w:marBottom w:val="0"/>
      <w:divBdr>
        <w:top w:val="none" w:sz="0" w:space="0" w:color="auto"/>
        <w:left w:val="none" w:sz="0" w:space="0" w:color="auto"/>
        <w:bottom w:val="none" w:sz="0" w:space="0" w:color="auto"/>
        <w:right w:val="none" w:sz="0" w:space="0" w:color="auto"/>
      </w:divBdr>
    </w:div>
    <w:div w:id="344017666">
      <w:bodyDiv w:val="1"/>
      <w:marLeft w:val="0"/>
      <w:marRight w:val="0"/>
      <w:marTop w:val="0"/>
      <w:marBottom w:val="0"/>
      <w:divBdr>
        <w:top w:val="none" w:sz="0" w:space="0" w:color="auto"/>
        <w:left w:val="none" w:sz="0" w:space="0" w:color="auto"/>
        <w:bottom w:val="none" w:sz="0" w:space="0" w:color="auto"/>
        <w:right w:val="none" w:sz="0" w:space="0" w:color="auto"/>
      </w:divBdr>
    </w:div>
    <w:div w:id="370769367">
      <w:bodyDiv w:val="1"/>
      <w:marLeft w:val="0"/>
      <w:marRight w:val="0"/>
      <w:marTop w:val="0"/>
      <w:marBottom w:val="0"/>
      <w:divBdr>
        <w:top w:val="none" w:sz="0" w:space="0" w:color="auto"/>
        <w:left w:val="none" w:sz="0" w:space="0" w:color="auto"/>
        <w:bottom w:val="none" w:sz="0" w:space="0" w:color="auto"/>
        <w:right w:val="none" w:sz="0" w:space="0" w:color="auto"/>
      </w:divBdr>
    </w:div>
    <w:div w:id="387414721">
      <w:bodyDiv w:val="1"/>
      <w:marLeft w:val="0"/>
      <w:marRight w:val="0"/>
      <w:marTop w:val="0"/>
      <w:marBottom w:val="0"/>
      <w:divBdr>
        <w:top w:val="none" w:sz="0" w:space="0" w:color="auto"/>
        <w:left w:val="none" w:sz="0" w:space="0" w:color="auto"/>
        <w:bottom w:val="none" w:sz="0" w:space="0" w:color="auto"/>
        <w:right w:val="none" w:sz="0" w:space="0" w:color="auto"/>
      </w:divBdr>
    </w:div>
    <w:div w:id="395124676">
      <w:bodyDiv w:val="1"/>
      <w:marLeft w:val="0"/>
      <w:marRight w:val="0"/>
      <w:marTop w:val="0"/>
      <w:marBottom w:val="0"/>
      <w:divBdr>
        <w:top w:val="none" w:sz="0" w:space="0" w:color="auto"/>
        <w:left w:val="none" w:sz="0" w:space="0" w:color="auto"/>
        <w:bottom w:val="none" w:sz="0" w:space="0" w:color="auto"/>
        <w:right w:val="none" w:sz="0" w:space="0" w:color="auto"/>
      </w:divBdr>
    </w:div>
    <w:div w:id="402946764">
      <w:bodyDiv w:val="1"/>
      <w:marLeft w:val="0"/>
      <w:marRight w:val="0"/>
      <w:marTop w:val="0"/>
      <w:marBottom w:val="0"/>
      <w:divBdr>
        <w:top w:val="none" w:sz="0" w:space="0" w:color="auto"/>
        <w:left w:val="none" w:sz="0" w:space="0" w:color="auto"/>
        <w:bottom w:val="none" w:sz="0" w:space="0" w:color="auto"/>
        <w:right w:val="none" w:sz="0" w:space="0" w:color="auto"/>
      </w:divBdr>
    </w:div>
    <w:div w:id="415708338">
      <w:bodyDiv w:val="1"/>
      <w:marLeft w:val="0"/>
      <w:marRight w:val="0"/>
      <w:marTop w:val="0"/>
      <w:marBottom w:val="0"/>
      <w:divBdr>
        <w:top w:val="none" w:sz="0" w:space="0" w:color="auto"/>
        <w:left w:val="none" w:sz="0" w:space="0" w:color="auto"/>
        <w:bottom w:val="none" w:sz="0" w:space="0" w:color="auto"/>
        <w:right w:val="none" w:sz="0" w:space="0" w:color="auto"/>
      </w:divBdr>
    </w:div>
    <w:div w:id="417214734">
      <w:bodyDiv w:val="1"/>
      <w:marLeft w:val="0"/>
      <w:marRight w:val="0"/>
      <w:marTop w:val="0"/>
      <w:marBottom w:val="0"/>
      <w:divBdr>
        <w:top w:val="none" w:sz="0" w:space="0" w:color="auto"/>
        <w:left w:val="none" w:sz="0" w:space="0" w:color="auto"/>
        <w:bottom w:val="none" w:sz="0" w:space="0" w:color="auto"/>
        <w:right w:val="none" w:sz="0" w:space="0" w:color="auto"/>
      </w:divBdr>
    </w:div>
    <w:div w:id="417364146">
      <w:bodyDiv w:val="1"/>
      <w:marLeft w:val="0"/>
      <w:marRight w:val="0"/>
      <w:marTop w:val="0"/>
      <w:marBottom w:val="0"/>
      <w:divBdr>
        <w:top w:val="none" w:sz="0" w:space="0" w:color="auto"/>
        <w:left w:val="none" w:sz="0" w:space="0" w:color="auto"/>
        <w:bottom w:val="none" w:sz="0" w:space="0" w:color="auto"/>
        <w:right w:val="none" w:sz="0" w:space="0" w:color="auto"/>
      </w:divBdr>
    </w:div>
    <w:div w:id="425467659">
      <w:bodyDiv w:val="1"/>
      <w:marLeft w:val="0"/>
      <w:marRight w:val="0"/>
      <w:marTop w:val="0"/>
      <w:marBottom w:val="0"/>
      <w:divBdr>
        <w:top w:val="none" w:sz="0" w:space="0" w:color="auto"/>
        <w:left w:val="none" w:sz="0" w:space="0" w:color="auto"/>
        <w:bottom w:val="none" w:sz="0" w:space="0" w:color="auto"/>
        <w:right w:val="none" w:sz="0" w:space="0" w:color="auto"/>
      </w:divBdr>
    </w:div>
    <w:div w:id="428694627">
      <w:bodyDiv w:val="1"/>
      <w:marLeft w:val="0"/>
      <w:marRight w:val="0"/>
      <w:marTop w:val="0"/>
      <w:marBottom w:val="0"/>
      <w:divBdr>
        <w:top w:val="none" w:sz="0" w:space="0" w:color="auto"/>
        <w:left w:val="none" w:sz="0" w:space="0" w:color="auto"/>
        <w:bottom w:val="none" w:sz="0" w:space="0" w:color="auto"/>
        <w:right w:val="none" w:sz="0" w:space="0" w:color="auto"/>
      </w:divBdr>
    </w:div>
    <w:div w:id="446316668">
      <w:bodyDiv w:val="1"/>
      <w:marLeft w:val="0"/>
      <w:marRight w:val="0"/>
      <w:marTop w:val="0"/>
      <w:marBottom w:val="0"/>
      <w:divBdr>
        <w:top w:val="none" w:sz="0" w:space="0" w:color="auto"/>
        <w:left w:val="none" w:sz="0" w:space="0" w:color="auto"/>
        <w:bottom w:val="none" w:sz="0" w:space="0" w:color="auto"/>
        <w:right w:val="none" w:sz="0" w:space="0" w:color="auto"/>
      </w:divBdr>
    </w:div>
    <w:div w:id="464010712">
      <w:bodyDiv w:val="1"/>
      <w:marLeft w:val="0"/>
      <w:marRight w:val="0"/>
      <w:marTop w:val="0"/>
      <w:marBottom w:val="0"/>
      <w:divBdr>
        <w:top w:val="none" w:sz="0" w:space="0" w:color="auto"/>
        <w:left w:val="none" w:sz="0" w:space="0" w:color="auto"/>
        <w:bottom w:val="none" w:sz="0" w:space="0" w:color="auto"/>
        <w:right w:val="none" w:sz="0" w:space="0" w:color="auto"/>
      </w:divBdr>
    </w:div>
    <w:div w:id="475879760">
      <w:bodyDiv w:val="1"/>
      <w:marLeft w:val="0"/>
      <w:marRight w:val="0"/>
      <w:marTop w:val="0"/>
      <w:marBottom w:val="0"/>
      <w:divBdr>
        <w:top w:val="none" w:sz="0" w:space="0" w:color="auto"/>
        <w:left w:val="none" w:sz="0" w:space="0" w:color="auto"/>
        <w:bottom w:val="none" w:sz="0" w:space="0" w:color="auto"/>
        <w:right w:val="none" w:sz="0" w:space="0" w:color="auto"/>
      </w:divBdr>
    </w:div>
    <w:div w:id="492912513">
      <w:bodyDiv w:val="1"/>
      <w:marLeft w:val="0"/>
      <w:marRight w:val="0"/>
      <w:marTop w:val="0"/>
      <w:marBottom w:val="0"/>
      <w:divBdr>
        <w:top w:val="none" w:sz="0" w:space="0" w:color="auto"/>
        <w:left w:val="none" w:sz="0" w:space="0" w:color="auto"/>
        <w:bottom w:val="none" w:sz="0" w:space="0" w:color="auto"/>
        <w:right w:val="none" w:sz="0" w:space="0" w:color="auto"/>
      </w:divBdr>
    </w:div>
    <w:div w:id="521431818">
      <w:bodyDiv w:val="1"/>
      <w:marLeft w:val="0"/>
      <w:marRight w:val="0"/>
      <w:marTop w:val="0"/>
      <w:marBottom w:val="0"/>
      <w:divBdr>
        <w:top w:val="none" w:sz="0" w:space="0" w:color="auto"/>
        <w:left w:val="none" w:sz="0" w:space="0" w:color="auto"/>
        <w:bottom w:val="none" w:sz="0" w:space="0" w:color="auto"/>
        <w:right w:val="none" w:sz="0" w:space="0" w:color="auto"/>
      </w:divBdr>
    </w:div>
    <w:div w:id="533924025">
      <w:bodyDiv w:val="1"/>
      <w:marLeft w:val="0"/>
      <w:marRight w:val="0"/>
      <w:marTop w:val="0"/>
      <w:marBottom w:val="0"/>
      <w:divBdr>
        <w:top w:val="none" w:sz="0" w:space="0" w:color="auto"/>
        <w:left w:val="none" w:sz="0" w:space="0" w:color="auto"/>
        <w:bottom w:val="none" w:sz="0" w:space="0" w:color="auto"/>
        <w:right w:val="none" w:sz="0" w:space="0" w:color="auto"/>
      </w:divBdr>
    </w:div>
    <w:div w:id="536049142">
      <w:bodyDiv w:val="1"/>
      <w:marLeft w:val="0"/>
      <w:marRight w:val="0"/>
      <w:marTop w:val="0"/>
      <w:marBottom w:val="0"/>
      <w:divBdr>
        <w:top w:val="none" w:sz="0" w:space="0" w:color="auto"/>
        <w:left w:val="none" w:sz="0" w:space="0" w:color="auto"/>
        <w:bottom w:val="none" w:sz="0" w:space="0" w:color="auto"/>
        <w:right w:val="none" w:sz="0" w:space="0" w:color="auto"/>
      </w:divBdr>
    </w:div>
    <w:div w:id="548033166">
      <w:bodyDiv w:val="1"/>
      <w:marLeft w:val="0"/>
      <w:marRight w:val="0"/>
      <w:marTop w:val="0"/>
      <w:marBottom w:val="0"/>
      <w:divBdr>
        <w:top w:val="none" w:sz="0" w:space="0" w:color="auto"/>
        <w:left w:val="none" w:sz="0" w:space="0" w:color="auto"/>
        <w:bottom w:val="none" w:sz="0" w:space="0" w:color="auto"/>
        <w:right w:val="none" w:sz="0" w:space="0" w:color="auto"/>
      </w:divBdr>
    </w:div>
    <w:div w:id="548688582">
      <w:bodyDiv w:val="1"/>
      <w:marLeft w:val="0"/>
      <w:marRight w:val="0"/>
      <w:marTop w:val="0"/>
      <w:marBottom w:val="0"/>
      <w:divBdr>
        <w:top w:val="none" w:sz="0" w:space="0" w:color="auto"/>
        <w:left w:val="none" w:sz="0" w:space="0" w:color="auto"/>
        <w:bottom w:val="none" w:sz="0" w:space="0" w:color="auto"/>
        <w:right w:val="none" w:sz="0" w:space="0" w:color="auto"/>
      </w:divBdr>
    </w:div>
    <w:div w:id="550114521">
      <w:bodyDiv w:val="1"/>
      <w:marLeft w:val="0"/>
      <w:marRight w:val="0"/>
      <w:marTop w:val="0"/>
      <w:marBottom w:val="0"/>
      <w:divBdr>
        <w:top w:val="none" w:sz="0" w:space="0" w:color="auto"/>
        <w:left w:val="none" w:sz="0" w:space="0" w:color="auto"/>
        <w:bottom w:val="none" w:sz="0" w:space="0" w:color="auto"/>
        <w:right w:val="none" w:sz="0" w:space="0" w:color="auto"/>
      </w:divBdr>
    </w:div>
    <w:div w:id="557018156">
      <w:bodyDiv w:val="1"/>
      <w:marLeft w:val="0"/>
      <w:marRight w:val="0"/>
      <w:marTop w:val="0"/>
      <w:marBottom w:val="0"/>
      <w:divBdr>
        <w:top w:val="none" w:sz="0" w:space="0" w:color="auto"/>
        <w:left w:val="none" w:sz="0" w:space="0" w:color="auto"/>
        <w:bottom w:val="none" w:sz="0" w:space="0" w:color="auto"/>
        <w:right w:val="none" w:sz="0" w:space="0" w:color="auto"/>
      </w:divBdr>
    </w:div>
    <w:div w:id="559709980">
      <w:bodyDiv w:val="1"/>
      <w:marLeft w:val="0"/>
      <w:marRight w:val="0"/>
      <w:marTop w:val="0"/>
      <w:marBottom w:val="0"/>
      <w:divBdr>
        <w:top w:val="none" w:sz="0" w:space="0" w:color="auto"/>
        <w:left w:val="none" w:sz="0" w:space="0" w:color="auto"/>
        <w:bottom w:val="none" w:sz="0" w:space="0" w:color="auto"/>
        <w:right w:val="none" w:sz="0" w:space="0" w:color="auto"/>
      </w:divBdr>
    </w:div>
    <w:div w:id="569734704">
      <w:bodyDiv w:val="1"/>
      <w:marLeft w:val="0"/>
      <w:marRight w:val="0"/>
      <w:marTop w:val="0"/>
      <w:marBottom w:val="0"/>
      <w:divBdr>
        <w:top w:val="none" w:sz="0" w:space="0" w:color="auto"/>
        <w:left w:val="none" w:sz="0" w:space="0" w:color="auto"/>
        <w:bottom w:val="none" w:sz="0" w:space="0" w:color="auto"/>
        <w:right w:val="none" w:sz="0" w:space="0" w:color="auto"/>
      </w:divBdr>
    </w:div>
    <w:div w:id="569854038">
      <w:bodyDiv w:val="1"/>
      <w:marLeft w:val="0"/>
      <w:marRight w:val="0"/>
      <w:marTop w:val="0"/>
      <w:marBottom w:val="0"/>
      <w:divBdr>
        <w:top w:val="none" w:sz="0" w:space="0" w:color="auto"/>
        <w:left w:val="none" w:sz="0" w:space="0" w:color="auto"/>
        <w:bottom w:val="none" w:sz="0" w:space="0" w:color="auto"/>
        <w:right w:val="none" w:sz="0" w:space="0" w:color="auto"/>
      </w:divBdr>
    </w:div>
    <w:div w:id="596139599">
      <w:bodyDiv w:val="1"/>
      <w:marLeft w:val="0"/>
      <w:marRight w:val="0"/>
      <w:marTop w:val="0"/>
      <w:marBottom w:val="0"/>
      <w:divBdr>
        <w:top w:val="none" w:sz="0" w:space="0" w:color="auto"/>
        <w:left w:val="none" w:sz="0" w:space="0" w:color="auto"/>
        <w:bottom w:val="none" w:sz="0" w:space="0" w:color="auto"/>
        <w:right w:val="none" w:sz="0" w:space="0" w:color="auto"/>
      </w:divBdr>
    </w:div>
    <w:div w:id="604046735">
      <w:bodyDiv w:val="1"/>
      <w:marLeft w:val="0"/>
      <w:marRight w:val="0"/>
      <w:marTop w:val="0"/>
      <w:marBottom w:val="0"/>
      <w:divBdr>
        <w:top w:val="none" w:sz="0" w:space="0" w:color="auto"/>
        <w:left w:val="none" w:sz="0" w:space="0" w:color="auto"/>
        <w:bottom w:val="none" w:sz="0" w:space="0" w:color="auto"/>
        <w:right w:val="none" w:sz="0" w:space="0" w:color="auto"/>
      </w:divBdr>
    </w:div>
    <w:div w:id="609438069">
      <w:bodyDiv w:val="1"/>
      <w:marLeft w:val="0"/>
      <w:marRight w:val="0"/>
      <w:marTop w:val="0"/>
      <w:marBottom w:val="0"/>
      <w:divBdr>
        <w:top w:val="none" w:sz="0" w:space="0" w:color="auto"/>
        <w:left w:val="none" w:sz="0" w:space="0" w:color="auto"/>
        <w:bottom w:val="none" w:sz="0" w:space="0" w:color="auto"/>
        <w:right w:val="none" w:sz="0" w:space="0" w:color="auto"/>
      </w:divBdr>
    </w:div>
    <w:div w:id="614094828">
      <w:bodyDiv w:val="1"/>
      <w:marLeft w:val="0"/>
      <w:marRight w:val="0"/>
      <w:marTop w:val="0"/>
      <w:marBottom w:val="0"/>
      <w:divBdr>
        <w:top w:val="none" w:sz="0" w:space="0" w:color="auto"/>
        <w:left w:val="none" w:sz="0" w:space="0" w:color="auto"/>
        <w:bottom w:val="none" w:sz="0" w:space="0" w:color="auto"/>
        <w:right w:val="none" w:sz="0" w:space="0" w:color="auto"/>
      </w:divBdr>
    </w:div>
    <w:div w:id="625744074">
      <w:bodyDiv w:val="1"/>
      <w:marLeft w:val="0"/>
      <w:marRight w:val="0"/>
      <w:marTop w:val="0"/>
      <w:marBottom w:val="0"/>
      <w:divBdr>
        <w:top w:val="none" w:sz="0" w:space="0" w:color="auto"/>
        <w:left w:val="none" w:sz="0" w:space="0" w:color="auto"/>
        <w:bottom w:val="none" w:sz="0" w:space="0" w:color="auto"/>
        <w:right w:val="none" w:sz="0" w:space="0" w:color="auto"/>
      </w:divBdr>
    </w:div>
    <w:div w:id="643972389">
      <w:bodyDiv w:val="1"/>
      <w:marLeft w:val="0"/>
      <w:marRight w:val="0"/>
      <w:marTop w:val="0"/>
      <w:marBottom w:val="0"/>
      <w:divBdr>
        <w:top w:val="none" w:sz="0" w:space="0" w:color="auto"/>
        <w:left w:val="none" w:sz="0" w:space="0" w:color="auto"/>
        <w:bottom w:val="none" w:sz="0" w:space="0" w:color="auto"/>
        <w:right w:val="none" w:sz="0" w:space="0" w:color="auto"/>
      </w:divBdr>
    </w:div>
    <w:div w:id="652873321">
      <w:bodyDiv w:val="1"/>
      <w:marLeft w:val="0"/>
      <w:marRight w:val="0"/>
      <w:marTop w:val="0"/>
      <w:marBottom w:val="0"/>
      <w:divBdr>
        <w:top w:val="none" w:sz="0" w:space="0" w:color="auto"/>
        <w:left w:val="none" w:sz="0" w:space="0" w:color="auto"/>
        <w:bottom w:val="none" w:sz="0" w:space="0" w:color="auto"/>
        <w:right w:val="none" w:sz="0" w:space="0" w:color="auto"/>
      </w:divBdr>
    </w:div>
    <w:div w:id="660424323">
      <w:bodyDiv w:val="1"/>
      <w:marLeft w:val="0"/>
      <w:marRight w:val="0"/>
      <w:marTop w:val="0"/>
      <w:marBottom w:val="0"/>
      <w:divBdr>
        <w:top w:val="none" w:sz="0" w:space="0" w:color="auto"/>
        <w:left w:val="none" w:sz="0" w:space="0" w:color="auto"/>
        <w:bottom w:val="none" w:sz="0" w:space="0" w:color="auto"/>
        <w:right w:val="none" w:sz="0" w:space="0" w:color="auto"/>
      </w:divBdr>
    </w:div>
    <w:div w:id="664087584">
      <w:bodyDiv w:val="1"/>
      <w:marLeft w:val="0"/>
      <w:marRight w:val="0"/>
      <w:marTop w:val="0"/>
      <w:marBottom w:val="0"/>
      <w:divBdr>
        <w:top w:val="none" w:sz="0" w:space="0" w:color="auto"/>
        <w:left w:val="none" w:sz="0" w:space="0" w:color="auto"/>
        <w:bottom w:val="none" w:sz="0" w:space="0" w:color="auto"/>
        <w:right w:val="none" w:sz="0" w:space="0" w:color="auto"/>
      </w:divBdr>
    </w:div>
    <w:div w:id="672103925">
      <w:bodyDiv w:val="1"/>
      <w:marLeft w:val="0"/>
      <w:marRight w:val="0"/>
      <w:marTop w:val="0"/>
      <w:marBottom w:val="0"/>
      <w:divBdr>
        <w:top w:val="none" w:sz="0" w:space="0" w:color="auto"/>
        <w:left w:val="none" w:sz="0" w:space="0" w:color="auto"/>
        <w:bottom w:val="none" w:sz="0" w:space="0" w:color="auto"/>
        <w:right w:val="none" w:sz="0" w:space="0" w:color="auto"/>
      </w:divBdr>
    </w:div>
    <w:div w:id="676812992">
      <w:bodyDiv w:val="1"/>
      <w:marLeft w:val="0"/>
      <w:marRight w:val="0"/>
      <w:marTop w:val="0"/>
      <w:marBottom w:val="0"/>
      <w:divBdr>
        <w:top w:val="none" w:sz="0" w:space="0" w:color="auto"/>
        <w:left w:val="none" w:sz="0" w:space="0" w:color="auto"/>
        <w:bottom w:val="none" w:sz="0" w:space="0" w:color="auto"/>
        <w:right w:val="none" w:sz="0" w:space="0" w:color="auto"/>
      </w:divBdr>
    </w:div>
    <w:div w:id="700976856">
      <w:bodyDiv w:val="1"/>
      <w:marLeft w:val="0"/>
      <w:marRight w:val="0"/>
      <w:marTop w:val="0"/>
      <w:marBottom w:val="0"/>
      <w:divBdr>
        <w:top w:val="none" w:sz="0" w:space="0" w:color="auto"/>
        <w:left w:val="none" w:sz="0" w:space="0" w:color="auto"/>
        <w:bottom w:val="none" w:sz="0" w:space="0" w:color="auto"/>
        <w:right w:val="none" w:sz="0" w:space="0" w:color="auto"/>
      </w:divBdr>
    </w:div>
    <w:div w:id="711223195">
      <w:bodyDiv w:val="1"/>
      <w:marLeft w:val="0"/>
      <w:marRight w:val="0"/>
      <w:marTop w:val="0"/>
      <w:marBottom w:val="0"/>
      <w:divBdr>
        <w:top w:val="none" w:sz="0" w:space="0" w:color="auto"/>
        <w:left w:val="none" w:sz="0" w:space="0" w:color="auto"/>
        <w:bottom w:val="none" w:sz="0" w:space="0" w:color="auto"/>
        <w:right w:val="none" w:sz="0" w:space="0" w:color="auto"/>
      </w:divBdr>
    </w:div>
    <w:div w:id="714744654">
      <w:bodyDiv w:val="1"/>
      <w:marLeft w:val="0"/>
      <w:marRight w:val="0"/>
      <w:marTop w:val="0"/>
      <w:marBottom w:val="0"/>
      <w:divBdr>
        <w:top w:val="none" w:sz="0" w:space="0" w:color="auto"/>
        <w:left w:val="none" w:sz="0" w:space="0" w:color="auto"/>
        <w:bottom w:val="none" w:sz="0" w:space="0" w:color="auto"/>
        <w:right w:val="none" w:sz="0" w:space="0" w:color="auto"/>
      </w:divBdr>
    </w:div>
    <w:div w:id="718896194">
      <w:bodyDiv w:val="1"/>
      <w:marLeft w:val="0"/>
      <w:marRight w:val="0"/>
      <w:marTop w:val="0"/>
      <w:marBottom w:val="0"/>
      <w:divBdr>
        <w:top w:val="none" w:sz="0" w:space="0" w:color="auto"/>
        <w:left w:val="none" w:sz="0" w:space="0" w:color="auto"/>
        <w:bottom w:val="none" w:sz="0" w:space="0" w:color="auto"/>
        <w:right w:val="none" w:sz="0" w:space="0" w:color="auto"/>
      </w:divBdr>
    </w:div>
    <w:div w:id="744300417">
      <w:bodyDiv w:val="1"/>
      <w:marLeft w:val="0"/>
      <w:marRight w:val="0"/>
      <w:marTop w:val="0"/>
      <w:marBottom w:val="0"/>
      <w:divBdr>
        <w:top w:val="none" w:sz="0" w:space="0" w:color="auto"/>
        <w:left w:val="none" w:sz="0" w:space="0" w:color="auto"/>
        <w:bottom w:val="none" w:sz="0" w:space="0" w:color="auto"/>
        <w:right w:val="none" w:sz="0" w:space="0" w:color="auto"/>
      </w:divBdr>
    </w:div>
    <w:div w:id="794983363">
      <w:bodyDiv w:val="1"/>
      <w:marLeft w:val="0"/>
      <w:marRight w:val="0"/>
      <w:marTop w:val="0"/>
      <w:marBottom w:val="0"/>
      <w:divBdr>
        <w:top w:val="none" w:sz="0" w:space="0" w:color="auto"/>
        <w:left w:val="none" w:sz="0" w:space="0" w:color="auto"/>
        <w:bottom w:val="none" w:sz="0" w:space="0" w:color="auto"/>
        <w:right w:val="none" w:sz="0" w:space="0" w:color="auto"/>
      </w:divBdr>
    </w:div>
    <w:div w:id="795681646">
      <w:bodyDiv w:val="1"/>
      <w:marLeft w:val="0"/>
      <w:marRight w:val="0"/>
      <w:marTop w:val="0"/>
      <w:marBottom w:val="0"/>
      <w:divBdr>
        <w:top w:val="none" w:sz="0" w:space="0" w:color="auto"/>
        <w:left w:val="none" w:sz="0" w:space="0" w:color="auto"/>
        <w:bottom w:val="none" w:sz="0" w:space="0" w:color="auto"/>
        <w:right w:val="none" w:sz="0" w:space="0" w:color="auto"/>
      </w:divBdr>
    </w:div>
    <w:div w:id="798062745">
      <w:bodyDiv w:val="1"/>
      <w:marLeft w:val="0"/>
      <w:marRight w:val="0"/>
      <w:marTop w:val="0"/>
      <w:marBottom w:val="0"/>
      <w:divBdr>
        <w:top w:val="none" w:sz="0" w:space="0" w:color="auto"/>
        <w:left w:val="none" w:sz="0" w:space="0" w:color="auto"/>
        <w:bottom w:val="none" w:sz="0" w:space="0" w:color="auto"/>
        <w:right w:val="none" w:sz="0" w:space="0" w:color="auto"/>
      </w:divBdr>
    </w:div>
    <w:div w:id="801770031">
      <w:bodyDiv w:val="1"/>
      <w:marLeft w:val="0"/>
      <w:marRight w:val="0"/>
      <w:marTop w:val="0"/>
      <w:marBottom w:val="0"/>
      <w:divBdr>
        <w:top w:val="none" w:sz="0" w:space="0" w:color="auto"/>
        <w:left w:val="none" w:sz="0" w:space="0" w:color="auto"/>
        <w:bottom w:val="none" w:sz="0" w:space="0" w:color="auto"/>
        <w:right w:val="none" w:sz="0" w:space="0" w:color="auto"/>
      </w:divBdr>
    </w:div>
    <w:div w:id="822432059">
      <w:bodyDiv w:val="1"/>
      <w:marLeft w:val="0"/>
      <w:marRight w:val="0"/>
      <w:marTop w:val="0"/>
      <w:marBottom w:val="0"/>
      <w:divBdr>
        <w:top w:val="none" w:sz="0" w:space="0" w:color="auto"/>
        <w:left w:val="none" w:sz="0" w:space="0" w:color="auto"/>
        <w:bottom w:val="none" w:sz="0" w:space="0" w:color="auto"/>
        <w:right w:val="none" w:sz="0" w:space="0" w:color="auto"/>
      </w:divBdr>
    </w:div>
    <w:div w:id="851533427">
      <w:bodyDiv w:val="1"/>
      <w:marLeft w:val="0"/>
      <w:marRight w:val="0"/>
      <w:marTop w:val="0"/>
      <w:marBottom w:val="0"/>
      <w:divBdr>
        <w:top w:val="none" w:sz="0" w:space="0" w:color="auto"/>
        <w:left w:val="none" w:sz="0" w:space="0" w:color="auto"/>
        <w:bottom w:val="none" w:sz="0" w:space="0" w:color="auto"/>
        <w:right w:val="none" w:sz="0" w:space="0" w:color="auto"/>
      </w:divBdr>
    </w:div>
    <w:div w:id="868031902">
      <w:bodyDiv w:val="1"/>
      <w:marLeft w:val="0"/>
      <w:marRight w:val="0"/>
      <w:marTop w:val="0"/>
      <w:marBottom w:val="0"/>
      <w:divBdr>
        <w:top w:val="none" w:sz="0" w:space="0" w:color="auto"/>
        <w:left w:val="none" w:sz="0" w:space="0" w:color="auto"/>
        <w:bottom w:val="none" w:sz="0" w:space="0" w:color="auto"/>
        <w:right w:val="none" w:sz="0" w:space="0" w:color="auto"/>
      </w:divBdr>
    </w:div>
    <w:div w:id="872963270">
      <w:bodyDiv w:val="1"/>
      <w:marLeft w:val="0"/>
      <w:marRight w:val="0"/>
      <w:marTop w:val="0"/>
      <w:marBottom w:val="0"/>
      <w:divBdr>
        <w:top w:val="none" w:sz="0" w:space="0" w:color="auto"/>
        <w:left w:val="none" w:sz="0" w:space="0" w:color="auto"/>
        <w:bottom w:val="none" w:sz="0" w:space="0" w:color="auto"/>
        <w:right w:val="none" w:sz="0" w:space="0" w:color="auto"/>
      </w:divBdr>
    </w:div>
    <w:div w:id="924725261">
      <w:bodyDiv w:val="1"/>
      <w:marLeft w:val="0"/>
      <w:marRight w:val="0"/>
      <w:marTop w:val="0"/>
      <w:marBottom w:val="0"/>
      <w:divBdr>
        <w:top w:val="none" w:sz="0" w:space="0" w:color="auto"/>
        <w:left w:val="none" w:sz="0" w:space="0" w:color="auto"/>
        <w:bottom w:val="none" w:sz="0" w:space="0" w:color="auto"/>
        <w:right w:val="none" w:sz="0" w:space="0" w:color="auto"/>
      </w:divBdr>
    </w:div>
    <w:div w:id="929197567">
      <w:bodyDiv w:val="1"/>
      <w:marLeft w:val="0"/>
      <w:marRight w:val="0"/>
      <w:marTop w:val="0"/>
      <w:marBottom w:val="0"/>
      <w:divBdr>
        <w:top w:val="none" w:sz="0" w:space="0" w:color="auto"/>
        <w:left w:val="none" w:sz="0" w:space="0" w:color="auto"/>
        <w:bottom w:val="none" w:sz="0" w:space="0" w:color="auto"/>
        <w:right w:val="none" w:sz="0" w:space="0" w:color="auto"/>
      </w:divBdr>
    </w:div>
    <w:div w:id="969702712">
      <w:bodyDiv w:val="1"/>
      <w:marLeft w:val="0"/>
      <w:marRight w:val="0"/>
      <w:marTop w:val="0"/>
      <w:marBottom w:val="0"/>
      <w:divBdr>
        <w:top w:val="none" w:sz="0" w:space="0" w:color="auto"/>
        <w:left w:val="none" w:sz="0" w:space="0" w:color="auto"/>
        <w:bottom w:val="none" w:sz="0" w:space="0" w:color="auto"/>
        <w:right w:val="none" w:sz="0" w:space="0" w:color="auto"/>
      </w:divBdr>
    </w:div>
    <w:div w:id="976566254">
      <w:bodyDiv w:val="1"/>
      <w:marLeft w:val="0"/>
      <w:marRight w:val="0"/>
      <w:marTop w:val="0"/>
      <w:marBottom w:val="0"/>
      <w:divBdr>
        <w:top w:val="none" w:sz="0" w:space="0" w:color="auto"/>
        <w:left w:val="none" w:sz="0" w:space="0" w:color="auto"/>
        <w:bottom w:val="none" w:sz="0" w:space="0" w:color="auto"/>
        <w:right w:val="none" w:sz="0" w:space="0" w:color="auto"/>
      </w:divBdr>
    </w:div>
    <w:div w:id="990600224">
      <w:bodyDiv w:val="1"/>
      <w:marLeft w:val="0"/>
      <w:marRight w:val="0"/>
      <w:marTop w:val="0"/>
      <w:marBottom w:val="0"/>
      <w:divBdr>
        <w:top w:val="none" w:sz="0" w:space="0" w:color="auto"/>
        <w:left w:val="none" w:sz="0" w:space="0" w:color="auto"/>
        <w:bottom w:val="none" w:sz="0" w:space="0" w:color="auto"/>
        <w:right w:val="none" w:sz="0" w:space="0" w:color="auto"/>
      </w:divBdr>
    </w:div>
    <w:div w:id="992487010">
      <w:bodyDiv w:val="1"/>
      <w:marLeft w:val="0"/>
      <w:marRight w:val="0"/>
      <w:marTop w:val="0"/>
      <w:marBottom w:val="0"/>
      <w:divBdr>
        <w:top w:val="none" w:sz="0" w:space="0" w:color="auto"/>
        <w:left w:val="none" w:sz="0" w:space="0" w:color="auto"/>
        <w:bottom w:val="none" w:sz="0" w:space="0" w:color="auto"/>
        <w:right w:val="none" w:sz="0" w:space="0" w:color="auto"/>
      </w:divBdr>
    </w:div>
    <w:div w:id="993602321">
      <w:bodyDiv w:val="1"/>
      <w:marLeft w:val="0"/>
      <w:marRight w:val="0"/>
      <w:marTop w:val="0"/>
      <w:marBottom w:val="0"/>
      <w:divBdr>
        <w:top w:val="none" w:sz="0" w:space="0" w:color="auto"/>
        <w:left w:val="none" w:sz="0" w:space="0" w:color="auto"/>
        <w:bottom w:val="none" w:sz="0" w:space="0" w:color="auto"/>
        <w:right w:val="none" w:sz="0" w:space="0" w:color="auto"/>
      </w:divBdr>
    </w:div>
    <w:div w:id="1003432625">
      <w:bodyDiv w:val="1"/>
      <w:marLeft w:val="0"/>
      <w:marRight w:val="0"/>
      <w:marTop w:val="0"/>
      <w:marBottom w:val="0"/>
      <w:divBdr>
        <w:top w:val="none" w:sz="0" w:space="0" w:color="auto"/>
        <w:left w:val="none" w:sz="0" w:space="0" w:color="auto"/>
        <w:bottom w:val="none" w:sz="0" w:space="0" w:color="auto"/>
        <w:right w:val="none" w:sz="0" w:space="0" w:color="auto"/>
      </w:divBdr>
    </w:div>
    <w:div w:id="1013922201">
      <w:bodyDiv w:val="1"/>
      <w:marLeft w:val="0"/>
      <w:marRight w:val="0"/>
      <w:marTop w:val="0"/>
      <w:marBottom w:val="0"/>
      <w:divBdr>
        <w:top w:val="none" w:sz="0" w:space="0" w:color="auto"/>
        <w:left w:val="none" w:sz="0" w:space="0" w:color="auto"/>
        <w:bottom w:val="none" w:sz="0" w:space="0" w:color="auto"/>
        <w:right w:val="none" w:sz="0" w:space="0" w:color="auto"/>
      </w:divBdr>
    </w:div>
    <w:div w:id="1023625973">
      <w:bodyDiv w:val="1"/>
      <w:marLeft w:val="0"/>
      <w:marRight w:val="0"/>
      <w:marTop w:val="0"/>
      <w:marBottom w:val="0"/>
      <w:divBdr>
        <w:top w:val="none" w:sz="0" w:space="0" w:color="auto"/>
        <w:left w:val="none" w:sz="0" w:space="0" w:color="auto"/>
        <w:bottom w:val="none" w:sz="0" w:space="0" w:color="auto"/>
        <w:right w:val="none" w:sz="0" w:space="0" w:color="auto"/>
      </w:divBdr>
    </w:div>
    <w:div w:id="1024021420">
      <w:bodyDiv w:val="1"/>
      <w:marLeft w:val="0"/>
      <w:marRight w:val="0"/>
      <w:marTop w:val="0"/>
      <w:marBottom w:val="0"/>
      <w:divBdr>
        <w:top w:val="none" w:sz="0" w:space="0" w:color="auto"/>
        <w:left w:val="none" w:sz="0" w:space="0" w:color="auto"/>
        <w:bottom w:val="none" w:sz="0" w:space="0" w:color="auto"/>
        <w:right w:val="none" w:sz="0" w:space="0" w:color="auto"/>
      </w:divBdr>
    </w:div>
    <w:div w:id="1039936668">
      <w:bodyDiv w:val="1"/>
      <w:marLeft w:val="0"/>
      <w:marRight w:val="0"/>
      <w:marTop w:val="0"/>
      <w:marBottom w:val="0"/>
      <w:divBdr>
        <w:top w:val="none" w:sz="0" w:space="0" w:color="auto"/>
        <w:left w:val="none" w:sz="0" w:space="0" w:color="auto"/>
        <w:bottom w:val="none" w:sz="0" w:space="0" w:color="auto"/>
        <w:right w:val="none" w:sz="0" w:space="0" w:color="auto"/>
      </w:divBdr>
    </w:div>
    <w:div w:id="1062872031">
      <w:bodyDiv w:val="1"/>
      <w:marLeft w:val="0"/>
      <w:marRight w:val="0"/>
      <w:marTop w:val="0"/>
      <w:marBottom w:val="0"/>
      <w:divBdr>
        <w:top w:val="none" w:sz="0" w:space="0" w:color="auto"/>
        <w:left w:val="none" w:sz="0" w:space="0" w:color="auto"/>
        <w:bottom w:val="none" w:sz="0" w:space="0" w:color="auto"/>
        <w:right w:val="none" w:sz="0" w:space="0" w:color="auto"/>
      </w:divBdr>
    </w:div>
    <w:div w:id="1075053354">
      <w:bodyDiv w:val="1"/>
      <w:marLeft w:val="0"/>
      <w:marRight w:val="0"/>
      <w:marTop w:val="0"/>
      <w:marBottom w:val="0"/>
      <w:divBdr>
        <w:top w:val="none" w:sz="0" w:space="0" w:color="auto"/>
        <w:left w:val="none" w:sz="0" w:space="0" w:color="auto"/>
        <w:bottom w:val="none" w:sz="0" w:space="0" w:color="auto"/>
        <w:right w:val="none" w:sz="0" w:space="0" w:color="auto"/>
      </w:divBdr>
    </w:div>
    <w:div w:id="1081634699">
      <w:bodyDiv w:val="1"/>
      <w:marLeft w:val="0"/>
      <w:marRight w:val="0"/>
      <w:marTop w:val="0"/>
      <w:marBottom w:val="0"/>
      <w:divBdr>
        <w:top w:val="none" w:sz="0" w:space="0" w:color="auto"/>
        <w:left w:val="none" w:sz="0" w:space="0" w:color="auto"/>
        <w:bottom w:val="none" w:sz="0" w:space="0" w:color="auto"/>
        <w:right w:val="none" w:sz="0" w:space="0" w:color="auto"/>
      </w:divBdr>
    </w:div>
    <w:div w:id="1081757756">
      <w:bodyDiv w:val="1"/>
      <w:marLeft w:val="0"/>
      <w:marRight w:val="0"/>
      <w:marTop w:val="0"/>
      <w:marBottom w:val="0"/>
      <w:divBdr>
        <w:top w:val="none" w:sz="0" w:space="0" w:color="auto"/>
        <w:left w:val="none" w:sz="0" w:space="0" w:color="auto"/>
        <w:bottom w:val="none" w:sz="0" w:space="0" w:color="auto"/>
        <w:right w:val="none" w:sz="0" w:space="0" w:color="auto"/>
      </w:divBdr>
    </w:div>
    <w:div w:id="1102263062">
      <w:bodyDiv w:val="1"/>
      <w:marLeft w:val="0"/>
      <w:marRight w:val="0"/>
      <w:marTop w:val="0"/>
      <w:marBottom w:val="0"/>
      <w:divBdr>
        <w:top w:val="none" w:sz="0" w:space="0" w:color="auto"/>
        <w:left w:val="none" w:sz="0" w:space="0" w:color="auto"/>
        <w:bottom w:val="none" w:sz="0" w:space="0" w:color="auto"/>
        <w:right w:val="none" w:sz="0" w:space="0" w:color="auto"/>
      </w:divBdr>
    </w:div>
    <w:div w:id="1106386333">
      <w:bodyDiv w:val="1"/>
      <w:marLeft w:val="0"/>
      <w:marRight w:val="0"/>
      <w:marTop w:val="0"/>
      <w:marBottom w:val="0"/>
      <w:divBdr>
        <w:top w:val="none" w:sz="0" w:space="0" w:color="auto"/>
        <w:left w:val="none" w:sz="0" w:space="0" w:color="auto"/>
        <w:bottom w:val="none" w:sz="0" w:space="0" w:color="auto"/>
        <w:right w:val="none" w:sz="0" w:space="0" w:color="auto"/>
      </w:divBdr>
    </w:div>
    <w:div w:id="1115490733">
      <w:bodyDiv w:val="1"/>
      <w:marLeft w:val="0"/>
      <w:marRight w:val="0"/>
      <w:marTop w:val="0"/>
      <w:marBottom w:val="0"/>
      <w:divBdr>
        <w:top w:val="none" w:sz="0" w:space="0" w:color="auto"/>
        <w:left w:val="none" w:sz="0" w:space="0" w:color="auto"/>
        <w:bottom w:val="none" w:sz="0" w:space="0" w:color="auto"/>
        <w:right w:val="none" w:sz="0" w:space="0" w:color="auto"/>
      </w:divBdr>
    </w:div>
    <w:div w:id="1144853803">
      <w:bodyDiv w:val="1"/>
      <w:marLeft w:val="0"/>
      <w:marRight w:val="0"/>
      <w:marTop w:val="0"/>
      <w:marBottom w:val="0"/>
      <w:divBdr>
        <w:top w:val="none" w:sz="0" w:space="0" w:color="auto"/>
        <w:left w:val="none" w:sz="0" w:space="0" w:color="auto"/>
        <w:bottom w:val="none" w:sz="0" w:space="0" w:color="auto"/>
        <w:right w:val="none" w:sz="0" w:space="0" w:color="auto"/>
      </w:divBdr>
    </w:div>
    <w:div w:id="1147820426">
      <w:bodyDiv w:val="1"/>
      <w:marLeft w:val="0"/>
      <w:marRight w:val="0"/>
      <w:marTop w:val="0"/>
      <w:marBottom w:val="0"/>
      <w:divBdr>
        <w:top w:val="none" w:sz="0" w:space="0" w:color="auto"/>
        <w:left w:val="none" w:sz="0" w:space="0" w:color="auto"/>
        <w:bottom w:val="none" w:sz="0" w:space="0" w:color="auto"/>
        <w:right w:val="none" w:sz="0" w:space="0" w:color="auto"/>
      </w:divBdr>
    </w:div>
    <w:div w:id="1164279057">
      <w:bodyDiv w:val="1"/>
      <w:marLeft w:val="0"/>
      <w:marRight w:val="0"/>
      <w:marTop w:val="0"/>
      <w:marBottom w:val="0"/>
      <w:divBdr>
        <w:top w:val="none" w:sz="0" w:space="0" w:color="auto"/>
        <w:left w:val="none" w:sz="0" w:space="0" w:color="auto"/>
        <w:bottom w:val="none" w:sz="0" w:space="0" w:color="auto"/>
        <w:right w:val="none" w:sz="0" w:space="0" w:color="auto"/>
      </w:divBdr>
    </w:div>
    <w:div w:id="1166702834">
      <w:bodyDiv w:val="1"/>
      <w:marLeft w:val="0"/>
      <w:marRight w:val="0"/>
      <w:marTop w:val="0"/>
      <w:marBottom w:val="0"/>
      <w:divBdr>
        <w:top w:val="none" w:sz="0" w:space="0" w:color="auto"/>
        <w:left w:val="none" w:sz="0" w:space="0" w:color="auto"/>
        <w:bottom w:val="none" w:sz="0" w:space="0" w:color="auto"/>
        <w:right w:val="none" w:sz="0" w:space="0" w:color="auto"/>
      </w:divBdr>
    </w:div>
    <w:div w:id="1172600590">
      <w:bodyDiv w:val="1"/>
      <w:marLeft w:val="0"/>
      <w:marRight w:val="0"/>
      <w:marTop w:val="0"/>
      <w:marBottom w:val="0"/>
      <w:divBdr>
        <w:top w:val="none" w:sz="0" w:space="0" w:color="auto"/>
        <w:left w:val="none" w:sz="0" w:space="0" w:color="auto"/>
        <w:bottom w:val="none" w:sz="0" w:space="0" w:color="auto"/>
        <w:right w:val="none" w:sz="0" w:space="0" w:color="auto"/>
      </w:divBdr>
    </w:div>
    <w:div w:id="1172645203">
      <w:bodyDiv w:val="1"/>
      <w:marLeft w:val="0"/>
      <w:marRight w:val="0"/>
      <w:marTop w:val="0"/>
      <w:marBottom w:val="0"/>
      <w:divBdr>
        <w:top w:val="none" w:sz="0" w:space="0" w:color="auto"/>
        <w:left w:val="none" w:sz="0" w:space="0" w:color="auto"/>
        <w:bottom w:val="none" w:sz="0" w:space="0" w:color="auto"/>
        <w:right w:val="none" w:sz="0" w:space="0" w:color="auto"/>
      </w:divBdr>
    </w:div>
    <w:div w:id="1173298238">
      <w:bodyDiv w:val="1"/>
      <w:marLeft w:val="0"/>
      <w:marRight w:val="0"/>
      <w:marTop w:val="0"/>
      <w:marBottom w:val="0"/>
      <w:divBdr>
        <w:top w:val="none" w:sz="0" w:space="0" w:color="auto"/>
        <w:left w:val="none" w:sz="0" w:space="0" w:color="auto"/>
        <w:bottom w:val="none" w:sz="0" w:space="0" w:color="auto"/>
        <w:right w:val="none" w:sz="0" w:space="0" w:color="auto"/>
      </w:divBdr>
    </w:div>
    <w:div w:id="1190336151">
      <w:bodyDiv w:val="1"/>
      <w:marLeft w:val="0"/>
      <w:marRight w:val="0"/>
      <w:marTop w:val="0"/>
      <w:marBottom w:val="0"/>
      <w:divBdr>
        <w:top w:val="none" w:sz="0" w:space="0" w:color="auto"/>
        <w:left w:val="none" w:sz="0" w:space="0" w:color="auto"/>
        <w:bottom w:val="none" w:sz="0" w:space="0" w:color="auto"/>
        <w:right w:val="none" w:sz="0" w:space="0" w:color="auto"/>
      </w:divBdr>
    </w:div>
    <w:div w:id="1201287071">
      <w:bodyDiv w:val="1"/>
      <w:marLeft w:val="0"/>
      <w:marRight w:val="0"/>
      <w:marTop w:val="0"/>
      <w:marBottom w:val="0"/>
      <w:divBdr>
        <w:top w:val="none" w:sz="0" w:space="0" w:color="auto"/>
        <w:left w:val="none" w:sz="0" w:space="0" w:color="auto"/>
        <w:bottom w:val="none" w:sz="0" w:space="0" w:color="auto"/>
        <w:right w:val="none" w:sz="0" w:space="0" w:color="auto"/>
      </w:divBdr>
    </w:div>
    <w:div w:id="1204951184">
      <w:bodyDiv w:val="1"/>
      <w:marLeft w:val="0"/>
      <w:marRight w:val="0"/>
      <w:marTop w:val="0"/>
      <w:marBottom w:val="0"/>
      <w:divBdr>
        <w:top w:val="none" w:sz="0" w:space="0" w:color="auto"/>
        <w:left w:val="none" w:sz="0" w:space="0" w:color="auto"/>
        <w:bottom w:val="none" w:sz="0" w:space="0" w:color="auto"/>
        <w:right w:val="none" w:sz="0" w:space="0" w:color="auto"/>
      </w:divBdr>
    </w:div>
    <w:div w:id="1213732763">
      <w:bodyDiv w:val="1"/>
      <w:marLeft w:val="0"/>
      <w:marRight w:val="0"/>
      <w:marTop w:val="0"/>
      <w:marBottom w:val="0"/>
      <w:divBdr>
        <w:top w:val="none" w:sz="0" w:space="0" w:color="auto"/>
        <w:left w:val="none" w:sz="0" w:space="0" w:color="auto"/>
        <w:bottom w:val="none" w:sz="0" w:space="0" w:color="auto"/>
        <w:right w:val="none" w:sz="0" w:space="0" w:color="auto"/>
      </w:divBdr>
    </w:div>
    <w:div w:id="1220676520">
      <w:bodyDiv w:val="1"/>
      <w:marLeft w:val="0"/>
      <w:marRight w:val="0"/>
      <w:marTop w:val="0"/>
      <w:marBottom w:val="0"/>
      <w:divBdr>
        <w:top w:val="none" w:sz="0" w:space="0" w:color="auto"/>
        <w:left w:val="none" w:sz="0" w:space="0" w:color="auto"/>
        <w:bottom w:val="none" w:sz="0" w:space="0" w:color="auto"/>
        <w:right w:val="none" w:sz="0" w:space="0" w:color="auto"/>
      </w:divBdr>
    </w:div>
    <w:div w:id="1225677397">
      <w:bodyDiv w:val="1"/>
      <w:marLeft w:val="0"/>
      <w:marRight w:val="0"/>
      <w:marTop w:val="0"/>
      <w:marBottom w:val="0"/>
      <w:divBdr>
        <w:top w:val="none" w:sz="0" w:space="0" w:color="auto"/>
        <w:left w:val="none" w:sz="0" w:space="0" w:color="auto"/>
        <w:bottom w:val="none" w:sz="0" w:space="0" w:color="auto"/>
        <w:right w:val="none" w:sz="0" w:space="0" w:color="auto"/>
      </w:divBdr>
    </w:div>
    <w:div w:id="1227449738">
      <w:bodyDiv w:val="1"/>
      <w:marLeft w:val="0"/>
      <w:marRight w:val="0"/>
      <w:marTop w:val="0"/>
      <w:marBottom w:val="0"/>
      <w:divBdr>
        <w:top w:val="none" w:sz="0" w:space="0" w:color="auto"/>
        <w:left w:val="none" w:sz="0" w:space="0" w:color="auto"/>
        <w:bottom w:val="none" w:sz="0" w:space="0" w:color="auto"/>
        <w:right w:val="none" w:sz="0" w:space="0" w:color="auto"/>
      </w:divBdr>
    </w:div>
    <w:div w:id="1269502370">
      <w:bodyDiv w:val="1"/>
      <w:marLeft w:val="0"/>
      <w:marRight w:val="0"/>
      <w:marTop w:val="0"/>
      <w:marBottom w:val="0"/>
      <w:divBdr>
        <w:top w:val="none" w:sz="0" w:space="0" w:color="auto"/>
        <w:left w:val="none" w:sz="0" w:space="0" w:color="auto"/>
        <w:bottom w:val="none" w:sz="0" w:space="0" w:color="auto"/>
        <w:right w:val="none" w:sz="0" w:space="0" w:color="auto"/>
      </w:divBdr>
    </w:div>
    <w:div w:id="1293486856">
      <w:bodyDiv w:val="1"/>
      <w:marLeft w:val="0"/>
      <w:marRight w:val="0"/>
      <w:marTop w:val="0"/>
      <w:marBottom w:val="0"/>
      <w:divBdr>
        <w:top w:val="none" w:sz="0" w:space="0" w:color="auto"/>
        <w:left w:val="none" w:sz="0" w:space="0" w:color="auto"/>
        <w:bottom w:val="none" w:sz="0" w:space="0" w:color="auto"/>
        <w:right w:val="none" w:sz="0" w:space="0" w:color="auto"/>
      </w:divBdr>
    </w:div>
    <w:div w:id="1304585141">
      <w:bodyDiv w:val="1"/>
      <w:marLeft w:val="0"/>
      <w:marRight w:val="0"/>
      <w:marTop w:val="0"/>
      <w:marBottom w:val="0"/>
      <w:divBdr>
        <w:top w:val="none" w:sz="0" w:space="0" w:color="auto"/>
        <w:left w:val="none" w:sz="0" w:space="0" w:color="auto"/>
        <w:bottom w:val="none" w:sz="0" w:space="0" w:color="auto"/>
        <w:right w:val="none" w:sz="0" w:space="0" w:color="auto"/>
      </w:divBdr>
    </w:div>
    <w:div w:id="1313565217">
      <w:bodyDiv w:val="1"/>
      <w:marLeft w:val="0"/>
      <w:marRight w:val="0"/>
      <w:marTop w:val="0"/>
      <w:marBottom w:val="0"/>
      <w:divBdr>
        <w:top w:val="none" w:sz="0" w:space="0" w:color="auto"/>
        <w:left w:val="none" w:sz="0" w:space="0" w:color="auto"/>
        <w:bottom w:val="none" w:sz="0" w:space="0" w:color="auto"/>
        <w:right w:val="none" w:sz="0" w:space="0" w:color="auto"/>
      </w:divBdr>
    </w:div>
    <w:div w:id="1323239746">
      <w:bodyDiv w:val="1"/>
      <w:marLeft w:val="0"/>
      <w:marRight w:val="0"/>
      <w:marTop w:val="0"/>
      <w:marBottom w:val="0"/>
      <w:divBdr>
        <w:top w:val="none" w:sz="0" w:space="0" w:color="auto"/>
        <w:left w:val="none" w:sz="0" w:space="0" w:color="auto"/>
        <w:bottom w:val="none" w:sz="0" w:space="0" w:color="auto"/>
        <w:right w:val="none" w:sz="0" w:space="0" w:color="auto"/>
      </w:divBdr>
    </w:div>
    <w:div w:id="1323511777">
      <w:bodyDiv w:val="1"/>
      <w:marLeft w:val="0"/>
      <w:marRight w:val="0"/>
      <w:marTop w:val="0"/>
      <w:marBottom w:val="0"/>
      <w:divBdr>
        <w:top w:val="none" w:sz="0" w:space="0" w:color="auto"/>
        <w:left w:val="none" w:sz="0" w:space="0" w:color="auto"/>
        <w:bottom w:val="none" w:sz="0" w:space="0" w:color="auto"/>
        <w:right w:val="none" w:sz="0" w:space="0" w:color="auto"/>
      </w:divBdr>
    </w:div>
    <w:div w:id="1345012567">
      <w:bodyDiv w:val="1"/>
      <w:marLeft w:val="0"/>
      <w:marRight w:val="0"/>
      <w:marTop w:val="0"/>
      <w:marBottom w:val="0"/>
      <w:divBdr>
        <w:top w:val="none" w:sz="0" w:space="0" w:color="auto"/>
        <w:left w:val="none" w:sz="0" w:space="0" w:color="auto"/>
        <w:bottom w:val="none" w:sz="0" w:space="0" w:color="auto"/>
        <w:right w:val="none" w:sz="0" w:space="0" w:color="auto"/>
      </w:divBdr>
    </w:div>
    <w:div w:id="1359282798">
      <w:bodyDiv w:val="1"/>
      <w:marLeft w:val="0"/>
      <w:marRight w:val="0"/>
      <w:marTop w:val="0"/>
      <w:marBottom w:val="0"/>
      <w:divBdr>
        <w:top w:val="none" w:sz="0" w:space="0" w:color="auto"/>
        <w:left w:val="none" w:sz="0" w:space="0" w:color="auto"/>
        <w:bottom w:val="none" w:sz="0" w:space="0" w:color="auto"/>
        <w:right w:val="none" w:sz="0" w:space="0" w:color="auto"/>
      </w:divBdr>
    </w:div>
    <w:div w:id="1375733031">
      <w:bodyDiv w:val="1"/>
      <w:marLeft w:val="0"/>
      <w:marRight w:val="0"/>
      <w:marTop w:val="0"/>
      <w:marBottom w:val="0"/>
      <w:divBdr>
        <w:top w:val="none" w:sz="0" w:space="0" w:color="auto"/>
        <w:left w:val="none" w:sz="0" w:space="0" w:color="auto"/>
        <w:bottom w:val="none" w:sz="0" w:space="0" w:color="auto"/>
        <w:right w:val="none" w:sz="0" w:space="0" w:color="auto"/>
      </w:divBdr>
    </w:div>
    <w:div w:id="1377436154">
      <w:bodyDiv w:val="1"/>
      <w:marLeft w:val="0"/>
      <w:marRight w:val="0"/>
      <w:marTop w:val="0"/>
      <w:marBottom w:val="0"/>
      <w:divBdr>
        <w:top w:val="none" w:sz="0" w:space="0" w:color="auto"/>
        <w:left w:val="none" w:sz="0" w:space="0" w:color="auto"/>
        <w:bottom w:val="none" w:sz="0" w:space="0" w:color="auto"/>
        <w:right w:val="none" w:sz="0" w:space="0" w:color="auto"/>
      </w:divBdr>
    </w:div>
    <w:div w:id="1386223779">
      <w:bodyDiv w:val="1"/>
      <w:marLeft w:val="0"/>
      <w:marRight w:val="0"/>
      <w:marTop w:val="0"/>
      <w:marBottom w:val="0"/>
      <w:divBdr>
        <w:top w:val="none" w:sz="0" w:space="0" w:color="auto"/>
        <w:left w:val="none" w:sz="0" w:space="0" w:color="auto"/>
        <w:bottom w:val="none" w:sz="0" w:space="0" w:color="auto"/>
        <w:right w:val="none" w:sz="0" w:space="0" w:color="auto"/>
      </w:divBdr>
    </w:div>
    <w:div w:id="1409185341">
      <w:bodyDiv w:val="1"/>
      <w:marLeft w:val="0"/>
      <w:marRight w:val="0"/>
      <w:marTop w:val="0"/>
      <w:marBottom w:val="0"/>
      <w:divBdr>
        <w:top w:val="none" w:sz="0" w:space="0" w:color="auto"/>
        <w:left w:val="none" w:sz="0" w:space="0" w:color="auto"/>
        <w:bottom w:val="none" w:sz="0" w:space="0" w:color="auto"/>
        <w:right w:val="none" w:sz="0" w:space="0" w:color="auto"/>
      </w:divBdr>
    </w:div>
    <w:div w:id="1419248205">
      <w:bodyDiv w:val="1"/>
      <w:marLeft w:val="0"/>
      <w:marRight w:val="0"/>
      <w:marTop w:val="0"/>
      <w:marBottom w:val="0"/>
      <w:divBdr>
        <w:top w:val="none" w:sz="0" w:space="0" w:color="auto"/>
        <w:left w:val="none" w:sz="0" w:space="0" w:color="auto"/>
        <w:bottom w:val="none" w:sz="0" w:space="0" w:color="auto"/>
        <w:right w:val="none" w:sz="0" w:space="0" w:color="auto"/>
      </w:divBdr>
    </w:div>
    <w:div w:id="1431122031">
      <w:bodyDiv w:val="1"/>
      <w:marLeft w:val="0"/>
      <w:marRight w:val="0"/>
      <w:marTop w:val="0"/>
      <w:marBottom w:val="0"/>
      <w:divBdr>
        <w:top w:val="none" w:sz="0" w:space="0" w:color="auto"/>
        <w:left w:val="none" w:sz="0" w:space="0" w:color="auto"/>
        <w:bottom w:val="none" w:sz="0" w:space="0" w:color="auto"/>
        <w:right w:val="none" w:sz="0" w:space="0" w:color="auto"/>
      </w:divBdr>
    </w:div>
    <w:div w:id="1435589617">
      <w:bodyDiv w:val="1"/>
      <w:marLeft w:val="0"/>
      <w:marRight w:val="0"/>
      <w:marTop w:val="0"/>
      <w:marBottom w:val="0"/>
      <w:divBdr>
        <w:top w:val="none" w:sz="0" w:space="0" w:color="auto"/>
        <w:left w:val="none" w:sz="0" w:space="0" w:color="auto"/>
        <w:bottom w:val="none" w:sz="0" w:space="0" w:color="auto"/>
        <w:right w:val="none" w:sz="0" w:space="0" w:color="auto"/>
      </w:divBdr>
    </w:div>
    <w:div w:id="1454860610">
      <w:bodyDiv w:val="1"/>
      <w:marLeft w:val="0"/>
      <w:marRight w:val="0"/>
      <w:marTop w:val="0"/>
      <w:marBottom w:val="0"/>
      <w:divBdr>
        <w:top w:val="none" w:sz="0" w:space="0" w:color="auto"/>
        <w:left w:val="none" w:sz="0" w:space="0" w:color="auto"/>
        <w:bottom w:val="none" w:sz="0" w:space="0" w:color="auto"/>
        <w:right w:val="none" w:sz="0" w:space="0" w:color="auto"/>
      </w:divBdr>
    </w:div>
    <w:div w:id="1464619287">
      <w:bodyDiv w:val="1"/>
      <w:marLeft w:val="0"/>
      <w:marRight w:val="0"/>
      <w:marTop w:val="0"/>
      <w:marBottom w:val="0"/>
      <w:divBdr>
        <w:top w:val="none" w:sz="0" w:space="0" w:color="auto"/>
        <w:left w:val="none" w:sz="0" w:space="0" w:color="auto"/>
        <w:bottom w:val="none" w:sz="0" w:space="0" w:color="auto"/>
        <w:right w:val="none" w:sz="0" w:space="0" w:color="auto"/>
      </w:divBdr>
    </w:div>
    <w:div w:id="1510489656">
      <w:bodyDiv w:val="1"/>
      <w:marLeft w:val="0"/>
      <w:marRight w:val="0"/>
      <w:marTop w:val="0"/>
      <w:marBottom w:val="0"/>
      <w:divBdr>
        <w:top w:val="none" w:sz="0" w:space="0" w:color="auto"/>
        <w:left w:val="none" w:sz="0" w:space="0" w:color="auto"/>
        <w:bottom w:val="none" w:sz="0" w:space="0" w:color="auto"/>
        <w:right w:val="none" w:sz="0" w:space="0" w:color="auto"/>
      </w:divBdr>
    </w:div>
    <w:div w:id="1558929523">
      <w:bodyDiv w:val="1"/>
      <w:marLeft w:val="0"/>
      <w:marRight w:val="0"/>
      <w:marTop w:val="0"/>
      <w:marBottom w:val="0"/>
      <w:divBdr>
        <w:top w:val="none" w:sz="0" w:space="0" w:color="auto"/>
        <w:left w:val="none" w:sz="0" w:space="0" w:color="auto"/>
        <w:bottom w:val="none" w:sz="0" w:space="0" w:color="auto"/>
        <w:right w:val="none" w:sz="0" w:space="0" w:color="auto"/>
      </w:divBdr>
    </w:div>
    <w:div w:id="1588417662">
      <w:bodyDiv w:val="1"/>
      <w:marLeft w:val="0"/>
      <w:marRight w:val="0"/>
      <w:marTop w:val="0"/>
      <w:marBottom w:val="0"/>
      <w:divBdr>
        <w:top w:val="none" w:sz="0" w:space="0" w:color="auto"/>
        <w:left w:val="none" w:sz="0" w:space="0" w:color="auto"/>
        <w:bottom w:val="none" w:sz="0" w:space="0" w:color="auto"/>
        <w:right w:val="none" w:sz="0" w:space="0" w:color="auto"/>
      </w:divBdr>
    </w:div>
    <w:div w:id="1593051000">
      <w:bodyDiv w:val="1"/>
      <w:marLeft w:val="0"/>
      <w:marRight w:val="0"/>
      <w:marTop w:val="0"/>
      <w:marBottom w:val="0"/>
      <w:divBdr>
        <w:top w:val="none" w:sz="0" w:space="0" w:color="auto"/>
        <w:left w:val="none" w:sz="0" w:space="0" w:color="auto"/>
        <w:bottom w:val="none" w:sz="0" w:space="0" w:color="auto"/>
        <w:right w:val="none" w:sz="0" w:space="0" w:color="auto"/>
      </w:divBdr>
    </w:div>
    <w:div w:id="1598051127">
      <w:bodyDiv w:val="1"/>
      <w:marLeft w:val="0"/>
      <w:marRight w:val="0"/>
      <w:marTop w:val="0"/>
      <w:marBottom w:val="0"/>
      <w:divBdr>
        <w:top w:val="none" w:sz="0" w:space="0" w:color="auto"/>
        <w:left w:val="none" w:sz="0" w:space="0" w:color="auto"/>
        <w:bottom w:val="none" w:sz="0" w:space="0" w:color="auto"/>
        <w:right w:val="none" w:sz="0" w:space="0" w:color="auto"/>
      </w:divBdr>
      <w:divsChild>
        <w:div w:id="601576096">
          <w:marLeft w:val="0"/>
          <w:marRight w:val="0"/>
          <w:marTop w:val="0"/>
          <w:marBottom w:val="0"/>
          <w:divBdr>
            <w:top w:val="none" w:sz="0" w:space="0" w:color="auto"/>
            <w:left w:val="none" w:sz="0" w:space="0" w:color="auto"/>
            <w:bottom w:val="none" w:sz="0" w:space="0" w:color="auto"/>
            <w:right w:val="none" w:sz="0" w:space="0" w:color="auto"/>
          </w:divBdr>
        </w:div>
      </w:divsChild>
    </w:div>
    <w:div w:id="1629043849">
      <w:bodyDiv w:val="1"/>
      <w:marLeft w:val="0"/>
      <w:marRight w:val="0"/>
      <w:marTop w:val="0"/>
      <w:marBottom w:val="0"/>
      <w:divBdr>
        <w:top w:val="none" w:sz="0" w:space="0" w:color="auto"/>
        <w:left w:val="none" w:sz="0" w:space="0" w:color="auto"/>
        <w:bottom w:val="none" w:sz="0" w:space="0" w:color="auto"/>
        <w:right w:val="none" w:sz="0" w:space="0" w:color="auto"/>
      </w:divBdr>
    </w:div>
    <w:div w:id="1658144588">
      <w:bodyDiv w:val="1"/>
      <w:marLeft w:val="0"/>
      <w:marRight w:val="0"/>
      <w:marTop w:val="0"/>
      <w:marBottom w:val="0"/>
      <w:divBdr>
        <w:top w:val="none" w:sz="0" w:space="0" w:color="auto"/>
        <w:left w:val="none" w:sz="0" w:space="0" w:color="auto"/>
        <w:bottom w:val="none" w:sz="0" w:space="0" w:color="auto"/>
        <w:right w:val="none" w:sz="0" w:space="0" w:color="auto"/>
      </w:divBdr>
    </w:div>
    <w:div w:id="1663924845">
      <w:bodyDiv w:val="1"/>
      <w:marLeft w:val="0"/>
      <w:marRight w:val="0"/>
      <w:marTop w:val="0"/>
      <w:marBottom w:val="0"/>
      <w:divBdr>
        <w:top w:val="none" w:sz="0" w:space="0" w:color="auto"/>
        <w:left w:val="none" w:sz="0" w:space="0" w:color="auto"/>
        <w:bottom w:val="none" w:sz="0" w:space="0" w:color="auto"/>
        <w:right w:val="none" w:sz="0" w:space="0" w:color="auto"/>
      </w:divBdr>
    </w:div>
    <w:div w:id="1664236394">
      <w:bodyDiv w:val="1"/>
      <w:marLeft w:val="0"/>
      <w:marRight w:val="0"/>
      <w:marTop w:val="0"/>
      <w:marBottom w:val="0"/>
      <w:divBdr>
        <w:top w:val="none" w:sz="0" w:space="0" w:color="auto"/>
        <w:left w:val="none" w:sz="0" w:space="0" w:color="auto"/>
        <w:bottom w:val="none" w:sz="0" w:space="0" w:color="auto"/>
        <w:right w:val="none" w:sz="0" w:space="0" w:color="auto"/>
      </w:divBdr>
    </w:div>
    <w:div w:id="1666282417">
      <w:bodyDiv w:val="1"/>
      <w:marLeft w:val="0"/>
      <w:marRight w:val="0"/>
      <w:marTop w:val="0"/>
      <w:marBottom w:val="0"/>
      <w:divBdr>
        <w:top w:val="none" w:sz="0" w:space="0" w:color="auto"/>
        <w:left w:val="none" w:sz="0" w:space="0" w:color="auto"/>
        <w:bottom w:val="none" w:sz="0" w:space="0" w:color="auto"/>
        <w:right w:val="none" w:sz="0" w:space="0" w:color="auto"/>
      </w:divBdr>
    </w:div>
    <w:div w:id="1673483090">
      <w:bodyDiv w:val="1"/>
      <w:marLeft w:val="0"/>
      <w:marRight w:val="0"/>
      <w:marTop w:val="0"/>
      <w:marBottom w:val="0"/>
      <w:divBdr>
        <w:top w:val="none" w:sz="0" w:space="0" w:color="auto"/>
        <w:left w:val="none" w:sz="0" w:space="0" w:color="auto"/>
        <w:bottom w:val="none" w:sz="0" w:space="0" w:color="auto"/>
        <w:right w:val="none" w:sz="0" w:space="0" w:color="auto"/>
      </w:divBdr>
    </w:div>
    <w:div w:id="1695301230">
      <w:bodyDiv w:val="1"/>
      <w:marLeft w:val="0"/>
      <w:marRight w:val="0"/>
      <w:marTop w:val="0"/>
      <w:marBottom w:val="0"/>
      <w:divBdr>
        <w:top w:val="none" w:sz="0" w:space="0" w:color="auto"/>
        <w:left w:val="none" w:sz="0" w:space="0" w:color="auto"/>
        <w:bottom w:val="none" w:sz="0" w:space="0" w:color="auto"/>
        <w:right w:val="none" w:sz="0" w:space="0" w:color="auto"/>
      </w:divBdr>
    </w:div>
    <w:div w:id="1699089009">
      <w:bodyDiv w:val="1"/>
      <w:marLeft w:val="0"/>
      <w:marRight w:val="0"/>
      <w:marTop w:val="0"/>
      <w:marBottom w:val="0"/>
      <w:divBdr>
        <w:top w:val="none" w:sz="0" w:space="0" w:color="auto"/>
        <w:left w:val="none" w:sz="0" w:space="0" w:color="auto"/>
        <w:bottom w:val="none" w:sz="0" w:space="0" w:color="auto"/>
        <w:right w:val="none" w:sz="0" w:space="0" w:color="auto"/>
      </w:divBdr>
    </w:div>
    <w:div w:id="1719428760">
      <w:bodyDiv w:val="1"/>
      <w:marLeft w:val="0"/>
      <w:marRight w:val="0"/>
      <w:marTop w:val="0"/>
      <w:marBottom w:val="0"/>
      <w:divBdr>
        <w:top w:val="none" w:sz="0" w:space="0" w:color="auto"/>
        <w:left w:val="none" w:sz="0" w:space="0" w:color="auto"/>
        <w:bottom w:val="none" w:sz="0" w:space="0" w:color="auto"/>
        <w:right w:val="none" w:sz="0" w:space="0" w:color="auto"/>
      </w:divBdr>
    </w:div>
    <w:div w:id="1726879173">
      <w:bodyDiv w:val="1"/>
      <w:marLeft w:val="0"/>
      <w:marRight w:val="0"/>
      <w:marTop w:val="0"/>
      <w:marBottom w:val="0"/>
      <w:divBdr>
        <w:top w:val="none" w:sz="0" w:space="0" w:color="auto"/>
        <w:left w:val="none" w:sz="0" w:space="0" w:color="auto"/>
        <w:bottom w:val="none" w:sz="0" w:space="0" w:color="auto"/>
        <w:right w:val="none" w:sz="0" w:space="0" w:color="auto"/>
      </w:divBdr>
    </w:div>
    <w:div w:id="1728604983">
      <w:bodyDiv w:val="1"/>
      <w:marLeft w:val="0"/>
      <w:marRight w:val="0"/>
      <w:marTop w:val="0"/>
      <w:marBottom w:val="0"/>
      <w:divBdr>
        <w:top w:val="none" w:sz="0" w:space="0" w:color="auto"/>
        <w:left w:val="none" w:sz="0" w:space="0" w:color="auto"/>
        <w:bottom w:val="none" w:sz="0" w:space="0" w:color="auto"/>
        <w:right w:val="none" w:sz="0" w:space="0" w:color="auto"/>
      </w:divBdr>
    </w:div>
    <w:div w:id="1729762435">
      <w:bodyDiv w:val="1"/>
      <w:marLeft w:val="0"/>
      <w:marRight w:val="0"/>
      <w:marTop w:val="0"/>
      <w:marBottom w:val="0"/>
      <w:divBdr>
        <w:top w:val="none" w:sz="0" w:space="0" w:color="auto"/>
        <w:left w:val="none" w:sz="0" w:space="0" w:color="auto"/>
        <w:bottom w:val="none" w:sz="0" w:space="0" w:color="auto"/>
        <w:right w:val="none" w:sz="0" w:space="0" w:color="auto"/>
      </w:divBdr>
    </w:div>
    <w:div w:id="1732995742">
      <w:bodyDiv w:val="1"/>
      <w:marLeft w:val="0"/>
      <w:marRight w:val="0"/>
      <w:marTop w:val="0"/>
      <w:marBottom w:val="0"/>
      <w:divBdr>
        <w:top w:val="none" w:sz="0" w:space="0" w:color="auto"/>
        <w:left w:val="none" w:sz="0" w:space="0" w:color="auto"/>
        <w:bottom w:val="none" w:sz="0" w:space="0" w:color="auto"/>
        <w:right w:val="none" w:sz="0" w:space="0" w:color="auto"/>
      </w:divBdr>
    </w:div>
    <w:div w:id="1733844788">
      <w:bodyDiv w:val="1"/>
      <w:marLeft w:val="0"/>
      <w:marRight w:val="0"/>
      <w:marTop w:val="0"/>
      <w:marBottom w:val="0"/>
      <w:divBdr>
        <w:top w:val="none" w:sz="0" w:space="0" w:color="auto"/>
        <w:left w:val="none" w:sz="0" w:space="0" w:color="auto"/>
        <w:bottom w:val="none" w:sz="0" w:space="0" w:color="auto"/>
        <w:right w:val="none" w:sz="0" w:space="0" w:color="auto"/>
      </w:divBdr>
    </w:div>
    <w:div w:id="1768305946">
      <w:bodyDiv w:val="1"/>
      <w:marLeft w:val="0"/>
      <w:marRight w:val="0"/>
      <w:marTop w:val="0"/>
      <w:marBottom w:val="0"/>
      <w:divBdr>
        <w:top w:val="none" w:sz="0" w:space="0" w:color="auto"/>
        <w:left w:val="none" w:sz="0" w:space="0" w:color="auto"/>
        <w:bottom w:val="none" w:sz="0" w:space="0" w:color="auto"/>
        <w:right w:val="none" w:sz="0" w:space="0" w:color="auto"/>
      </w:divBdr>
    </w:div>
    <w:div w:id="1803230129">
      <w:bodyDiv w:val="1"/>
      <w:marLeft w:val="0"/>
      <w:marRight w:val="0"/>
      <w:marTop w:val="0"/>
      <w:marBottom w:val="0"/>
      <w:divBdr>
        <w:top w:val="none" w:sz="0" w:space="0" w:color="auto"/>
        <w:left w:val="none" w:sz="0" w:space="0" w:color="auto"/>
        <w:bottom w:val="none" w:sz="0" w:space="0" w:color="auto"/>
        <w:right w:val="none" w:sz="0" w:space="0" w:color="auto"/>
      </w:divBdr>
    </w:div>
    <w:div w:id="1804153458">
      <w:bodyDiv w:val="1"/>
      <w:marLeft w:val="0"/>
      <w:marRight w:val="0"/>
      <w:marTop w:val="0"/>
      <w:marBottom w:val="0"/>
      <w:divBdr>
        <w:top w:val="none" w:sz="0" w:space="0" w:color="auto"/>
        <w:left w:val="none" w:sz="0" w:space="0" w:color="auto"/>
        <w:bottom w:val="none" w:sz="0" w:space="0" w:color="auto"/>
        <w:right w:val="none" w:sz="0" w:space="0" w:color="auto"/>
      </w:divBdr>
    </w:div>
    <w:div w:id="1808627064">
      <w:bodyDiv w:val="1"/>
      <w:marLeft w:val="0"/>
      <w:marRight w:val="0"/>
      <w:marTop w:val="0"/>
      <w:marBottom w:val="0"/>
      <w:divBdr>
        <w:top w:val="none" w:sz="0" w:space="0" w:color="auto"/>
        <w:left w:val="none" w:sz="0" w:space="0" w:color="auto"/>
        <w:bottom w:val="none" w:sz="0" w:space="0" w:color="auto"/>
        <w:right w:val="none" w:sz="0" w:space="0" w:color="auto"/>
      </w:divBdr>
    </w:div>
    <w:div w:id="1809280156">
      <w:bodyDiv w:val="1"/>
      <w:marLeft w:val="0"/>
      <w:marRight w:val="0"/>
      <w:marTop w:val="0"/>
      <w:marBottom w:val="0"/>
      <w:divBdr>
        <w:top w:val="none" w:sz="0" w:space="0" w:color="auto"/>
        <w:left w:val="none" w:sz="0" w:space="0" w:color="auto"/>
        <w:bottom w:val="none" w:sz="0" w:space="0" w:color="auto"/>
        <w:right w:val="none" w:sz="0" w:space="0" w:color="auto"/>
      </w:divBdr>
    </w:div>
    <w:div w:id="1814517118">
      <w:bodyDiv w:val="1"/>
      <w:marLeft w:val="0"/>
      <w:marRight w:val="0"/>
      <w:marTop w:val="0"/>
      <w:marBottom w:val="0"/>
      <w:divBdr>
        <w:top w:val="none" w:sz="0" w:space="0" w:color="auto"/>
        <w:left w:val="none" w:sz="0" w:space="0" w:color="auto"/>
        <w:bottom w:val="none" w:sz="0" w:space="0" w:color="auto"/>
        <w:right w:val="none" w:sz="0" w:space="0" w:color="auto"/>
      </w:divBdr>
    </w:div>
    <w:div w:id="1847090921">
      <w:bodyDiv w:val="1"/>
      <w:marLeft w:val="0"/>
      <w:marRight w:val="0"/>
      <w:marTop w:val="0"/>
      <w:marBottom w:val="0"/>
      <w:divBdr>
        <w:top w:val="none" w:sz="0" w:space="0" w:color="auto"/>
        <w:left w:val="none" w:sz="0" w:space="0" w:color="auto"/>
        <w:bottom w:val="none" w:sz="0" w:space="0" w:color="auto"/>
        <w:right w:val="none" w:sz="0" w:space="0" w:color="auto"/>
      </w:divBdr>
    </w:div>
    <w:div w:id="1878616284">
      <w:bodyDiv w:val="1"/>
      <w:marLeft w:val="0"/>
      <w:marRight w:val="0"/>
      <w:marTop w:val="0"/>
      <w:marBottom w:val="0"/>
      <w:divBdr>
        <w:top w:val="none" w:sz="0" w:space="0" w:color="auto"/>
        <w:left w:val="none" w:sz="0" w:space="0" w:color="auto"/>
        <w:bottom w:val="none" w:sz="0" w:space="0" w:color="auto"/>
        <w:right w:val="none" w:sz="0" w:space="0" w:color="auto"/>
      </w:divBdr>
    </w:div>
    <w:div w:id="1888712515">
      <w:bodyDiv w:val="1"/>
      <w:marLeft w:val="0"/>
      <w:marRight w:val="0"/>
      <w:marTop w:val="0"/>
      <w:marBottom w:val="0"/>
      <w:divBdr>
        <w:top w:val="none" w:sz="0" w:space="0" w:color="auto"/>
        <w:left w:val="none" w:sz="0" w:space="0" w:color="auto"/>
        <w:bottom w:val="none" w:sz="0" w:space="0" w:color="auto"/>
        <w:right w:val="none" w:sz="0" w:space="0" w:color="auto"/>
      </w:divBdr>
    </w:div>
    <w:div w:id="1904563847">
      <w:bodyDiv w:val="1"/>
      <w:marLeft w:val="0"/>
      <w:marRight w:val="0"/>
      <w:marTop w:val="0"/>
      <w:marBottom w:val="0"/>
      <w:divBdr>
        <w:top w:val="none" w:sz="0" w:space="0" w:color="auto"/>
        <w:left w:val="none" w:sz="0" w:space="0" w:color="auto"/>
        <w:bottom w:val="none" w:sz="0" w:space="0" w:color="auto"/>
        <w:right w:val="none" w:sz="0" w:space="0" w:color="auto"/>
      </w:divBdr>
    </w:div>
    <w:div w:id="1905219040">
      <w:bodyDiv w:val="1"/>
      <w:marLeft w:val="0"/>
      <w:marRight w:val="0"/>
      <w:marTop w:val="0"/>
      <w:marBottom w:val="0"/>
      <w:divBdr>
        <w:top w:val="none" w:sz="0" w:space="0" w:color="auto"/>
        <w:left w:val="none" w:sz="0" w:space="0" w:color="auto"/>
        <w:bottom w:val="none" w:sz="0" w:space="0" w:color="auto"/>
        <w:right w:val="none" w:sz="0" w:space="0" w:color="auto"/>
      </w:divBdr>
    </w:div>
    <w:div w:id="1917475631">
      <w:bodyDiv w:val="1"/>
      <w:marLeft w:val="0"/>
      <w:marRight w:val="0"/>
      <w:marTop w:val="0"/>
      <w:marBottom w:val="0"/>
      <w:divBdr>
        <w:top w:val="none" w:sz="0" w:space="0" w:color="auto"/>
        <w:left w:val="none" w:sz="0" w:space="0" w:color="auto"/>
        <w:bottom w:val="none" w:sz="0" w:space="0" w:color="auto"/>
        <w:right w:val="none" w:sz="0" w:space="0" w:color="auto"/>
      </w:divBdr>
    </w:div>
    <w:div w:id="1919901530">
      <w:bodyDiv w:val="1"/>
      <w:marLeft w:val="0"/>
      <w:marRight w:val="0"/>
      <w:marTop w:val="0"/>
      <w:marBottom w:val="0"/>
      <w:divBdr>
        <w:top w:val="none" w:sz="0" w:space="0" w:color="auto"/>
        <w:left w:val="none" w:sz="0" w:space="0" w:color="auto"/>
        <w:bottom w:val="none" w:sz="0" w:space="0" w:color="auto"/>
        <w:right w:val="none" w:sz="0" w:space="0" w:color="auto"/>
      </w:divBdr>
    </w:div>
    <w:div w:id="1960642095">
      <w:bodyDiv w:val="1"/>
      <w:marLeft w:val="0"/>
      <w:marRight w:val="0"/>
      <w:marTop w:val="0"/>
      <w:marBottom w:val="0"/>
      <w:divBdr>
        <w:top w:val="none" w:sz="0" w:space="0" w:color="auto"/>
        <w:left w:val="none" w:sz="0" w:space="0" w:color="auto"/>
        <w:bottom w:val="none" w:sz="0" w:space="0" w:color="auto"/>
        <w:right w:val="none" w:sz="0" w:space="0" w:color="auto"/>
      </w:divBdr>
    </w:div>
    <w:div w:id="1963686870">
      <w:bodyDiv w:val="1"/>
      <w:marLeft w:val="0"/>
      <w:marRight w:val="0"/>
      <w:marTop w:val="0"/>
      <w:marBottom w:val="0"/>
      <w:divBdr>
        <w:top w:val="none" w:sz="0" w:space="0" w:color="auto"/>
        <w:left w:val="none" w:sz="0" w:space="0" w:color="auto"/>
        <w:bottom w:val="none" w:sz="0" w:space="0" w:color="auto"/>
        <w:right w:val="none" w:sz="0" w:space="0" w:color="auto"/>
      </w:divBdr>
    </w:div>
    <w:div w:id="1972784786">
      <w:bodyDiv w:val="1"/>
      <w:marLeft w:val="0"/>
      <w:marRight w:val="0"/>
      <w:marTop w:val="0"/>
      <w:marBottom w:val="0"/>
      <w:divBdr>
        <w:top w:val="none" w:sz="0" w:space="0" w:color="auto"/>
        <w:left w:val="none" w:sz="0" w:space="0" w:color="auto"/>
        <w:bottom w:val="none" w:sz="0" w:space="0" w:color="auto"/>
        <w:right w:val="none" w:sz="0" w:space="0" w:color="auto"/>
      </w:divBdr>
    </w:div>
    <w:div w:id="1995261272">
      <w:bodyDiv w:val="1"/>
      <w:marLeft w:val="0"/>
      <w:marRight w:val="0"/>
      <w:marTop w:val="0"/>
      <w:marBottom w:val="0"/>
      <w:divBdr>
        <w:top w:val="none" w:sz="0" w:space="0" w:color="auto"/>
        <w:left w:val="none" w:sz="0" w:space="0" w:color="auto"/>
        <w:bottom w:val="none" w:sz="0" w:space="0" w:color="auto"/>
        <w:right w:val="none" w:sz="0" w:space="0" w:color="auto"/>
      </w:divBdr>
    </w:div>
    <w:div w:id="2004503903">
      <w:bodyDiv w:val="1"/>
      <w:marLeft w:val="0"/>
      <w:marRight w:val="0"/>
      <w:marTop w:val="0"/>
      <w:marBottom w:val="0"/>
      <w:divBdr>
        <w:top w:val="none" w:sz="0" w:space="0" w:color="auto"/>
        <w:left w:val="none" w:sz="0" w:space="0" w:color="auto"/>
        <w:bottom w:val="none" w:sz="0" w:space="0" w:color="auto"/>
        <w:right w:val="none" w:sz="0" w:space="0" w:color="auto"/>
      </w:divBdr>
    </w:div>
    <w:div w:id="2006469123">
      <w:bodyDiv w:val="1"/>
      <w:marLeft w:val="0"/>
      <w:marRight w:val="0"/>
      <w:marTop w:val="0"/>
      <w:marBottom w:val="0"/>
      <w:divBdr>
        <w:top w:val="none" w:sz="0" w:space="0" w:color="auto"/>
        <w:left w:val="none" w:sz="0" w:space="0" w:color="auto"/>
        <w:bottom w:val="none" w:sz="0" w:space="0" w:color="auto"/>
        <w:right w:val="none" w:sz="0" w:space="0" w:color="auto"/>
      </w:divBdr>
    </w:div>
    <w:div w:id="2021348630">
      <w:bodyDiv w:val="1"/>
      <w:marLeft w:val="0"/>
      <w:marRight w:val="0"/>
      <w:marTop w:val="0"/>
      <w:marBottom w:val="0"/>
      <w:divBdr>
        <w:top w:val="none" w:sz="0" w:space="0" w:color="auto"/>
        <w:left w:val="none" w:sz="0" w:space="0" w:color="auto"/>
        <w:bottom w:val="none" w:sz="0" w:space="0" w:color="auto"/>
        <w:right w:val="none" w:sz="0" w:space="0" w:color="auto"/>
      </w:divBdr>
    </w:div>
    <w:div w:id="2022581309">
      <w:bodyDiv w:val="1"/>
      <w:marLeft w:val="0"/>
      <w:marRight w:val="0"/>
      <w:marTop w:val="0"/>
      <w:marBottom w:val="0"/>
      <w:divBdr>
        <w:top w:val="none" w:sz="0" w:space="0" w:color="auto"/>
        <w:left w:val="none" w:sz="0" w:space="0" w:color="auto"/>
        <w:bottom w:val="none" w:sz="0" w:space="0" w:color="auto"/>
        <w:right w:val="none" w:sz="0" w:space="0" w:color="auto"/>
      </w:divBdr>
    </w:div>
    <w:div w:id="2040204240">
      <w:bodyDiv w:val="1"/>
      <w:marLeft w:val="0"/>
      <w:marRight w:val="0"/>
      <w:marTop w:val="0"/>
      <w:marBottom w:val="0"/>
      <w:divBdr>
        <w:top w:val="none" w:sz="0" w:space="0" w:color="auto"/>
        <w:left w:val="none" w:sz="0" w:space="0" w:color="auto"/>
        <w:bottom w:val="none" w:sz="0" w:space="0" w:color="auto"/>
        <w:right w:val="none" w:sz="0" w:space="0" w:color="auto"/>
      </w:divBdr>
    </w:div>
    <w:div w:id="2076278248">
      <w:bodyDiv w:val="1"/>
      <w:marLeft w:val="0"/>
      <w:marRight w:val="0"/>
      <w:marTop w:val="0"/>
      <w:marBottom w:val="0"/>
      <w:divBdr>
        <w:top w:val="none" w:sz="0" w:space="0" w:color="auto"/>
        <w:left w:val="none" w:sz="0" w:space="0" w:color="auto"/>
        <w:bottom w:val="none" w:sz="0" w:space="0" w:color="auto"/>
        <w:right w:val="none" w:sz="0" w:space="0" w:color="auto"/>
      </w:divBdr>
    </w:div>
    <w:div w:id="2095082981">
      <w:bodyDiv w:val="1"/>
      <w:marLeft w:val="0"/>
      <w:marRight w:val="0"/>
      <w:marTop w:val="0"/>
      <w:marBottom w:val="0"/>
      <w:divBdr>
        <w:top w:val="none" w:sz="0" w:space="0" w:color="auto"/>
        <w:left w:val="none" w:sz="0" w:space="0" w:color="auto"/>
        <w:bottom w:val="none" w:sz="0" w:space="0" w:color="auto"/>
        <w:right w:val="none" w:sz="0" w:space="0" w:color="auto"/>
      </w:divBdr>
    </w:div>
    <w:div w:id="2102598916">
      <w:bodyDiv w:val="1"/>
      <w:marLeft w:val="0"/>
      <w:marRight w:val="0"/>
      <w:marTop w:val="0"/>
      <w:marBottom w:val="0"/>
      <w:divBdr>
        <w:top w:val="none" w:sz="0" w:space="0" w:color="auto"/>
        <w:left w:val="none" w:sz="0" w:space="0" w:color="auto"/>
        <w:bottom w:val="none" w:sz="0" w:space="0" w:color="auto"/>
        <w:right w:val="none" w:sz="0" w:space="0" w:color="auto"/>
      </w:divBdr>
    </w:div>
    <w:div w:id="2107726207">
      <w:bodyDiv w:val="1"/>
      <w:marLeft w:val="0"/>
      <w:marRight w:val="0"/>
      <w:marTop w:val="0"/>
      <w:marBottom w:val="0"/>
      <w:divBdr>
        <w:top w:val="none" w:sz="0" w:space="0" w:color="auto"/>
        <w:left w:val="none" w:sz="0" w:space="0" w:color="auto"/>
        <w:bottom w:val="none" w:sz="0" w:space="0" w:color="auto"/>
        <w:right w:val="none" w:sz="0" w:space="0" w:color="auto"/>
      </w:divBdr>
    </w:div>
    <w:div w:id="2109616639">
      <w:bodyDiv w:val="1"/>
      <w:marLeft w:val="0"/>
      <w:marRight w:val="0"/>
      <w:marTop w:val="0"/>
      <w:marBottom w:val="0"/>
      <w:divBdr>
        <w:top w:val="none" w:sz="0" w:space="0" w:color="auto"/>
        <w:left w:val="none" w:sz="0" w:space="0" w:color="auto"/>
        <w:bottom w:val="none" w:sz="0" w:space="0" w:color="auto"/>
        <w:right w:val="none" w:sz="0" w:space="0" w:color="auto"/>
      </w:divBdr>
    </w:div>
    <w:div w:id="2110153246">
      <w:bodyDiv w:val="1"/>
      <w:marLeft w:val="0"/>
      <w:marRight w:val="0"/>
      <w:marTop w:val="0"/>
      <w:marBottom w:val="0"/>
      <w:divBdr>
        <w:top w:val="none" w:sz="0" w:space="0" w:color="auto"/>
        <w:left w:val="none" w:sz="0" w:space="0" w:color="auto"/>
        <w:bottom w:val="none" w:sz="0" w:space="0" w:color="auto"/>
        <w:right w:val="none" w:sz="0" w:space="0" w:color="auto"/>
      </w:divBdr>
    </w:div>
    <w:div w:id="2121679251">
      <w:bodyDiv w:val="1"/>
      <w:marLeft w:val="0"/>
      <w:marRight w:val="0"/>
      <w:marTop w:val="0"/>
      <w:marBottom w:val="0"/>
      <w:divBdr>
        <w:top w:val="none" w:sz="0" w:space="0" w:color="auto"/>
        <w:left w:val="none" w:sz="0" w:space="0" w:color="auto"/>
        <w:bottom w:val="none" w:sz="0" w:space="0" w:color="auto"/>
        <w:right w:val="none" w:sz="0" w:space="0" w:color="auto"/>
      </w:divBdr>
    </w:div>
    <w:div w:id="2122726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1300B4DA7E024BB55ECB1ACE51DCE3" ma:contentTypeVersion="5" ma:contentTypeDescription="Create a new document." ma:contentTypeScope="" ma:versionID="f5da3839fbe24283d55e4ea6973a11b2">
  <xsd:schema xmlns:xsd="http://www.w3.org/2001/XMLSchema" xmlns:xs="http://www.w3.org/2001/XMLSchema" xmlns:p="http://schemas.microsoft.com/office/2006/metadata/properties" xmlns:ns2="895c5bf9-2c31-4e10-8911-f73f90209749" targetNamespace="http://schemas.microsoft.com/office/2006/metadata/properties" ma:root="true" ma:fieldsID="9ecb6e504c26fe4d24e93035ea7463ea" ns2:_="">
    <xsd:import namespace="895c5bf9-2c31-4e10-8911-f73f90209749"/>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5c5bf9-2c31-4e10-8911-f73f90209749"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ReferenceId xmlns="895c5bf9-2c31-4e10-8911-f73f90209749" xsi:nil="true"/>
  </documentManagement>
</p:properties>
</file>

<file path=customXml/itemProps1.xml><?xml version="1.0" encoding="utf-8"?>
<ds:datastoreItem xmlns:ds="http://schemas.openxmlformats.org/officeDocument/2006/customXml" ds:itemID="{228EC2B2-D1FA-4D60-AA83-B1DD341B6211}"/>
</file>

<file path=customXml/itemProps2.xml><?xml version="1.0" encoding="utf-8"?>
<ds:datastoreItem xmlns:ds="http://schemas.openxmlformats.org/officeDocument/2006/customXml" ds:itemID="{9FD23F97-7A7A-4B0B-8F05-A8FBA8D5C76D}">
  <ds:schemaRefs>
    <ds:schemaRef ds:uri="http://schemas.microsoft.com/sharepoint/v3/contenttype/forms"/>
  </ds:schemaRefs>
</ds:datastoreItem>
</file>

<file path=customXml/itemProps3.xml><?xml version="1.0" encoding="utf-8"?>
<ds:datastoreItem xmlns:ds="http://schemas.openxmlformats.org/officeDocument/2006/customXml" ds:itemID="{E27484CE-6AEA-4CDE-A10C-88ED4CFF1EF3}">
  <ds:schemaRefs>
    <ds:schemaRef ds:uri="http://schemas.openxmlformats.org/officeDocument/2006/bibliography"/>
  </ds:schemaRefs>
</ds:datastoreItem>
</file>

<file path=customXml/itemProps4.xml><?xml version="1.0" encoding="utf-8"?>
<ds:datastoreItem xmlns:ds="http://schemas.openxmlformats.org/officeDocument/2006/customXml" ds:itemID="{7745D122-1132-4268-A499-5BF698EEC556}">
  <ds:schemaRefs>
    <ds:schemaRef ds:uri="http://schemas.microsoft.com/office/2006/metadata/properties"/>
    <ds:schemaRef ds:uri="http://schemas.microsoft.com/office/infopath/2007/PartnerControls"/>
    <ds:schemaRef ds:uri="d923e9b5-0a57-4317-ade2-24f30322397a"/>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2</Pages>
  <Words>355</Words>
  <Characters>202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lgium Campus</dc:creator>
  <cp:keywords/>
  <dc:description/>
  <cp:lastModifiedBy>Kevin  Igwe</cp:lastModifiedBy>
  <cp:revision>22</cp:revision>
  <cp:lastPrinted>2020-10-06T12:34:00Z</cp:lastPrinted>
  <dcterms:created xsi:type="dcterms:W3CDTF">2022-04-27T18:48:00Z</dcterms:created>
  <dcterms:modified xsi:type="dcterms:W3CDTF">2022-04-27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1300B4DA7E024BB55ECB1ACE51DCE3</vt:lpwstr>
  </property>
</Properties>
</file>